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C683E" w14:textId="17DF476E" w:rsidR="00AE419A" w:rsidRPr="00857F53" w:rsidRDefault="004A4BAC" w:rsidP="00F8954A">
      <w:pPr>
        <w:pStyle w:val="Title"/>
        <w:jc w:val="left"/>
        <w:rPr>
          <w:rFonts w:ascii="Aptos" w:hAnsi="Aptos" w:cstheme="majorBidi"/>
          <w:sz w:val="52"/>
          <w:szCs w:val="52"/>
          <w:lang w:val="nn-NO"/>
        </w:rPr>
      </w:pPr>
      <w:r w:rsidRPr="00F8954A">
        <w:rPr>
          <w:rFonts w:ascii="Aptos" w:hAnsi="Aptos" w:cstheme="majorBidi"/>
          <w:sz w:val="52"/>
          <w:szCs w:val="52"/>
          <w:lang w:val="nn-NO"/>
        </w:rPr>
        <w:t>ARBEIDSPLAN</w:t>
      </w:r>
      <w:r w:rsidR="00AE419A" w:rsidRPr="00F8954A">
        <w:rPr>
          <w:rFonts w:ascii="Aptos" w:hAnsi="Aptos" w:cstheme="majorBidi"/>
          <w:sz w:val="52"/>
          <w:szCs w:val="52"/>
          <w:lang w:val="nn-NO"/>
        </w:rPr>
        <w:t xml:space="preserve"> </w:t>
      </w:r>
      <w:r w:rsidR="00DE0BAE">
        <w:rPr>
          <w:rFonts w:ascii="Aptos" w:hAnsi="Aptos" w:cstheme="majorBidi"/>
          <w:sz w:val="52"/>
          <w:szCs w:val="52"/>
          <w:lang w:val="nn-NO"/>
        </w:rPr>
        <w:t>9</w:t>
      </w:r>
      <w:r w:rsidR="00C4692D">
        <w:rPr>
          <w:rFonts w:ascii="Aptos" w:hAnsi="Aptos" w:cstheme="majorBidi"/>
          <w:sz w:val="52"/>
          <w:szCs w:val="52"/>
          <w:lang w:val="nn-NO"/>
        </w:rPr>
        <w:t>C</w:t>
      </w:r>
    </w:p>
    <w:p w14:paraId="080C2016" w14:textId="72F4077D" w:rsidR="0047492F" w:rsidRPr="00857F53" w:rsidRDefault="002D78F3" w:rsidP="4BA96836">
      <w:pPr>
        <w:pStyle w:val="Title"/>
        <w:jc w:val="left"/>
        <w:rPr>
          <w:rFonts w:ascii="Aptos" w:hAnsi="Aptos" w:cstheme="majorBidi"/>
          <w:sz w:val="24"/>
          <w:szCs w:val="24"/>
          <w:lang w:val="nn-NO"/>
        </w:rPr>
      </w:pPr>
      <w:r w:rsidRPr="4BA96836">
        <w:rPr>
          <w:rFonts w:ascii="Aptos" w:hAnsi="Aptos" w:cstheme="majorBidi"/>
          <w:sz w:val="24"/>
          <w:szCs w:val="24"/>
          <w:lang w:val="nn-NO"/>
        </w:rPr>
        <w:t>Ve</w:t>
      </w:r>
      <w:r w:rsidR="00DF1FC5" w:rsidRPr="4BA96836">
        <w:rPr>
          <w:rFonts w:ascii="Aptos" w:hAnsi="Aptos" w:cstheme="majorBidi"/>
          <w:sz w:val="24"/>
          <w:szCs w:val="24"/>
          <w:lang w:val="nn-NO"/>
        </w:rPr>
        <w:t>k</w:t>
      </w:r>
      <w:r w:rsidR="00A66F85" w:rsidRPr="4BA96836">
        <w:rPr>
          <w:rFonts w:ascii="Aptos" w:hAnsi="Aptos" w:cstheme="majorBidi"/>
          <w:sz w:val="24"/>
          <w:szCs w:val="24"/>
          <w:lang w:val="nn-NO"/>
        </w:rPr>
        <w:t>e</w:t>
      </w:r>
      <w:r w:rsidR="009D4F54" w:rsidRPr="4BA96836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DC76C7">
        <w:rPr>
          <w:rFonts w:ascii="Aptos" w:hAnsi="Aptos" w:cstheme="majorBidi"/>
          <w:sz w:val="24"/>
          <w:szCs w:val="24"/>
          <w:lang w:val="nn-NO"/>
        </w:rPr>
        <w:t>19</w:t>
      </w:r>
      <w:r w:rsidR="00710F79" w:rsidRPr="09C4B54E">
        <w:rPr>
          <w:rFonts w:ascii="Aptos" w:hAnsi="Aptos" w:cstheme="majorBidi"/>
          <w:sz w:val="24"/>
          <w:szCs w:val="24"/>
          <w:lang w:val="nn-NO"/>
        </w:rPr>
        <w:t>:</w:t>
      </w:r>
      <w:r w:rsidR="00710F79" w:rsidRPr="4BA96836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F01CDD">
        <w:rPr>
          <w:rFonts w:ascii="Aptos" w:hAnsi="Aptos" w:cstheme="majorBidi"/>
          <w:sz w:val="24"/>
          <w:szCs w:val="24"/>
          <w:lang w:val="nn-NO"/>
        </w:rPr>
        <w:t>4.mai – 8.mai</w:t>
      </w:r>
    </w:p>
    <w:p w14:paraId="639B64B3" w14:textId="77777777" w:rsidR="00AE419A" w:rsidRPr="00857F53" w:rsidRDefault="00AE419A" w:rsidP="00AE419A">
      <w:pPr>
        <w:pStyle w:val="Title"/>
        <w:jc w:val="left"/>
        <w:rPr>
          <w:rFonts w:ascii="Aptos" w:hAnsi="Aptos" w:cstheme="majorHAnsi"/>
          <w:sz w:val="24"/>
          <w:szCs w:val="24"/>
          <w:lang w:val="nn-NO"/>
        </w:rPr>
      </w:pPr>
    </w:p>
    <w:p w14:paraId="72D18BEC" w14:textId="27E821B1" w:rsidR="002401AD" w:rsidRPr="0018717B" w:rsidRDefault="00857F53" w:rsidP="0018717B">
      <w:pPr>
        <w:pStyle w:val="Heading3"/>
        <w:jc w:val="left"/>
        <w:rPr>
          <w:rFonts w:ascii="Aptos" w:hAnsi="Aptos" w:cstheme="majorBidi"/>
          <w:sz w:val="24"/>
          <w:szCs w:val="24"/>
          <w:lang w:val="nn-NO"/>
        </w:rPr>
      </w:pPr>
      <w:r w:rsidRPr="608BD9CF">
        <w:rPr>
          <w:rFonts w:ascii="Aptos" w:hAnsi="Aptos" w:cstheme="majorBidi"/>
          <w:sz w:val="24"/>
          <w:szCs w:val="24"/>
          <w:lang w:val="nn-NO"/>
        </w:rPr>
        <w:t>Lagkapteinar:</w:t>
      </w:r>
      <w:r w:rsidR="00692ECA" w:rsidRPr="608BD9CF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2401AD">
        <w:rPr>
          <w:rFonts w:ascii="Aptos" w:hAnsi="Aptos" w:cstheme="majorBidi"/>
          <w:sz w:val="24"/>
          <w:szCs w:val="24"/>
          <w:lang w:val="nn-NO"/>
        </w:rPr>
        <w:t>Tiia og Roald</w:t>
      </w:r>
    </w:p>
    <w:p w14:paraId="5DCF6CA7" w14:textId="552E3C33" w:rsidR="00F8954A" w:rsidRDefault="000D0097" w:rsidP="00F8954A">
      <w:pPr>
        <w:spacing w:before="1500" w:line="259" w:lineRule="auto"/>
      </w:pPr>
      <w:r w:rsidRPr="000D0097">
        <w:rPr>
          <w:noProof/>
        </w:rPr>
        <w:drawing>
          <wp:inline distT="0" distB="0" distL="0" distR="0" wp14:anchorId="69C86471" wp14:editId="4686C29B">
            <wp:extent cx="4873548" cy="3105510"/>
            <wp:effectExtent l="0" t="0" r="3810" b="0"/>
            <wp:docPr id="1955135753" name="Bilde 1" descr="Et bilde som inneholder tekst, skjermbilde, Fargerikt, programvar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135753" name="Bilde 1" descr="Et bilde som inneholder tekst, skjermbilde, Fargerikt, programvare&#10;&#10;KI-generert innhold kan være feil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7361" cy="312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6524" w:type="dxa"/>
        <w:tblInd w:w="846" w:type="dxa"/>
        <w:tblLayout w:type="fixed"/>
        <w:tblLook w:val="06A0" w:firstRow="1" w:lastRow="0" w:firstColumn="1" w:lastColumn="0" w:noHBand="1" w:noVBand="1"/>
      </w:tblPr>
      <w:tblGrid>
        <w:gridCol w:w="6524"/>
      </w:tblGrid>
      <w:tr w:rsidR="00F8954A" w:rsidRPr="00C06856" w14:paraId="285C43AA" w14:textId="77777777" w:rsidTr="613A7793">
        <w:trPr>
          <w:trHeight w:val="7370"/>
        </w:trPr>
        <w:tc>
          <w:tcPr>
            <w:tcW w:w="6524" w:type="dxa"/>
          </w:tcPr>
          <w:p w14:paraId="2BFA0F33" w14:textId="0F829783" w:rsidR="568782F1" w:rsidRDefault="06760938" w:rsidP="6EB5DA19">
            <w:pPr>
              <w:spacing w:before="240" w:after="160"/>
              <w:rPr>
                <w:rFonts w:ascii="Aptos" w:eastAsia="Aptos" w:hAnsi="Aptos" w:cs="Aptos"/>
                <w:b/>
                <w:bCs/>
              </w:rPr>
            </w:pPr>
            <w:r w:rsidRPr="6EB5DA19">
              <w:rPr>
                <w:rFonts w:ascii="Aptos" w:eastAsia="Aptos" w:hAnsi="Aptos" w:cs="Aptos"/>
                <w:b/>
                <w:bCs/>
              </w:rPr>
              <w:t xml:space="preserve">PERIODE </w:t>
            </w:r>
            <w:r w:rsidR="00A21D6D">
              <w:rPr>
                <w:rFonts w:ascii="Aptos" w:eastAsia="Aptos" w:hAnsi="Aptos" w:cs="Aptos"/>
                <w:b/>
                <w:bCs/>
              </w:rPr>
              <w:t>5</w:t>
            </w:r>
            <w:r w:rsidRPr="6EB5DA19">
              <w:rPr>
                <w:rFonts w:ascii="Aptos" w:eastAsia="Aptos" w:hAnsi="Aptos" w:cs="Aptos"/>
                <w:b/>
                <w:bCs/>
              </w:rPr>
              <w:t xml:space="preserve">: </w:t>
            </w:r>
            <w:r w:rsidR="00A21D6D">
              <w:rPr>
                <w:rFonts w:ascii="Aptos" w:eastAsia="Aptos" w:hAnsi="Aptos" w:cs="Aptos"/>
                <w:b/>
                <w:bCs/>
              </w:rPr>
              <w:t>Draumar</w:t>
            </w:r>
            <w:r w:rsidR="46C27BC1" w:rsidRPr="6EB5DA19">
              <w:rPr>
                <w:rFonts w:ascii="Aptos" w:eastAsia="Aptos" w:hAnsi="Aptos" w:cs="Aptos"/>
                <w:b/>
                <w:bCs/>
              </w:rPr>
              <w:t>.</w:t>
            </w:r>
          </w:p>
          <w:p w14:paraId="1EFC3223" w14:textId="74DC019C" w:rsidR="00F8954A" w:rsidRDefault="00251457" w:rsidP="00F8954A">
            <w:pPr>
              <w:spacing w:after="160"/>
              <w:rPr>
                <w:rFonts w:eastAsia="Aptos"/>
              </w:rPr>
            </w:pPr>
            <w:r>
              <w:rPr>
                <w:rFonts w:asciiTheme="majorHAnsi" w:hAnsiTheme="majorHAnsi" w:cstheme="majorHAnsi"/>
                <w:noProof/>
                <w:sz w:val="16"/>
                <w:szCs w:val="16"/>
              </w:rPr>
              <w:drawing>
                <wp:anchor distT="0" distB="0" distL="114300" distR="114300" simplePos="0" relativeHeight="251658240" behindDoc="0" locked="0" layoutInCell="1" allowOverlap="1" wp14:anchorId="792DF9C5" wp14:editId="5C6DAC07">
                  <wp:simplePos x="0" y="0"/>
                  <wp:positionH relativeFrom="column">
                    <wp:posOffset>2639695</wp:posOffset>
                  </wp:positionH>
                  <wp:positionV relativeFrom="paragraph">
                    <wp:posOffset>210820</wp:posOffset>
                  </wp:positionV>
                  <wp:extent cx="1076325" cy="1076325"/>
                  <wp:effectExtent l="0" t="0" r="0" b="9525"/>
                  <wp:wrapThrough wrapText="bothSides">
                    <wp:wrapPolygon edited="0">
                      <wp:start x="6117" y="0"/>
                      <wp:lineTo x="4588" y="6117"/>
                      <wp:lineTo x="2676" y="12234"/>
                      <wp:lineTo x="1529" y="16821"/>
                      <wp:lineTo x="1912" y="18350"/>
                      <wp:lineTo x="3823" y="18350"/>
                      <wp:lineTo x="5352" y="21409"/>
                      <wp:lineTo x="12616" y="21409"/>
                      <wp:lineTo x="12234" y="18350"/>
                      <wp:lineTo x="15674" y="12234"/>
                      <wp:lineTo x="19880" y="8411"/>
                      <wp:lineTo x="19880" y="6117"/>
                      <wp:lineTo x="15292" y="6117"/>
                      <wp:lineTo x="11851" y="0"/>
                      <wp:lineTo x="6117" y="0"/>
                    </wp:wrapPolygon>
                  </wp:wrapThrough>
                  <wp:docPr id="1026228750" name="Bilde 1563635136" descr="Hei, b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228750" name="Bilde 1563635136" descr="Hei, bi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568782F1" w:rsidRPr="00F8954A">
              <w:rPr>
                <w:rFonts w:ascii="Aptos" w:eastAsia="Aptos" w:hAnsi="Aptos" w:cs="Aptos"/>
                <w:i/>
                <w:iCs/>
                <w:color w:val="F2AA84"/>
              </w:rPr>
              <w:t>Ver den beste utgåva av deg sjølv!</w:t>
            </w:r>
          </w:p>
          <w:p w14:paraId="4C091D2C" w14:textId="44DB40A8" w:rsidR="568782F1" w:rsidRDefault="568782F1" w:rsidP="00F8954A">
            <w:pPr>
              <w:spacing w:after="160"/>
            </w:pPr>
            <w:r w:rsidRPr="00F8954A">
              <w:rPr>
                <w:rFonts w:ascii="Aptos" w:eastAsia="Aptos" w:hAnsi="Aptos" w:cs="Aptos"/>
              </w:rPr>
              <w:t>LUNSJ KVAR DAG KL.11:</w:t>
            </w:r>
            <w:r w:rsidR="00DE0BAE">
              <w:rPr>
                <w:rFonts w:ascii="Aptos" w:eastAsia="Aptos" w:hAnsi="Aptos" w:cs="Aptos"/>
              </w:rPr>
              <w:t>15</w:t>
            </w:r>
            <w:r w:rsidRPr="00F8954A">
              <w:rPr>
                <w:rFonts w:ascii="Aptos" w:eastAsia="Aptos" w:hAnsi="Aptos" w:cs="Aptos"/>
              </w:rPr>
              <w:t>-11:</w:t>
            </w:r>
            <w:r w:rsidR="00DE0BAE">
              <w:rPr>
                <w:rFonts w:ascii="Aptos" w:eastAsia="Aptos" w:hAnsi="Aptos" w:cs="Aptos"/>
              </w:rPr>
              <w:t>30</w:t>
            </w:r>
          </w:p>
          <w:p w14:paraId="41C033BF" w14:textId="1885D2C6" w:rsidR="752A2388" w:rsidRDefault="568782F1" w:rsidP="1DE28786">
            <w:pPr>
              <w:spacing w:after="160"/>
              <w:rPr>
                <w:rFonts w:ascii="Aptos" w:eastAsia="Aptos" w:hAnsi="Aptos" w:cs="Aptos"/>
                <w:b/>
                <w:bCs/>
              </w:rPr>
            </w:pPr>
            <w:r w:rsidRPr="608BD9CF">
              <w:rPr>
                <w:rFonts w:ascii="Aptos" w:eastAsia="Aptos" w:hAnsi="Aptos" w:cs="Aptos"/>
                <w:b/>
                <w:bCs/>
              </w:rPr>
              <w:t xml:space="preserve"> </w:t>
            </w:r>
            <w:r w:rsidR="103A119F" w:rsidRPr="608BD9CF">
              <w:rPr>
                <w:rFonts w:ascii="Aptos" w:eastAsia="Aptos" w:hAnsi="Aptos" w:cs="Aptos"/>
                <w:b/>
                <w:bCs/>
              </w:rPr>
              <w:t>Hugs denne veka:</w:t>
            </w:r>
          </w:p>
          <w:p w14:paraId="235095FF" w14:textId="71618B52" w:rsidR="0018717B" w:rsidRDefault="008B7DD0" w:rsidP="1DE28786">
            <w:pPr>
              <w:spacing w:after="160"/>
              <w:rPr>
                <w:rFonts w:ascii="Aptos" w:eastAsia="Aptos" w:hAnsi="Aptos" w:cs="Aptos"/>
                <w:b/>
                <w:bCs/>
              </w:rPr>
            </w:pPr>
            <w:r w:rsidRPr="613A7793">
              <w:rPr>
                <w:rFonts w:ascii="Aptos" w:eastAsia="Aptos" w:hAnsi="Aptos" w:cs="Aptos"/>
                <w:b/>
                <w:bCs/>
              </w:rPr>
              <w:t>Fredag: MOT før lunsj</w:t>
            </w:r>
            <w:r w:rsidR="207C7998" w:rsidRPr="613A7793">
              <w:rPr>
                <w:rFonts w:ascii="Aptos" w:eastAsia="Aptos" w:hAnsi="Aptos" w:cs="Aptos"/>
                <w:b/>
                <w:bCs/>
              </w:rPr>
              <w:t xml:space="preserve"> 8.30-11</w:t>
            </w:r>
          </w:p>
          <w:p w14:paraId="4F27C645" w14:textId="07F41821" w:rsidR="1DE28786" w:rsidRPr="00CB26DD" w:rsidRDefault="1DE28786" w:rsidP="1DE28786">
            <w:pPr>
              <w:pStyle w:val="ListParagraph"/>
              <w:rPr>
                <w:rFonts w:ascii="Aptos" w:eastAsia="Aptos" w:hAnsi="Aptos" w:cs="Aptos"/>
                <w:b/>
                <w:bCs/>
              </w:rPr>
            </w:pPr>
          </w:p>
          <w:p w14:paraId="2FB4D46E" w14:textId="7CA19F4F" w:rsidR="08357C31" w:rsidRDefault="7D71C531" w:rsidP="1DE28786">
            <w:pPr>
              <w:rPr>
                <w:rFonts w:ascii="Aptos" w:eastAsia="Aptos" w:hAnsi="Aptos" w:cs="Aptos"/>
                <w:b/>
                <w:bCs/>
              </w:rPr>
            </w:pPr>
            <w:r w:rsidRPr="4BA96836">
              <w:rPr>
                <w:rFonts w:ascii="Aptos" w:eastAsia="Aptos" w:hAnsi="Aptos" w:cs="Aptos"/>
                <w:b/>
                <w:bCs/>
              </w:rPr>
              <w:t>Hugs neste veke:</w:t>
            </w:r>
          </w:p>
          <w:p w14:paraId="6830C705" w14:textId="77777777" w:rsidR="008B7DD0" w:rsidRDefault="008B7DD0" w:rsidP="1DE28786">
            <w:pPr>
              <w:rPr>
                <w:rFonts w:ascii="Aptos" w:eastAsia="Aptos" w:hAnsi="Aptos" w:cs="Aptos"/>
                <w:b/>
                <w:bCs/>
              </w:rPr>
            </w:pPr>
          </w:p>
          <w:p w14:paraId="1C793482" w14:textId="42331B85" w:rsidR="006A0DFC" w:rsidRDefault="00BC7E15" w:rsidP="1DE28786">
            <w:pPr>
              <w:rPr>
                <w:rFonts w:ascii="Aptos" w:eastAsia="Aptos" w:hAnsi="Aptos" w:cs="Aptos"/>
                <w:b/>
              </w:rPr>
            </w:pPr>
            <w:r>
              <w:rPr>
                <w:rFonts w:ascii="Aptos" w:eastAsia="Aptos" w:hAnsi="Aptos" w:cs="Aptos"/>
                <w:b/>
              </w:rPr>
              <w:t xml:space="preserve">Torsdag: FRI </w:t>
            </w:r>
            <w:r w:rsidRPr="00BC7E15">
              <w:rPr>
                <mc:AlternateContent>
                  <mc:Choice Requires="w16se">
                    <w:rFonts w:ascii="Aptos" w:eastAsia="Aptos" w:hAnsi="Aptos" w:cs="Aptos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b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  <w:p w14:paraId="6FF9FA24" w14:textId="250B5E38" w:rsidR="00BC7E15" w:rsidRDefault="00BC7E15" w:rsidP="1DE28786">
            <w:pPr>
              <w:rPr>
                <w:rFonts w:ascii="Aptos" w:eastAsia="Aptos" w:hAnsi="Aptos" w:cs="Aptos"/>
                <w:b/>
              </w:rPr>
            </w:pPr>
            <w:r>
              <w:rPr>
                <w:rFonts w:ascii="Aptos" w:eastAsia="Aptos" w:hAnsi="Aptos" w:cs="Aptos"/>
                <w:b/>
              </w:rPr>
              <w:t xml:space="preserve">Fredag: FRI </w:t>
            </w:r>
            <w:r w:rsidRPr="00BC7E15">
              <w:rPr>
                <mc:AlternateContent>
                  <mc:Choice Requires="w16se">
                    <w:rFonts w:ascii="Aptos" w:eastAsia="Aptos" w:hAnsi="Aptos" w:cs="Aptos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b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  <w:p w14:paraId="1668CAAF" w14:textId="7135E38D" w:rsidR="42837F9D" w:rsidRDefault="42837F9D" w:rsidP="09C4B54E">
            <w:pPr>
              <w:rPr>
                <w:rFonts w:ascii="Aptos" w:eastAsia="Aptos" w:hAnsi="Aptos" w:cs="Aptos"/>
                <w:b/>
                <w:bCs/>
              </w:rPr>
            </w:pPr>
          </w:p>
          <w:p w14:paraId="1D7CAACC" w14:textId="75CA7986" w:rsidR="568782F1" w:rsidRDefault="568782F1" w:rsidP="00F8954A">
            <w:pPr>
              <w:spacing w:after="160"/>
              <w:rPr>
                <w:rFonts w:ascii="Aptos" w:eastAsia="Aptos" w:hAnsi="Aptos" w:cs="Aptos"/>
              </w:rPr>
            </w:pPr>
          </w:p>
          <w:p w14:paraId="129F95D8" w14:textId="5B81077A" w:rsidR="568782F1" w:rsidRDefault="00DE0BAE" w:rsidP="00F8954A">
            <w:pPr>
              <w:spacing w:after="160"/>
              <w:rPr>
                <w:rFonts w:ascii="Aptos" w:eastAsia="Aptos" w:hAnsi="Aptos" w:cs="Aptos"/>
                <w:lang w:val="de-DE"/>
              </w:rPr>
            </w:pPr>
            <w:r w:rsidRPr="00DE0BAE">
              <w:rPr>
                <w:rFonts w:ascii="Aptos" w:eastAsia="Aptos" w:hAnsi="Aptos" w:cs="Aptos"/>
                <w:lang w:val="de-DE"/>
              </w:rPr>
              <w:t>Silje Skillingstad</w:t>
            </w:r>
            <w:r w:rsidR="568782F1" w:rsidRPr="00DE0BAE">
              <w:rPr>
                <w:lang w:val="de-DE"/>
              </w:rPr>
              <w:br/>
            </w:r>
            <w:hyperlink r:id="rId10" w:history="1">
              <w:r w:rsidRPr="00F64A5B">
                <w:rPr>
                  <w:rStyle w:val="Hyperlink"/>
                  <w:rFonts w:ascii="Aptos" w:eastAsia="Aptos" w:hAnsi="Aptos" w:cs="Aptos"/>
                  <w:lang w:val="de-DE"/>
                </w:rPr>
                <w:t>silje.skillingstad@austevoll.kommune.no</w:t>
              </w:r>
            </w:hyperlink>
          </w:p>
          <w:p w14:paraId="731931EF" w14:textId="4A4B80E9" w:rsidR="568782F1" w:rsidRPr="00C06856" w:rsidRDefault="00665672" w:rsidP="00F8954A">
            <w:pPr>
              <w:rPr>
                <w:lang w:val="es-ES"/>
              </w:rPr>
            </w:pPr>
            <w:r w:rsidRPr="00C06856">
              <w:rPr>
                <w:rFonts w:ascii="Aptos" w:eastAsia="Aptos" w:hAnsi="Aptos" w:cs="Aptos"/>
                <w:lang w:val="es-ES"/>
              </w:rPr>
              <w:t>Ingrid Møgster</w:t>
            </w:r>
          </w:p>
          <w:p w14:paraId="63C64F4C" w14:textId="7105E368" w:rsidR="568782F1" w:rsidRPr="00C06856" w:rsidRDefault="00EE6DAB" w:rsidP="00F8954A">
            <w:pPr>
              <w:spacing w:after="160"/>
              <w:rPr>
                <w:lang w:val="es-ES"/>
              </w:rPr>
            </w:pPr>
            <w:hyperlink r:id="rId11" w:history="1">
              <w:r w:rsidRPr="00C06856">
                <w:rPr>
                  <w:rStyle w:val="Hyperlink"/>
                  <w:rFonts w:ascii="Aptos" w:eastAsia="Aptos" w:hAnsi="Aptos" w:cs="Aptos"/>
                  <w:lang w:val="es-ES"/>
                </w:rPr>
                <w:t>ingrid.mogster@austevoll.kommune.no</w:t>
              </w:r>
            </w:hyperlink>
          </w:p>
          <w:p w14:paraId="0D20F5CF" w14:textId="77777777" w:rsidR="00E56136" w:rsidRPr="00C06856" w:rsidRDefault="00E56136" w:rsidP="00F8954A">
            <w:pPr>
              <w:spacing w:after="160"/>
              <w:rPr>
                <w:lang w:val="es-ES"/>
              </w:rPr>
            </w:pPr>
          </w:p>
          <w:p w14:paraId="5BA72603" w14:textId="77777777" w:rsidR="00E56136" w:rsidRPr="00C06856" w:rsidRDefault="00E56136" w:rsidP="00F8954A">
            <w:pPr>
              <w:spacing w:after="160"/>
              <w:rPr>
                <w:lang w:val="es-ES"/>
              </w:rPr>
            </w:pPr>
          </w:p>
          <w:p w14:paraId="4538BD94" w14:textId="2696F68E" w:rsidR="00F8954A" w:rsidRPr="00C06856" w:rsidRDefault="00F8954A" w:rsidP="00F8954A">
            <w:pPr>
              <w:rPr>
                <w:lang w:val="es-ES"/>
              </w:rPr>
            </w:pPr>
          </w:p>
          <w:p w14:paraId="13B0D566" w14:textId="7C22BB86" w:rsidR="00D96360" w:rsidRPr="00C06856" w:rsidRDefault="00D96360" w:rsidP="00F8954A">
            <w:pPr>
              <w:rPr>
                <w:lang w:val="es-ES"/>
              </w:rPr>
            </w:pPr>
          </w:p>
        </w:tc>
      </w:tr>
    </w:tbl>
    <w:p w14:paraId="1E995815" w14:textId="1DFC77CA" w:rsidR="00F8954A" w:rsidRPr="00C06856" w:rsidRDefault="00F8954A" w:rsidP="00F8954A">
      <w:pPr>
        <w:spacing w:before="960"/>
        <w:rPr>
          <w:lang w:val="es-ES"/>
        </w:rPr>
        <w:sectPr w:rsidR="00F8954A" w:rsidRPr="00C06856" w:rsidSect="002148ED">
          <w:pgSz w:w="16840" w:h="11907" w:orient="landscape" w:code="9"/>
          <w:pgMar w:top="720" w:right="720" w:bottom="720" w:left="720" w:header="709" w:footer="709" w:gutter="0"/>
          <w:cols w:num="2"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1"/>
        <w:gridCol w:w="2797"/>
        <w:gridCol w:w="1198"/>
        <w:gridCol w:w="4879"/>
      </w:tblGrid>
      <w:tr w:rsidR="00F8954A" w14:paraId="746BA156" w14:textId="77777777" w:rsidTr="6A965983">
        <w:trPr>
          <w:trHeight w:val="300"/>
        </w:trPr>
        <w:tc>
          <w:tcPr>
            <w:tcW w:w="9991" w:type="dxa"/>
            <w:gridSpan w:val="4"/>
            <w:shd w:val="clear" w:color="auto" w:fill="D1A2FC"/>
          </w:tcPr>
          <w:p w14:paraId="5CE59C60" w14:textId="01674437" w:rsidR="0575DEF1" w:rsidRPr="00AB598C" w:rsidRDefault="0575DEF1" w:rsidP="00F8954A">
            <w:pPr>
              <w:spacing w:before="40"/>
              <w:rPr>
                <w:rFonts w:ascii="Aptos" w:hAnsi="Aptos" w:cstheme="majorBidi"/>
                <w:b/>
                <w:bCs/>
                <w:sz w:val="16"/>
                <w:szCs w:val="16"/>
              </w:rPr>
            </w:pPr>
            <w:r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PERIODE </w:t>
            </w:r>
            <w:r w:rsidR="002C6294">
              <w:rPr>
                <w:rFonts w:ascii="Aptos" w:hAnsi="Aptos" w:cstheme="majorBidi"/>
                <w:b/>
                <w:bCs/>
                <w:sz w:val="16"/>
                <w:szCs w:val="16"/>
              </w:rPr>
              <w:t>5</w:t>
            </w:r>
            <w:r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>:</w:t>
            </w:r>
            <w:r w:rsidR="31350D1A"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 «</w:t>
            </w:r>
            <w:r w:rsidR="002C6294">
              <w:rPr>
                <w:rFonts w:ascii="Aptos" w:hAnsi="Aptos" w:cstheme="majorBidi"/>
                <w:b/>
                <w:bCs/>
                <w:sz w:val="16"/>
                <w:szCs w:val="16"/>
              </w:rPr>
              <w:t>DRAUMAR</w:t>
            </w:r>
            <w:r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>»</w:t>
            </w:r>
          </w:p>
        </w:tc>
      </w:tr>
      <w:tr w:rsidR="00DB6D63" w:rsidRPr="00857F53" w14:paraId="223BED4B" w14:textId="77777777" w:rsidTr="6A965983">
        <w:trPr>
          <w:trHeight w:val="300"/>
        </w:trPr>
        <w:tc>
          <w:tcPr>
            <w:tcW w:w="1650" w:type="dxa"/>
            <w:shd w:val="clear" w:color="auto" w:fill="D1A2FC"/>
          </w:tcPr>
          <w:p w14:paraId="461D9DE3" w14:textId="77777777" w:rsidR="00376AB2" w:rsidRPr="00857F53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751" w:type="dxa"/>
            <w:shd w:val="clear" w:color="auto" w:fill="D1A2FC"/>
          </w:tcPr>
          <w:p w14:paraId="557C53DC" w14:textId="7A207398" w:rsidR="00376AB2" w:rsidRPr="00857F53" w:rsidRDefault="002C6294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Læringsmål</w:t>
            </w:r>
          </w:p>
        </w:tc>
        <w:tc>
          <w:tcPr>
            <w:tcW w:w="1440" w:type="dxa"/>
            <w:shd w:val="clear" w:color="auto" w:fill="D1A2FC"/>
          </w:tcPr>
          <w:p w14:paraId="1D49733E" w14:textId="77777777" w:rsidR="00376AB2" w:rsidRPr="00857F53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150" w:type="dxa"/>
            <w:shd w:val="clear" w:color="auto" w:fill="D1A2FC"/>
          </w:tcPr>
          <w:p w14:paraId="55FF7ECE" w14:textId="51D75505" w:rsidR="00376AB2" w:rsidRPr="00857F53" w:rsidRDefault="002C6294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Læringsmål</w:t>
            </w:r>
          </w:p>
        </w:tc>
      </w:tr>
      <w:tr w:rsidR="00E90DE4" w:rsidRPr="00857F53" w14:paraId="3D3972B8" w14:textId="77777777" w:rsidTr="6A965983">
        <w:trPr>
          <w:trHeight w:val="300"/>
        </w:trPr>
        <w:tc>
          <w:tcPr>
            <w:tcW w:w="1650" w:type="dxa"/>
            <w:shd w:val="clear" w:color="auto" w:fill="D1A2FC"/>
          </w:tcPr>
          <w:p w14:paraId="7E9819F5" w14:textId="6A1052AC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3751" w:type="dxa"/>
          </w:tcPr>
          <w:p w14:paraId="46FD52A1" w14:textId="04638371" w:rsidR="006E304C" w:rsidRPr="00857F53" w:rsidRDefault="006E304C" w:rsidP="00A73945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AB23D77" w14:textId="4E38EF21" w:rsidR="0030298B" w:rsidRPr="00857F53" w:rsidRDefault="00857F53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FRANSK</w:t>
            </w:r>
          </w:p>
        </w:tc>
        <w:tc>
          <w:tcPr>
            <w:tcW w:w="3150" w:type="dxa"/>
          </w:tcPr>
          <w:p w14:paraId="75717E39" w14:textId="35E14D59" w:rsidR="0030298B" w:rsidRPr="00857F53" w:rsidRDefault="00316DAD" w:rsidP="003A3F24">
            <w:pPr>
              <w:spacing w:line="259" w:lineRule="auto"/>
            </w:pPr>
            <w:r w:rsidRPr="00316DAD">
              <w:rPr>
                <w:rFonts w:ascii="Aptos" w:hAnsi="Aptos"/>
                <w:sz w:val="18"/>
                <w:szCs w:val="18"/>
                <w:lang w:val="es-ES"/>
              </w:rPr>
              <w:t>Kunne beskrive ein stad</w:t>
            </w:r>
            <w:r w:rsidRPr="00316DAD">
              <w:rPr>
                <w:lang w:val="es-ES"/>
              </w:rPr>
              <w:t>.</w:t>
            </w:r>
          </w:p>
        </w:tc>
      </w:tr>
      <w:tr w:rsidR="00E90DE4" w:rsidRPr="00DA0D8D" w14:paraId="387171D4" w14:textId="77777777" w:rsidTr="6A965983">
        <w:trPr>
          <w:trHeight w:val="300"/>
        </w:trPr>
        <w:tc>
          <w:tcPr>
            <w:tcW w:w="1650" w:type="dxa"/>
            <w:shd w:val="clear" w:color="auto" w:fill="D1A2FC"/>
          </w:tcPr>
          <w:p w14:paraId="4199F616" w14:textId="7777777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ORSK</w:t>
            </w:r>
          </w:p>
        </w:tc>
        <w:tc>
          <w:tcPr>
            <w:tcW w:w="3751" w:type="dxa"/>
          </w:tcPr>
          <w:p w14:paraId="57726029" w14:textId="695AD36B" w:rsidR="00080048" w:rsidRPr="00F62009" w:rsidRDefault="00343403" w:rsidP="6EB5DA19">
            <w:pPr>
              <w:rPr>
                <w:rFonts w:ascii="Aptos" w:hAnsi="Aptos"/>
                <w:sz w:val="18"/>
                <w:szCs w:val="18"/>
              </w:rPr>
            </w:pPr>
            <w:r w:rsidRPr="00F62009">
              <w:rPr>
                <w:rFonts w:ascii="Aptos" w:hAnsi="Aptos"/>
                <w:sz w:val="18"/>
                <w:szCs w:val="18"/>
              </w:rPr>
              <w:t xml:space="preserve">Stillelesing og arbeide med språket makt. </w:t>
            </w:r>
          </w:p>
        </w:tc>
        <w:tc>
          <w:tcPr>
            <w:tcW w:w="1440" w:type="dxa"/>
            <w:shd w:val="clear" w:color="auto" w:fill="D1A2FC"/>
          </w:tcPr>
          <w:p w14:paraId="636A534E" w14:textId="738652EC" w:rsidR="0030298B" w:rsidRPr="00857F53" w:rsidRDefault="3541B09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SAMFUNN</w:t>
            </w:r>
            <w:r w:rsidR="495B1FD9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SFAG</w:t>
            </w:r>
          </w:p>
        </w:tc>
        <w:tc>
          <w:tcPr>
            <w:tcW w:w="3150" w:type="dxa"/>
          </w:tcPr>
          <w:p w14:paraId="3845BDC6" w14:textId="34DDB05C" w:rsidR="00DA0D8D" w:rsidRPr="00DA0D8D" w:rsidRDefault="00DA0D8D" w:rsidP="00857F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</w:tr>
      <w:tr w:rsidR="00E90DE4" w:rsidRPr="00857F53" w14:paraId="03354D16" w14:textId="77777777" w:rsidTr="6A965983">
        <w:trPr>
          <w:trHeight w:val="300"/>
        </w:trPr>
        <w:tc>
          <w:tcPr>
            <w:tcW w:w="1650" w:type="dxa"/>
            <w:shd w:val="clear" w:color="auto" w:fill="D1A2FC"/>
          </w:tcPr>
          <w:p w14:paraId="57C97392" w14:textId="713A871F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MAT</w:t>
            </w:r>
            <w:r w:rsidR="00AC65F3"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EMATIKK</w:t>
            </w:r>
          </w:p>
        </w:tc>
        <w:tc>
          <w:tcPr>
            <w:tcW w:w="3751" w:type="dxa"/>
          </w:tcPr>
          <w:p w14:paraId="62EBF3C5" w14:textId="6AD32DF0" w:rsidR="0030298B" w:rsidRPr="00857F53" w:rsidRDefault="0030298B" w:rsidP="00857F53">
            <w:pPr>
              <w:rPr>
                <w:rFonts w:ascii="Aptos" w:eastAsia="Calibri" w:hAnsi="Aptos" w:cstheme="majorBidi"/>
                <w:sz w:val="16"/>
                <w:szCs w:val="16"/>
                <w:lang w:eastAsia="nn-NO"/>
              </w:rPr>
            </w:pPr>
          </w:p>
        </w:tc>
        <w:tc>
          <w:tcPr>
            <w:tcW w:w="1440" w:type="dxa"/>
            <w:shd w:val="clear" w:color="auto" w:fill="D1A2FC"/>
          </w:tcPr>
          <w:p w14:paraId="5FEB466F" w14:textId="7777777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LE</w:t>
            </w:r>
          </w:p>
        </w:tc>
        <w:tc>
          <w:tcPr>
            <w:tcW w:w="3150" w:type="dxa"/>
          </w:tcPr>
          <w:p w14:paraId="6D98A12B" w14:textId="37C3931D" w:rsidR="00010709" w:rsidRPr="00857F53" w:rsidRDefault="00010709" w:rsidP="00857F53">
            <w:pPr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B34E53" w:rsidRPr="00857F53" w14:paraId="53BD7D2E" w14:textId="77777777" w:rsidTr="6A965983">
        <w:trPr>
          <w:trHeight w:val="300"/>
        </w:trPr>
        <w:tc>
          <w:tcPr>
            <w:tcW w:w="1650" w:type="dxa"/>
            <w:shd w:val="clear" w:color="auto" w:fill="D1A2FC"/>
          </w:tcPr>
          <w:p w14:paraId="24FA9E86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ENGELSK</w:t>
            </w:r>
          </w:p>
        </w:tc>
        <w:tc>
          <w:tcPr>
            <w:tcW w:w="3751" w:type="dxa"/>
          </w:tcPr>
          <w:p w14:paraId="5997CC1D" w14:textId="758A1C86" w:rsidR="00B34E53" w:rsidRPr="003A3F24" w:rsidRDefault="4CA716FE" w:rsidP="6A965983">
            <w:pPr>
              <w:spacing w:line="257" w:lineRule="auto"/>
              <w:rPr>
                <w:rFonts w:ascii="Roboto" w:eastAsia="Roboto" w:hAnsi="Roboto" w:cs="Roboto"/>
                <w:color w:val="303030"/>
                <w:sz w:val="18"/>
                <w:szCs w:val="18"/>
                <w:lang w:val="en-US"/>
              </w:rPr>
            </w:pPr>
            <w:r w:rsidRPr="6A965983">
              <w:rPr>
                <w:rFonts w:ascii="Roboto" w:eastAsia="Roboto" w:hAnsi="Roboto" w:cs="Roboto"/>
                <w:color w:val="303030"/>
                <w:sz w:val="18"/>
                <w:szCs w:val="18"/>
                <w:lang w:val="en-US"/>
              </w:rPr>
              <w:t xml:space="preserve">We will finish working with the topic of crime, and start to prepare for the mock exam. </w:t>
            </w:r>
          </w:p>
        </w:tc>
        <w:tc>
          <w:tcPr>
            <w:tcW w:w="1440" w:type="dxa"/>
            <w:shd w:val="clear" w:color="auto" w:fill="D1A2FC"/>
          </w:tcPr>
          <w:p w14:paraId="7347E2F3" w14:textId="2016F25D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ATURFAG</w:t>
            </w:r>
          </w:p>
        </w:tc>
        <w:tc>
          <w:tcPr>
            <w:tcW w:w="3150" w:type="dxa"/>
          </w:tcPr>
          <w:p w14:paraId="110FFD37" w14:textId="0DCD950F" w:rsidR="00B34E53" w:rsidRPr="00261269" w:rsidRDefault="00B34E53" w:rsidP="64B4FC5E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  <w:tr w:rsidR="00B34E53" w:rsidRPr="00857F53" w14:paraId="36AD9760" w14:textId="77777777" w:rsidTr="6A965983">
        <w:trPr>
          <w:trHeight w:val="300"/>
        </w:trPr>
        <w:tc>
          <w:tcPr>
            <w:tcW w:w="1650" w:type="dxa"/>
            <w:shd w:val="clear" w:color="auto" w:fill="D1A2FC"/>
          </w:tcPr>
          <w:p w14:paraId="537E1711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SPANSK</w:t>
            </w:r>
          </w:p>
        </w:tc>
        <w:tc>
          <w:tcPr>
            <w:tcW w:w="3751" w:type="dxa"/>
          </w:tcPr>
          <w:p w14:paraId="6B699379" w14:textId="156995C8" w:rsidR="00B34E53" w:rsidRPr="00857F53" w:rsidRDefault="00B34E53" w:rsidP="6EB5DA19">
            <w:pPr>
              <w:spacing w:line="259" w:lineRule="auto"/>
              <w:rPr>
                <w:rFonts w:ascii="Aptos" w:eastAsia="Aptos" w:hAnsi="Aptos" w:cs="Aptos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D1A2FC"/>
          </w:tcPr>
          <w:p w14:paraId="2832DB9D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O</w:t>
            </w:r>
            <w:r w:rsidRPr="00857F53">
              <w:rPr>
                <w:rFonts w:ascii="Aptos" w:hAnsi="Aptos" w:cstheme="majorHAnsi"/>
                <w:sz w:val="16"/>
                <w:szCs w:val="16"/>
              </w:rPr>
              <w:t>PPSØVING</w:t>
            </w:r>
          </w:p>
        </w:tc>
        <w:tc>
          <w:tcPr>
            <w:tcW w:w="3150" w:type="dxa"/>
          </w:tcPr>
          <w:p w14:paraId="3FE9F23F" w14:textId="3EA0C57B" w:rsidR="00B34E53" w:rsidRPr="00857F53" w:rsidRDefault="00B34E53" w:rsidP="00857F53">
            <w:pPr>
              <w:rPr>
                <w:rFonts w:ascii="Aptos" w:eastAsia="Calibri" w:hAnsi="Aptos" w:cstheme="majorHAnsi"/>
                <w:color w:val="303030"/>
                <w:sz w:val="16"/>
                <w:szCs w:val="16"/>
                <w:lang w:val="nb-NO"/>
              </w:rPr>
            </w:pPr>
          </w:p>
        </w:tc>
      </w:tr>
      <w:tr w:rsidR="00B34E53" w:rsidRPr="00C06856" w14:paraId="6D97B4AC" w14:textId="77777777" w:rsidTr="6A965983">
        <w:trPr>
          <w:trHeight w:val="300"/>
        </w:trPr>
        <w:tc>
          <w:tcPr>
            <w:tcW w:w="1650" w:type="dxa"/>
            <w:shd w:val="clear" w:color="auto" w:fill="D1A2FC"/>
          </w:tcPr>
          <w:p w14:paraId="443EF948" w14:textId="65326BFB" w:rsidR="00B34E53" w:rsidRPr="00857F53" w:rsidRDefault="00B34E53" w:rsidP="00B34E53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5F98DEDC">
              <w:rPr>
                <w:rFonts w:ascii="Aptos" w:hAnsi="Aptos" w:cstheme="majorBidi"/>
                <w:sz w:val="16"/>
                <w:szCs w:val="16"/>
                <w:lang w:val="nb-NO"/>
              </w:rPr>
              <w:t>M</w:t>
            </w:r>
            <w:r w:rsidR="3D3D7E23" w:rsidRPr="5F98DEDC">
              <w:rPr>
                <w:rFonts w:ascii="Aptos" w:hAnsi="Aptos" w:cstheme="majorBidi"/>
                <w:sz w:val="16"/>
                <w:szCs w:val="16"/>
                <w:lang w:val="nb-NO"/>
              </w:rPr>
              <w:t>AT OG HELSE</w:t>
            </w:r>
          </w:p>
        </w:tc>
        <w:tc>
          <w:tcPr>
            <w:tcW w:w="3751" w:type="dxa"/>
          </w:tcPr>
          <w:p w14:paraId="22BD63D1" w14:textId="56AAFFEC" w:rsidR="007458CD" w:rsidRDefault="007458CD" w:rsidP="007458CD">
            <w:pPr>
              <w:numPr>
                <w:ilvl w:val="0"/>
                <w:numId w:val="46"/>
              </w:numPr>
              <w:spacing w:after="160"/>
              <w:rPr>
                <w:rFonts w:ascii="Calibri" w:eastAsia="Calibri" w:hAnsi="Calibri" w:cs="Calibri"/>
                <w:color w:val="000000"/>
                <w:sz w:val="18"/>
                <w:szCs w:val="18"/>
                <w:lang w:val="nb-NO"/>
              </w:rPr>
            </w:pPr>
            <w:r w:rsidRPr="007458CD">
              <w:rPr>
                <w:rFonts w:ascii="Calibri" w:eastAsia="Calibri" w:hAnsi="Calibri" w:cs="Calibri"/>
                <w:color w:val="000000"/>
                <w:sz w:val="18"/>
                <w:szCs w:val="18"/>
                <w:lang w:val="nb-NO"/>
              </w:rPr>
              <w:t>kritisk vurdere informasjon om matproduksjon og drøfte korleis forbrukarmakt kan påverke lokal og global matproduksjo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  <w:lang w:val="nb-NO"/>
              </w:rPr>
              <w:t>n</w:t>
            </w:r>
          </w:p>
          <w:p w14:paraId="3EEE2655" w14:textId="2F77D1EE" w:rsidR="00B34E53" w:rsidRPr="007458CD" w:rsidRDefault="007458CD" w:rsidP="007458CD">
            <w:pPr>
              <w:numPr>
                <w:ilvl w:val="0"/>
                <w:numId w:val="46"/>
              </w:numPr>
              <w:spacing w:after="160"/>
              <w:rPr>
                <w:rFonts w:ascii="Calibri" w:eastAsia="Calibri" w:hAnsi="Calibri" w:cs="Calibri"/>
                <w:color w:val="000000"/>
                <w:sz w:val="18"/>
                <w:szCs w:val="18"/>
                <w:lang w:val="nb-NO"/>
              </w:rPr>
            </w:pPr>
            <w:r w:rsidRPr="007458CD">
              <w:rPr>
                <w:rFonts w:ascii="Calibri" w:eastAsia="Calibri" w:hAnsi="Calibri" w:cs="Calibri"/>
                <w:color w:val="000000"/>
                <w:sz w:val="18"/>
                <w:szCs w:val="18"/>
                <w:lang w:val="es-ES_tradnl"/>
              </w:rPr>
              <w:t>utforske klimaavtrykket til matvarer og gjere greie for korleis matval og matforbruk kan påverke miljøet, klimaet og matsikkerheit</w:t>
            </w:r>
          </w:p>
        </w:tc>
        <w:tc>
          <w:tcPr>
            <w:tcW w:w="1440" w:type="dxa"/>
            <w:shd w:val="clear" w:color="auto" w:fill="D1A2FC"/>
          </w:tcPr>
          <w:p w14:paraId="5141694A" w14:textId="7AF7E288" w:rsidR="00B34E53" w:rsidRPr="00857F53" w:rsidRDefault="00857F5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ARBEIDSLIVSF</w:t>
            </w:r>
            <w:r w:rsidR="019A6B84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150" w:type="dxa"/>
          </w:tcPr>
          <w:p w14:paraId="1B158127" w14:textId="77777777" w:rsidR="004815B7" w:rsidRPr="004815B7" w:rsidRDefault="004815B7" w:rsidP="004815B7">
            <w:pPr>
              <w:numPr>
                <w:ilvl w:val="0"/>
                <w:numId w:val="47"/>
              </w:num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06856">
              <w:rPr>
                <w:rFonts w:ascii="Aptos" w:hAnsi="Aptos" w:cstheme="majorBidi"/>
                <w:sz w:val="16"/>
                <w:szCs w:val="16"/>
                <w:lang w:val="nb-NO"/>
              </w:rPr>
              <w:t>produsere og levere varer og tjenester etter kvalitetskrav</w:t>
            </w:r>
            <w:r w:rsidRPr="004815B7">
              <w:rPr>
                <w:rFonts w:ascii="Aptos" w:hAnsi="Aptos" w:cstheme="majorBidi"/>
                <w:sz w:val="16"/>
                <w:szCs w:val="16"/>
                <w:lang w:val="nb-NO"/>
              </w:rPr>
              <w:t> </w:t>
            </w:r>
          </w:p>
          <w:p w14:paraId="23088784" w14:textId="77777777" w:rsidR="004815B7" w:rsidRPr="004815B7" w:rsidRDefault="004815B7" w:rsidP="004815B7">
            <w:pPr>
              <w:numPr>
                <w:ilvl w:val="0"/>
                <w:numId w:val="48"/>
              </w:num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06856">
              <w:rPr>
                <w:rFonts w:ascii="Aptos" w:hAnsi="Aptos" w:cstheme="majorBidi"/>
                <w:sz w:val="16"/>
                <w:szCs w:val="16"/>
                <w:lang w:val="nb-NO"/>
              </w:rPr>
              <w:t>samarbeide, fremme forslag og delta i beslutninger i et arbeidsfellesskap</w:t>
            </w:r>
            <w:r w:rsidRPr="004815B7">
              <w:rPr>
                <w:rFonts w:ascii="Aptos" w:hAnsi="Aptos" w:cstheme="majorBidi"/>
                <w:sz w:val="16"/>
                <w:szCs w:val="16"/>
                <w:lang w:val="nb-NO"/>
              </w:rPr>
              <w:t> </w:t>
            </w:r>
          </w:p>
          <w:p w14:paraId="19439E55" w14:textId="77777777" w:rsidR="004815B7" w:rsidRPr="004815B7" w:rsidRDefault="004815B7" w:rsidP="004815B7">
            <w:pPr>
              <w:numPr>
                <w:ilvl w:val="0"/>
                <w:numId w:val="49"/>
              </w:num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C06856">
              <w:rPr>
                <w:rFonts w:ascii="Aptos" w:hAnsi="Aptos" w:cstheme="majorBidi"/>
                <w:sz w:val="16"/>
                <w:szCs w:val="16"/>
                <w:lang w:val="nb-NO"/>
              </w:rPr>
              <w:t>ivareta bærekraftige prinsipper i alle deler av arbeidsoppdraget</w:t>
            </w:r>
            <w:r w:rsidRPr="004815B7">
              <w:rPr>
                <w:rFonts w:ascii="Aptos" w:hAnsi="Aptos" w:cstheme="majorBidi"/>
                <w:sz w:val="16"/>
                <w:szCs w:val="16"/>
                <w:lang w:val="nb-NO"/>
              </w:rPr>
              <w:t> </w:t>
            </w:r>
          </w:p>
          <w:p w14:paraId="557110A0" w14:textId="6B1FBA7D" w:rsidR="00B34E53" w:rsidRPr="006739A0" w:rsidRDefault="00B34E53" w:rsidP="24AC0883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</w:p>
        </w:tc>
      </w:tr>
      <w:tr w:rsidR="00F8954A" w14:paraId="55BBC430" w14:textId="77777777" w:rsidTr="6A965983">
        <w:trPr>
          <w:trHeight w:val="300"/>
        </w:trPr>
        <w:tc>
          <w:tcPr>
            <w:tcW w:w="1650" w:type="dxa"/>
            <w:shd w:val="clear" w:color="auto" w:fill="D1A2FC"/>
          </w:tcPr>
          <w:p w14:paraId="4BEA76C5" w14:textId="393CC4FE" w:rsidR="4CF1194B" w:rsidRDefault="4CF1194B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ENGELSK FORDJ</w:t>
            </w:r>
            <w:r w:rsidR="0997F878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751" w:type="dxa"/>
          </w:tcPr>
          <w:p w14:paraId="251CC9BE" w14:textId="77777777" w:rsidR="00083045" w:rsidRPr="00083045" w:rsidRDefault="00083045" w:rsidP="00083045">
            <w:pPr>
              <w:pStyle w:val="ListParagraph"/>
              <w:numPr>
                <w:ilvl w:val="0"/>
                <w:numId w:val="50"/>
              </w:numPr>
              <w:spacing w:line="259" w:lineRule="auto"/>
              <w:ind w:left="151" w:hanging="151"/>
              <w:rPr>
                <w:rFonts w:ascii="Aptos" w:hAnsi="Aptos"/>
                <w:sz w:val="16"/>
                <w:szCs w:val="16"/>
                <w:lang w:val="nb-NO"/>
              </w:rPr>
            </w:pPr>
            <w:r w:rsidRPr="00083045">
              <w:rPr>
                <w:rFonts w:ascii="Aptos" w:hAnsi="Aptos"/>
                <w:sz w:val="16"/>
                <w:szCs w:val="16"/>
                <w:lang w:val="nb-NO"/>
              </w:rPr>
              <w:t>Bruke Engelsk muntilg og skriftig i digital samhandling tilpasset formaål, motakker og situasjon.</w:t>
            </w:r>
          </w:p>
          <w:p w14:paraId="5C7455FD" w14:textId="77777777" w:rsidR="00083045" w:rsidRPr="00083045" w:rsidRDefault="00083045" w:rsidP="00083045">
            <w:pPr>
              <w:pStyle w:val="ListParagraph"/>
              <w:numPr>
                <w:ilvl w:val="0"/>
                <w:numId w:val="50"/>
              </w:numPr>
              <w:spacing w:line="259" w:lineRule="auto"/>
              <w:ind w:left="151" w:hanging="151"/>
              <w:rPr>
                <w:rFonts w:ascii="Aptos" w:hAnsi="Aptos"/>
                <w:sz w:val="16"/>
                <w:szCs w:val="16"/>
              </w:rPr>
            </w:pPr>
            <w:r w:rsidRPr="00083045">
              <w:rPr>
                <w:rFonts w:ascii="Aptos" w:hAnsi="Aptos"/>
                <w:sz w:val="16"/>
                <w:szCs w:val="16"/>
              </w:rPr>
              <w:t>Reflektere over variasjon i tenkesett, kommunikasjonsmoønstre og samhandlingsformer i den virtuelle og vikelige verden.</w:t>
            </w:r>
          </w:p>
          <w:p w14:paraId="2D32CC68" w14:textId="77777777" w:rsidR="00083045" w:rsidRPr="00083045" w:rsidRDefault="00083045" w:rsidP="00083045">
            <w:pPr>
              <w:pStyle w:val="ListParagraph"/>
              <w:numPr>
                <w:ilvl w:val="0"/>
                <w:numId w:val="50"/>
              </w:numPr>
              <w:spacing w:line="259" w:lineRule="auto"/>
              <w:ind w:left="151" w:hanging="151"/>
              <w:rPr>
                <w:rFonts w:ascii="Aptos" w:hAnsi="Aptos"/>
                <w:sz w:val="16"/>
                <w:szCs w:val="16"/>
                <w:lang w:val="nb-NO"/>
              </w:rPr>
            </w:pPr>
            <w:r w:rsidRPr="00083045">
              <w:rPr>
                <w:rFonts w:ascii="Aptos" w:hAnsi="Aptos"/>
                <w:sz w:val="16"/>
                <w:szCs w:val="16"/>
                <w:lang w:val="nb-NO"/>
              </w:rPr>
              <w:t>Utforske og reflektere over hvordan synsvinkel og avsender kan påvirke et budskap.</w:t>
            </w:r>
          </w:p>
          <w:p w14:paraId="1CADC160" w14:textId="118B6F20" w:rsidR="00F8954A" w:rsidRPr="00083045" w:rsidRDefault="00083045" w:rsidP="00083045">
            <w:pPr>
              <w:pStyle w:val="ListParagraph"/>
              <w:numPr>
                <w:ilvl w:val="0"/>
                <w:numId w:val="50"/>
              </w:numPr>
              <w:spacing w:line="259" w:lineRule="auto"/>
              <w:ind w:left="151" w:hanging="151"/>
              <w:rPr>
                <w:sz w:val="20"/>
                <w:szCs w:val="20"/>
                <w:lang w:val="nb-NO"/>
              </w:rPr>
            </w:pPr>
            <w:r w:rsidRPr="00083045">
              <w:rPr>
                <w:rFonts w:ascii="Aptos" w:hAnsi="Aptos"/>
                <w:sz w:val="16"/>
                <w:szCs w:val="16"/>
                <w:lang w:val="nb-NO"/>
              </w:rPr>
              <w:t>Bruke kilder på en kritisk og ettertelig måte og følge regler for personvern og opphavsrett.</w:t>
            </w:r>
          </w:p>
        </w:tc>
        <w:tc>
          <w:tcPr>
            <w:tcW w:w="1440" w:type="dxa"/>
            <w:shd w:val="clear" w:color="auto" w:fill="D1A2FC"/>
          </w:tcPr>
          <w:p w14:paraId="73A979A9" w14:textId="2399B716" w:rsidR="4CF1194B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YSISK, AKTIVITET OG HELSE</w:t>
            </w:r>
          </w:p>
        </w:tc>
        <w:tc>
          <w:tcPr>
            <w:tcW w:w="3150" w:type="dxa"/>
          </w:tcPr>
          <w:p w14:paraId="687F2D32" w14:textId="03D1F16F" w:rsidR="00F8954A" w:rsidRDefault="4EC4D030" w:rsidP="3CE5275D">
            <w:pPr>
              <w:rPr>
                <w:rFonts w:ascii="Aptos" w:hAnsi="Aptos" w:cstheme="majorBidi"/>
                <w:sz w:val="16"/>
                <w:szCs w:val="16"/>
              </w:rPr>
            </w:pPr>
            <w:r w:rsidRPr="3CE5275D">
              <w:rPr>
                <w:rFonts w:ascii="Aptos" w:hAnsi="Aptos" w:cstheme="majorBidi"/>
                <w:sz w:val="16"/>
                <w:szCs w:val="16"/>
              </w:rPr>
              <w:t>Repetere teknikk for kulestøt og lengdehopp.</w:t>
            </w:r>
          </w:p>
        </w:tc>
      </w:tr>
      <w:tr w:rsidR="003D28E0" w14:paraId="2914A7C2" w14:textId="77777777" w:rsidTr="6A965983">
        <w:trPr>
          <w:trHeight w:val="300"/>
        </w:trPr>
        <w:tc>
          <w:tcPr>
            <w:tcW w:w="1650" w:type="dxa"/>
            <w:shd w:val="clear" w:color="auto" w:fill="D1A2FC"/>
          </w:tcPr>
          <w:p w14:paraId="38B0362E" w14:textId="42768AA3" w:rsidR="003D28E0" w:rsidRPr="00F8954A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PROGRAMMERING</w:t>
            </w:r>
          </w:p>
        </w:tc>
        <w:tc>
          <w:tcPr>
            <w:tcW w:w="3751" w:type="dxa"/>
          </w:tcPr>
          <w:p w14:paraId="5B1B46E5" w14:textId="77777777" w:rsidR="003D28E0" w:rsidRPr="00261269" w:rsidRDefault="003D28E0" w:rsidP="00F121E9">
            <w:pPr>
              <w:pStyle w:val="ListParagraph"/>
              <w:spacing w:after="160" w:line="256" w:lineRule="auto"/>
              <w:ind w:left="342"/>
              <w:rPr>
                <w:sz w:val="20"/>
                <w:szCs w:val="20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407BA445" w14:textId="17C436AD" w:rsidR="003D28E0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RIL</w:t>
            </w:r>
            <w:r w:rsidR="00F63A4B">
              <w:rPr>
                <w:rFonts w:ascii="Aptos" w:hAnsi="Aptos" w:cstheme="majorBidi"/>
                <w:sz w:val="16"/>
                <w:szCs w:val="16"/>
                <w:lang w:val="nb-NO"/>
              </w:rPr>
              <w:t>UFTSLIV</w:t>
            </w:r>
          </w:p>
        </w:tc>
        <w:tc>
          <w:tcPr>
            <w:tcW w:w="3150" w:type="dxa"/>
          </w:tcPr>
          <w:p w14:paraId="6259C62D" w14:textId="717C2B2E" w:rsidR="003D28E0" w:rsidRDefault="003D28E0" w:rsidP="00F8954A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</w:tbl>
    <w:p w14:paraId="1F72F646" w14:textId="77777777" w:rsidR="00FA2836" w:rsidRPr="00857F53" w:rsidRDefault="00FA2836" w:rsidP="00FA2836">
      <w:pPr>
        <w:rPr>
          <w:rFonts w:ascii="Aptos" w:hAnsi="Aptos" w:cstheme="majorHAnsi"/>
          <w:sz w:val="16"/>
          <w:szCs w:val="16"/>
        </w:rPr>
      </w:pPr>
    </w:p>
    <w:tbl>
      <w:tblPr>
        <w:tblW w:w="10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5"/>
        <w:gridCol w:w="3270"/>
        <w:gridCol w:w="4110"/>
      </w:tblGrid>
      <w:tr w:rsidR="00290670" w:rsidRPr="00857F53" w14:paraId="5E8DFBFE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 xml:space="preserve">Heimearbeid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På skulen</w:t>
            </w:r>
          </w:p>
        </w:tc>
      </w:tr>
      <w:tr w:rsidR="00290670" w:rsidRPr="00857F53" w14:paraId="19041DC4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Mån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950C10" w:rsidRPr="00857F53" w14:paraId="29AD0137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ABBE" w14:textId="06A04519" w:rsidR="00950C10" w:rsidRPr="00D66258" w:rsidRDefault="00D66258" w:rsidP="00D66258">
            <w:pPr>
              <w:spacing w:line="276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66258">
              <w:rPr>
                <w:rFonts w:asciiTheme="minorHAnsi" w:hAnsiTheme="minorHAnsi" w:cstheme="minorHAns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vMerge w:val="restart"/>
          </w:tcPr>
          <w:p w14:paraId="23DE523C" w14:textId="77777777" w:rsidR="00950C10" w:rsidRPr="007F7D6D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375BFF29" w:rsidR="00950C10" w:rsidRPr="007F7D6D" w:rsidRDefault="006747F4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Me går gjennom side 146 og </w:t>
            </w:r>
            <w:r w:rsidR="004675B5">
              <w:rPr>
                <w:rFonts w:ascii="Aptos" w:eastAsiaTheme="minorEastAsia" w:hAnsi="Aptos" w:cstheme="majorBidi"/>
                <w:sz w:val="16"/>
                <w:szCs w:val="16"/>
              </w:rPr>
              <w:t>snakkar om klimaendringar.</w:t>
            </w:r>
          </w:p>
        </w:tc>
      </w:tr>
      <w:tr w:rsidR="00950C10" w:rsidRPr="00857F53" w14:paraId="3FBA10DC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599F" w14:textId="265089E9" w:rsidR="00950C10" w:rsidRPr="00D66258" w:rsidRDefault="00D66258" w:rsidP="00F8954A">
            <w:pPr>
              <w:spacing w:line="276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KRLE</w:t>
            </w:r>
          </w:p>
        </w:tc>
        <w:tc>
          <w:tcPr>
            <w:tcW w:w="3270" w:type="dxa"/>
            <w:vMerge/>
          </w:tcPr>
          <w:p w14:paraId="07547A01" w14:textId="77777777" w:rsidR="00950C10" w:rsidRPr="007F7D6D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3CB0F" w14:textId="06BA22DB" w:rsidR="00950C10" w:rsidRPr="007F7D6D" w:rsidRDefault="00BB1D6A" w:rsidP="00290670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7F7D6D">
              <w:rPr>
                <w:rFonts w:ascii="Aptos" w:eastAsiaTheme="minorEastAsia" w:hAnsi="Aptos" w:cstheme="majorBidi"/>
                <w:sz w:val="16"/>
                <w:szCs w:val="16"/>
              </w:rPr>
              <w:t>Forberede quiz til onsdag</w:t>
            </w:r>
          </w:p>
        </w:tc>
      </w:tr>
      <w:tr w:rsidR="1DE28786" w14:paraId="790B8186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A8E" w14:textId="2658A772" w:rsidR="68CAF969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3270" w:type="dxa"/>
            <w:vMerge/>
          </w:tcPr>
          <w:p w14:paraId="470D386A" w14:textId="77777777" w:rsidR="00324CFE" w:rsidRPr="007F7D6D" w:rsidRDefault="00324CFE">
            <w:pPr>
              <w:rPr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FEBC36" w14:textId="7298A7C1" w:rsidR="68CAF969" w:rsidRPr="007F7D6D" w:rsidRDefault="68CAF969" w:rsidP="1DE28786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</w:p>
        </w:tc>
      </w:tr>
      <w:tr w:rsidR="002A2B82" w:rsidRPr="008100E9" w14:paraId="24CD1D52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2811" w14:textId="63F30A5E" w:rsidR="002A2B82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 FORDJUPN</w:t>
            </w:r>
            <w:r w:rsidR="000D708E">
              <w:rPr>
                <w:rFonts w:ascii="Aptos" w:hAnsi="Aptos" w:cstheme="majorBidi"/>
                <w:sz w:val="16"/>
                <w:szCs w:val="16"/>
              </w:rPr>
              <w:t>ING</w:t>
            </w:r>
          </w:p>
        </w:tc>
        <w:tc>
          <w:tcPr>
            <w:tcW w:w="3270" w:type="dxa"/>
            <w:vMerge/>
          </w:tcPr>
          <w:p w14:paraId="2880FAD4" w14:textId="77777777" w:rsidR="002A2B82" w:rsidRPr="007F7D6D" w:rsidRDefault="002A2B82">
            <w:pPr>
              <w:rPr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236B02" w14:textId="7D487F42" w:rsidR="002A2B82" w:rsidRPr="007F7D6D" w:rsidRDefault="00407D4F" w:rsidP="007F7D6D">
            <w:pPr>
              <w:rPr>
                <w:rFonts w:ascii="Aptos" w:eastAsia="Aptos" w:hAnsi="Aptos"/>
                <w:bCs/>
                <w:kern w:val="2"/>
                <w:sz w:val="16"/>
                <w:szCs w:val="16"/>
                <w:lang w:val="en-GB"/>
                <w14:ligatures w14:val="standardContextual"/>
              </w:rPr>
            </w:pPr>
            <w:r w:rsidRPr="007F7D6D">
              <w:rPr>
                <w:rFonts w:ascii="Aptos" w:eastAsia="Aptos" w:hAnsi="Aptos"/>
                <w:bCs/>
                <w:kern w:val="2"/>
                <w:sz w:val="16"/>
                <w:szCs w:val="16"/>
                <w14:ligatures w14:val="standardContextual"/>
              </w:rPr>
              <w:t>Building counter arguments and rebuttles</w:t>
            </w:r>
          </w:p>
        </w:tc>
      </w:tr>
      <w:tr w:rsidR="002A2B82" w14:paraId="0916C07F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5475" w14:textId="79230FF1" w:rsidR="002A2B82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3270" w:type="dxa"/>
            <w:vMerge/>
          </w:tcPr>
          <w:p w14:paraId="40C0F7CD" w14:textId="77777777" w:rsidR="002A2B82" w:rsidRDefault="002A2B82"/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EF5182" w14:textId="126A711F" w:rsidR="002A2B82" w:rsidRPr="1DE28786" w:rsidRDefault="00316DAD" w:rsidP="004A585A">
            <w:pPr>
              <w:spacing w:line="257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316DAD">
              <w:rPr>
                <w:rFonts w:ascii="Aptos" w:eastAsiaTheme="minorEastAsia" w:hAnsi="Aptos" w:cstheme="majorBidi"/>
                <w:sz w:val="16"/>
                <w:szCs w:val="16"/>
                <w:lang w:val="es-ES"/>
              </w:rPr>
              <w:t>Arbeide med presentasjon av ein fransktalende by i Europa.</w:t>
            </w:r>
          </w:p>
        </w:tc>
      </w:tr>
      <w:tr w:rsidR="002A2B82" w14:paraId="24A71089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A0C9" w14:textId="0F021E39" w:rsidR="002A2B82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3270" w:type="dxa"/>
            <w:vMerge/>
          </w:tcPr>
          <w:p w14:paraId="1BFC455E" w14:textId="77777777" w:rsidR="002A2B82" w:rsidRDefault="002A2B82"/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FDF4DA" w14:textId="792CAB21" w:rsidR="002A2B82" w:rsidRPr="1DE28786" w:rsidRDefault="007263CD" w:rsidP="1DE28786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7263CD">
              <w:rPr>
                <w:rFonts w:ascii="Aptos" w:eastAsiaTheme="minorEastAsia" w:hAnsi="Aptos" w:cstheme="majorBidi"/>
                <w:sz w:val="16"/>
                <w:szCs w:val="16"/>
                <w:lang w:val="es-ES"/>
              </w:rPr>
              <w:t>Rekneskap og dokumentering av elevbedrift</w:t>
            </w:r>
            <w:r w:rsidRPr="007263CD">
              <w:rPr>
                <w:rFonts w:ascii="Aptos" w:eastAsiaTheme="minorEastAsia" w:hAnsi="Aptos" w:cstheme="majorBidi"/>
                <w:sz w:val="16"/>
                <w:szCs w:val="16"/>
              </w:rPr>
              <w:t> </w:t>
            </w:r>
          </w:p>
        </w:tc>
      </w:tr>
      <w:tr w:rsidR="00950C10" w:rsidRPr="00857F53" w14:paraId="526E5883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E66E" w14:textId="6030A5A4" w:rsidR="00950C10" w:rsidRPr="00857F53" w:rsidRDefault="000D708E" w:rsidP="00F8954A">
            <w:pPr>
              <w:spacing w:line="276" w:lineRule="auto"/>
              <w:jc w:val="center"/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vMerge/>
          </w:tcPr>
          <w:p w14:paraId="07459315" w14:textId="77777777" w:rsidR="00950C10" w:rsidRPr="00857F5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7107BF97" w:rsidR="00950C10" w:rsidRPr="00857F53" w:rsidRDefault="00950C10" w:rsidP="3BBF4E07">
            <w:pPr>
              <w:pStyle w:val="NoSpacing"/>
              <w:rPr>
                <w:rFonts w:ascii="Aptos" w:eastAsia="Calibri" w:hAnsi="Aptos" w:cstheme="majorBidi"/>
                <w:sz w:val="16"/>
                <w:szCs w:val="16"/>
                <w:lang w:val="nn-NO"/>
              </w:rPr>
            </w:pPr>
          </w:p>
        </w:tc>
      </w:tr>
      <w:tr w:rsidR="00290670" w:rsidRPr="00857F53" w14:paraId="50ACC916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857F53" w:rsidRDefault="00290670" w:rsidP="00290670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Ty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857F53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857F53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290670" w:rsidRPr="00A20A81" w14:paraId="2E1AF454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DF51" w14:textId="07B37014" w:rsidR="00290670" w:rsidRPr="00857F5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89800" w14:textId="23DB0342" w:rsidR="5A65D5B5" w:rsidRDefault="5A65D5B5" w:rsidP="0E805009">
            <w:pPr>
              <w:spacing w:line="276" w:lineRule="auto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6420C" w14:textId="5E8A9D62" w:rsidR="2E1A4DB6" w:rsidRPr="00A20A81" w:rsidRDefault="009C01EF" w:rsidP="0E805009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  <w:r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Sjå film</w:t>
            </w:r>
            <w:r w:rsidR="006C2B51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en «Kongens nei»</w:t>
            </w:r>
          </w:p>
        </w:tc>
      </w:tr>
      <w:tr w:rsidR="00440A04" w:rsidRPr="00857F53" w14:paraId="05FB37EA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08F6" w14:textId="5A88C5DF" w:rsidR="00440A04" w:rsidRPr="00857F5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UTDANNINGSVAL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1E6E7161" w:rsidR="00440A04" w:rsidRPr="00857F53" w:rsidRDefault="00440A04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610EB" w14:textId="79FE3216" w:rsidR="00440A04" w:rsidRPr="00857F53" w:rsidRDefault="006C2B51" w:rsidP="64B4FC5E">
            <w:pPr>
              <w:spacing w:line="257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Sjå filmen «Kongens nei»</w:t>
            </w:r>
          </w:p>
        </w:tc>
      </w:tr>
      <w:tr w:rsidR="00440A04" w:rsidRPr="00857F53" w14:paraId="36615748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F6DD" w14:textId="1A06D976" w:rsidR="00440A04" w:rsidRPr="00857F5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22B26432" w:rsidR="00440A04" w:rsidRPr="00857F53" w:rsidRDefault="007567B0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Gjer oppgåvene på Campus inkrement og volum og overflate av sylin</w:t>
            </w:r>
            <w:r w:rsidR="00BA4BFB">
              <w:rPr>
                <w:rFonts w:ascii="Aptos" w:eastAsiaTheme="minorEastAsia" w:hAnsi="Aptos" w:cstheme="majorBidi"/>
                <w:sz w:val="16"/>
                <w:szCs w:val="16"/>
              </w:rPr>
              <w:t>de</w:t>
            </w:r>
            <w:r w:rsidR="00A72B6F">
              <w:rPr>
                <w:rFonts w:ascii="Aptos" w:eastAsiaTheme="minorEastAsia" w:hAnsi="Aptos" w:cstheme="majorBidi"/>
                <w:sz w:val="16"/>
                <w:szCs w:val="16"/>
              </w:rPr>
              <w:t>r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68F705FC" w:rsidR="00440A04" w:rsidRPr="00A72B6F" w:rsidRDefault="00580BB0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Rekne oppgåver om over</w:t>
            </w:r>
            <w:r w:rsidR="00112D84">
              <w:rPr>
                <w:rFonts w:ascii="Aptos" w:eastAsiaTheme="minorEastAsia" w:hAnsi="Aptos" w:cstheme="majorBidi"/>
                <w:sz w:val="16"/>
                <w:szCs w:val="16"/>
              </w:rPr>
              <w:t xml:space="preserve">flate og </w:t>
            </w:r>
            <w:r w:rsidR="009F3721">
              <w:rPr>
                <w:rFonts w:ascii="Aptos" w:eastAsiaTheme="minorEastAsia" w:hAnsi="Aptos" w:cstheme="majorBidi"/>
                <w:sz w:val="16"/>
                <w:szCs w:val="16"/>
              </w:rPr>
              <w:t xml:space="preserve">volum av </w:t>
            </w:r>
            <w:r w:rsidR="00810030">
              <w:rPr>
                <w:rFonts w:ascii="Aptos" w:eastAsiaTheme="minorEastAsia" w:hAnsi="Aptos" w:cstheme="majorBidi"/>
                <w:sz w:val="16"/>
                <w:szCs w:val="16"/>
              </w:rPr>
              <w:t xml:space="preserve">pyramide og </w:t>
            </w:r>
            <w:r w:rsidR="00BA4BFB">
              <w:rPr>
                <w:rFonts w:ascii="Aptos" w:eastAsiaTheme="minorEastAsia" w:hAnsi="Aptos" w:cstheme="majorBidi"/>
                <w:sz w:val="16"/>
                <w:szCs w:val="16"/>
              </w:rPr>
              <w:t>kjegle.</w:t>
            </w:r>
          </w:p>
        </w:tc>
      </w:tr>
      <w:tr w:rsidR="00440A04" w:rsidRPr="006747F4" w14:paraId="682C2D31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2E951" w14:textId="3105D738" w:rsidR="00440A04" w:rsidRPr="00857F53" w:rsidRDefault="00050325" w:rsidP="00443F9F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29076" w14:textId="6E895ACC" w:rsidR="00440A04" w:rsidRPr="006747F4" w:rsidRDefault="07EAB0BA" w:rsidP="00440A04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9E5198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 </w:t>
            </w:r>
            <w:r w:rsidR="00C06856" w:rsidRPr="009E5198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Øv på å forklara </w:t>
            </w:r>
            <w:r w:rsidR="009E5198" w:rsidRPr="009E5198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figu</w:t>
            </w:r>
            <w:r w:rsidR="009E5198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ren side 145. </w:t>
            </w:r>
            <w:r w:rsidR="009E5198" w:rsidRPr="006747F4">
              <w:rPr>
                <w:rFonts w:ascii="Aptos" w:eastAsiaTheme="minorEastAsia" w:hAnsi="Aptos" w:cstheme="majorBidi"/>
                <w:sz w:val="16"/>
                <w:szCs w:val="16"/>
              </w:rPr>
              <w:t xml:space="preserve">Skriv ned </w:t>
            </w:r>
            <w:r w:rsidR="006747F4" w:rsidRPr="006747F4">
              <w:rPr>
                <w:rFonts w:ascii="Aptos" w:eastAsiaTheme="minorEastAsia" w:hAnsi="Aptos" w:cstheme="majorBidi"/>
                <w:sz w:val="16"/>
                <w:szCs w:val="16"/>
              </w:rPr>
              <w:t>det som s</w:t>
            </w:r>
            <w:r w:rsidR="006747F4">
              <w:rPr>
                <w:rFonts w:ascii="Aptos" w:eastAsiaTheme="minorEastAsia" w:hAnsi="Aptos" w:cstheme="majorBidi"/>
                <w:sz w:val="16"/>
                <w:szCs w:val="16"/>
              </w:rPr>
              <w:t>kjer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C103B2" w14:textId="26863F11" w:rsidR="00440A04" w:rsidRPr="006747F4" w:rsidRDefault="003A28EC" w:rsidP="09C4B54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Klimaendringar side </w:t>
            </w:r>
            <w:r w:rsidR="00BE6019">
              <w:rPr>
                <w:rFonts w:ascii="Aptos" w:eastAsiaTheme="minorEastAsia" w:hAnsi="Aptos" w:cstheme="majorBidi"/>
                <w:sz w:val="16"/>
                <w:szCs w:val="16"/>
              </w:rPr>
              <w:t>147-</w:t>
            </w:r>
            <w:r w:rsidR="00527A8E">
              <w:rPr>
                <w:rFonts w:ascii="Aptos" w:eastAsiaTheme="minorEastAsia" w:hAnsi="Aptos" w:cstheme="majorBidi"/>
                <w:sz w:val="16"/>
                <w:szCs w:val="16"/>
              </w:rPr>
              <w:t>15</w:t>
            </w:r>
            <w:r w:rsidR="00BC2212">
              <w:rPr>
                <w:rFonts w:ascii="Aptos" w:eastAsiaTheme="minorEastAsia" w:hAnsi="Aptos" w:cstheme="majorBidi"/>
                <w:sz w:val="16"/>
                <w:szCs w:val="16"/>
              </w:rPr>
              <w:t>2.</w:t>
            </w:r>
          </w:p>
          <w:p w14:paraId="2BA226A1" w14:textId="57BB5536" w:rsidR="00440A04" w:rsidRPr="006747F4" w:rsidRDefault="00440A04" w:rsidP="00440A04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</w:p>
        </w:tc>
      </w:tr>
      <w:tr w:rsidR="007E73DE" w:rsidRPr="00857F53" w14:paraId="01850189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A328" w14:textId="17B89F21" w:rsidR="007E73DE" w:rsidRPr="00857F5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21451B1C" w:rsidR="007E73DE" w:rsidRPr="00857F53" w:rsidRDefault="000D7F0F" w:rsidP="663F76F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15 minutt i stillelesingsbok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04A988C7" w:rsidR="007E73DE" w:rsidRPr="00857F53" w:rsidRDefault="000D7F0F" w:rsidP="663F76F5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 xml:space="preserve">Stillelesing. </w:t>
            </w:r>
            <w:r w:rsidR="008A1508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 xml:space="preserve">Arbeide med </w:t>
            </w:r>
            <w:r w:rsidR="00BD219B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 xml:space="preserve">oppgåver. </w:t>
            </w:r>
          </w:p>
        </w:tc>
      </w:tr>
      <w:tr w:rsidR="007E73DE" w:rsidRPr="00857F53" w14:paraId="177C8B29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7E73DE" w:rsidRPr="00857F5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On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7E73DE" w:rsidRPr="00857F53" w14:paraId="3D63D760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EA4F" w14:textId="036CAC82" w:rsidR="007E73DE" w:rsidRPr="00857F5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ROPPSØVIN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B95D940" w:rsidR="007E73DE" w:rsidRPr="00857F53" w:rsidRDefault="007E73DE" w:rsidP="007E73DE">
            <w:pPr>
              <w:pStyle w:val="NoSpacing"/>
              <w:rPr>
                <w:rFonts w:ascii="Aptos" w:eastAsia="Calibri" w:hAnsi="Aptos" w:cstheme="majorHAnsi"/>
                <w:sz w:val="16"/>
                <w:szCs w:val="16"/>
                <w:lang w:val="nn-NO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04E10F82" w:rsidR="007E73DE" w:rsidRPr="00857F53" w:rsidRDefault="36528B96" w:rsidP="00FF79A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B212EB2">
              <w:rPr>
                <w:rFonts w:ascii="Aptos" w:eastAsiaTheme="minorEastAsia" w:hAnsi="Aptos" w:cstheme="majorBidi"/>
                <w:sz w:val="16"/>
                <w:szCs w:val="16"/>
              </w:rPr>
              <w:t xml:space="preserve">Rolig jogg </w:t>
            </w:r>
            <w:r w:rsidRPr="51D66628">
              <w:rPr>
                <w:rFonts w:ascii="Aptos" w:eastAsiaTheme="minorEastAsia" w:hAnsi="Aptos" w:cstheme="majorBidi"/>
                <w:sz w:val="16"/>
                <w:szCs w:val="16"/>
              </w:rPr>
              <w:t>til</w:t>
            </w:r>
            <w:r w:rsidRPr="0B212EB2">
              <w:rPr>
                <w:rFonts w:ascii="Aptos" w:eastAsiaTheme="minorEastAsia" w:hAnsi="Aptos" w:cstheme="majorBidi"/>
                <w:sz w:val="16"/>
                <w:szCs w:val="16"/>
              </w:rPr>
              <w:t xml:space="preserve"> Rema</w:t>
            </w:r>
          </w:p>
        </w:tc>
      </w:tr>
      <w:tr w:rsidR="007E73DE" w:rsidRPr="008100E9" w14:paraId="5A232CD2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BD6D" w14:textId="48D5DAE9" w:rsidR="007E73DE" w:rsidRPr="00857F5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228C0247" w:rsidR="007E73DE" w:rsidRPr="00FE2FBC" w:rsidRDefault="007E73DE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</w:p>
        </w:tc>
        <w:tc>
          <w:tcPr>
            <w:tcW w:w="4110" w:type="dxa"/>
          </w:tcPr>
          <w:p w14:paraId="6B62F1B3" w14:textId="1C1D6D89" w:rsidR="007E73DE" w:rsidRPr="00FE2FBC" w:rsidRDefault="41017048" w:rsidP="6A965983">
            <w:pPr>
              <w:spacing w:line="257" w:lineRule="auto"/>
              <w:rPr>
                <w:rFonts w:ascii="Roboto" w:eastAsia="Roboto" w:hAnsi="Roboto" w:cs="Roboto"/>
                <w:color w:val="303030"/>
                <w:sz w:val="18"/>
                <w:szCs w:val="18"/>
                <w:lang w:val="en-US"/>
              </w:rPr>
            </w:pPr>
            <w:r w:rsidRPr="6A965983">
              <w:rPr>
                <w:rFonts w:ascii="Roboto" w:eastAsia="Roboto" w:hAnsi="Roboto" w:cs="Roboto"/>
                <w:color w:val="303030"/>
                <w:sz w:val="18"/>
                <w:szCs w:val="18"/>
                <w:lang w:val="en-US"/>
              </w:rPr>
              <w:t>We will finish working with crime, and start to prepare for the mock exam.</w:t>
            </w:r>
          </w:p>
        </w:tc>
      </w:tr>
      <w:tr w:rsidR="007E73DE" w:rsidRPr="00857F53" w14:paraId="3D0DD38C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E619" w14:textId="4CF081CD" w:rsidR="007E73DE" w:rsidRPr="00857F53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115EB2D3" w:rsidR="007E73DE" w:rsidRPr="00857F53" w:rsidRDefault="00BA4BFB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Gjer oppgåvene på Campus inkrement og volum og overflate av pyramide og kjegle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A4E5D" w14:textId="1B6895DA" w:rsidR="007E73DE" w:rsidRPr="00857F53" w:rsidRDefault="00810030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>Rekne oppgåver om overflate og volum av pyramide og sylindrer</w:t>
            </w:r>
            <w:r w:rsidR="00BA4BFB">
              <w:rPr>
                <w:rFonts w:ascii="Aptos" w:eastAsiaTheme="minorEastAsia" w:hAnsi="Aptos" w:cstheme="majorBidi"/>
                <w:sz w:val="16"/>
                <w:szCs w:val="16"/>
              </w:rPr>
              <w:t>kjegle.</w:t>
            </w:r>
            <w:r>
              <w:rPr>
                <w:rFonts w:ascii="Aptos" w:eastAsiaTheme="minorEastAsia" w:hAnsi="Aptos" w:cstheme="majorBidi"/>
                <w:sz w:val="16"/>
                <w:szCs w:val="16"/>
              </w:rPr>
              <w:t>.</w:t>
            </w:r>
          </w:p>
        </w:tc>
      </w:tr>
      <w:tr w:rsidR="00F8954A" w14:paraId="63A008BD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B798" w14:textId="72980190" w:rsidR="2BBEE451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693F" w14:textId="47C729DE" w:rsidR="00F8954A" w:rsidRDefault="004675B5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Les </w:t>
            </w:r>
            <w:r w:rsidR="006446FF">
              <w:rPr>
                <w:rFonts w:ascii="Aptos" w:eastAsiaTheme="minorEastAsia" w:hAnsi="Aptos" w:cstheme="majorBidi"/>
                <w:sz w:val="16"/>
                <w:szCs w:val="16"/>
              </w:rPr>
              <w:t>om klimaendringar side 147-150</w:t>
            </w:r>
            <w:r w:rsidR="00716BF1">
              <w:rPr>
                <w:rFonts w:ascii="Aptos" w:eastAsiaTheme="minorEastAsia" w:hAnsi="Aptos" w:cstheme="majorBidi"/>
                <w:sz w:val="16"/>
                <w:szCs w:val="16"/>
              </w:rPr>
              <w:t>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F73B" w14:textId="1D2F1C41" w:rsidR="00F8954A" w:rsidRDefault="00F8954A" w:rsidP="63951614">
            <w:pPr>
              <w:pStyle w:val="NoSpacing"/>
              <w:rPr>
                <w:rFonts w:ascii="Aptos" w:hAnsi="Aptos" w:cstheme="majorBidi"/>
                <w:sz w:val="16"/>
                <w:szCs w:val="16"/>
                <w:lang w:val="nn-NO"/>
              </w:rPr>
            </w:pPr>
          </w:p>
        </w:tc>
      </w:tr>
      <w:tr w:rsidR="00FF79AC" w14:paraId="061B54DB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20CE6" w14:textId="0E84E16D" w:rsidR="00FF79AC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RLE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9B1C" w14:textId="77777777" w:rsidR="00FF79AC" w:rsidRDefault="00FF79AC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6CEC" w14:textId="5B94B47A" w:rsidR="00FF79AC" w:rsidRPr="64AE2F65" w:rsidRDefault="00E3654F" w:rsidP="64AE2F65">
            <w:pPr>
              <w:pStyle w:val="NoSpacing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</w:pPr>
            <w:r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  <w:t>Quiz om</w:t>
            </w:r>
            <w:r w:rsidR="0040052C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  <w:t xml:space="preserve"> ulike kristne trussamfunn</w:t>
            </w:r>
          </w:p>
        </w:tc>
      </w:tr>
      <w:tr w:rsidR="007E73DE" w:rsidRPr="00857F53" w14:paraId="1AC5D246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7E73DE" w:rsidRPr="00857F5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Tor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</w:tr>
      <w:tr w:rsidR="007E73DE" w:rsidRPr="00C06856" w14:paraId="66880C8F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40C8" w14:textId="0468E239" w:rsidR="007E73DE" w:rsidRPr="00857F53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UNST OG HANDVER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2B0C" w14:textId="5ABCFA67" w:rsidR="1F18B059" w:rsidRDefault="1F18B059" w:rsidP="0E805009">
            <w:pPr>
              <w:spacing w:line="276" w:lineRule="auto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22FDD" w14:textId="49C35CB2" w:rsidR="6E99C3D3" w:rsidRPr="00C06856" w:rsidRDefault="00BC4B5A" w:rsidP="0E805009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  <w:lang w:val="nb-NO"/>
              </w:rPr>
            </w:pPr>
            <w:r w:rsidRPr="00C06856">
              <w:rPr>
                <w:rFonts w:ascii="Aptos" w:eastAsia="Aptos" w:hAnsi="Aptos" w:cs="Aptos"/>
                <w:sz w:val="16"/>
                <w:szCs w:val="16"/>
                <w:lang w:val="nb-NO"/>
              </w:rPr>
              <w:t xml:space="preserve">Lage papir og dekorere kort. </w:t>
            </w:r>
          </w:p>
        </w:tc>
      </w:tr>
      <w:tr w:rsidR="007E73DE" w:rsidRPr="00857F53" w14:paraId="3BDA816F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F2873" w14:textId="3A2C18C3" w:rsidR="007E73DE" w:rsidRPr="00857F53" w:rsidRDefault="00C35527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75C4F752" w:rsidR="007E73DE" w:rsidRPr="00857F53" w:rsidRDefault="00BD219B" w:rsidP="663F76F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15 min i stillelesingsbok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D6E9A" w14:textId="4DE4BE23" w:rsidR="007E73DE" w:rsidRPr="00857F53" w:rsidRDefault="00BC4B5A" w:rsidP="663F76F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>
              <w:rPr>
                <w:rFonts w:ascii="Aptos" w:eastAsiaTheme="minorEastAsia" w:hAnsi="Aptos" w:cstheme="majorBidi"/>
                <w:sz w:val="16"/>
                <w:szCs w:val="16"/>
              </w:rPr>
              <w:t xml:space="preserve">Stillelesing og arbeide med hatefulle ytringar. </w:t>
            </w:r>
          </w:p>
        </w:tc>
      </w:tr>
      <w:tr w:rsidR="007E73DE" w:rsidRPr="00857F53" w14:paraId="05811C6E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0A1D3" w14:textId="673A1829" w:rsidR="007E73DE" w:rsidRPr="00857F53" w:rsidRDefault="00C35527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 OG HELSE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1892D" w14:textId="11CCD01E" w:rsidR="3D3B20AD" w:rsidRDefault="3D3B20AD" w:rsidP="1AEFB7F4">
            <w:pPr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</w:pPr>
          </w:p>
          <w:p w14:paraId="48A21919" w14:textId="55BC9B5F" w:rsidR="007E73DE" w:rsidRPr="00857F53" w:rsidRDefault="007E73DE" w:rsidP="14F37EBC">
            <w:pPr>
              <w:pStyle w:val="paragraph"/>
              <w:spacing w:before="0" w:beforeAutospacing="0" w:after="0" w:afterAutospacing="0"/>
              <w:textAlignment w:val="baseline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5E07" w14:textId="4A69B6F9" w:rsidR="3D3B20AD" w:rsidRPr="003A78BD" w:rsidRDefault="3D3B20AD" w:rsidP="3D3B20AD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0776131D" w14:textId="77777777" w:rsidR="005A3466" w:rsidRPr="00C06856" w:rsidRDefault="005A3466" w:rsidP="3CE5275D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06856">
              <w:rPr>
                <w:rFonts w:ascii="Aptos" w:eastAsiaTheme="minorEastAsia" w:hAnsi="Aptos" w:cstheme="majorBidi"/>
                <w:sz w:val="16"/>
                <w:szCs w:val="16"/>
              </w:rPr>
              <w:t>Crema pastasalat</w:t>
            </w:r>
          </w:p>
          <w:p w14:paraId="57C7EA2B" w14:textId="77777777" w:rsidR="005A3466" w:rsidRPr="00C06856" w:rsidRDefault="005A3466" w:rsidP="3CE5275D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06856">
              <w:rPr>
                <w:rFonts w:ascii="Aptos" w:eastAsiaTheme="minorEastAsia" w:hAnsi="Aptos" w:cstheme="majorBidi"/>
                <w:sz w:val="16"/>
                <w:szCs w:val="16"/>
              </w:rPr>
              <w:t>Sjokoladebrownies kjeks</w:t>
            </w:r>
          </w:p>
          <w:p w14:paraId="6BD18F9B" w14:textId="2B6F5B06" w:rsidR="007E73DE" w:rsidRPr="00857F53" w:rsidRDefault="005A3466" w:rsidP="005A3466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C06856">
              <w:rPr>
                <w:rFonts w:ascii="Aptos" w:eastAsiaTheme="minorEastAsia" w:hAnsi="Aptos" w:cstheme="majorBidi"/>
                <w:sz w:val="16"/>
                <w:szCs w:val="16"/>
              </w:rPr>
              <w:t>Foccacia eller kvitlaukssnurrar.</w:t>
            </w:r>
          </w:p>
        </w:tc>
      </w:tr>
      <w:tr w:rsidR="007E73DE" w:rsidRPr="00857F53" w14:paraId="3ACA3249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7E73DE" w:rsidRPr="00857F5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Fre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7E73DE" w:rsidRPr="00857F5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FA4872" w:rsidRPr="00857F53" w14:paraId="6CD3104B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8440" w14:textId="4320CA43" w:rsidR="00FA4872" w:rsidRPr="00857F53" w:rsidRDefault="00FA4872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7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0000"/>
          </w:tcPr>
          <w:p w14:paraId="755B2353" w14:textId="77777777" w:rsidR="00FA4872" w:rsidRDefault="00FA4872" w:rsidP="09C4B54E">
            <w:pPr>
              <w:spacing w:line="257" w:lineRule="auto"/>
              <w:rPr>
                <w:rFonts w:eastAsiaTheme="minorEastAsia"/>
              </w:rPr>
            </w:pPr>
          </w:p>
          <w:p w14:paraId="4554D4AF" w14:textId="77777777" w:rsidR="00F25C7A" w:rsidRDefault="00F25C7A" w:rsidP="09C4B54E">
            <w:pPr>
              <w:spacing w:line="257" w:lineRule="auto"/>
              <w:rPr>
                <w:rFonts w:eastAsiaTheme="minorEastAsia"/>
              </w:rPr>
            </w:pPr>
          </w:p>
          <w:p w14:paraId="2F6B53D3" w14:textId="05784B10" w:rsidR="00F25C7A" w:rsidRPr="00CB5489" w:rsidRDefault="4466C0B8" w:rsidP="613A7793">
            <w:pPr>
              <w:spacing w:line="257" w:lineRule="auto"/>
              <w:jc w:val="center"/>
              <w:rPr>
                <w:rFonts w:eastAsiaTheme="minorEastAsia"/>
                <w:sz w:val="40"/>
                <w:szCs w:val="40"/>
              </w:rPr>
            </w:pPr>
            <w:r w:rsidRPr="613A7793">
              <w:rPr>
                <w:rFonts w:eastAsiaTheme="minorEastAsia"/>
                <w:sz w:val="40"/>
                <w:szCs w:val="40"/>
              </w:rPr>
              <w:t>MOT FØR LUNSJ</w:t>
            </w:r>
            <w:r w:rsidR="363A8992" w:rsidRPr="613A7793">
              <w:rPr>
                <w:rFonts w:eastAsiaTheme="minorEastAsia"/>
                <w:sz w:val="40"/>
                <w:szCs w:val="40"/>
              </w:rPr>
              <w:t xml:space="preserve"> </w:t>
            </w:r>
            <w:r w:rsidR="363A8992" w:rsidRPr="613A7793">
              <w:rPr>
                <w:rFonts w:ascii="Segoe UI Emoji" w:eastAsia="Segoe UI Emoji" w:hAnsi="Segoe UI Emoji" w:cs="Segoe UI Emoji"/>
              </w:rPr>
              <w:t>😊</w:t>
            </w:r>
          </w:p>
          <w:p w14:paraId="16DEB4AB" w14:textId="3BA0DB3F" w:rsidR="00F25C7A" w:rsidRPr="00CB5489" w:rsidRDefault="2B869783" w:rsidP="613A7793">
            <w:pPr>
              <w:spacing w:line="257" w:lineRule="auto"/>
              <w:jc w:val="center"/>
              <w:rPr>
                <w:rFonts w:ascii="Segoe UI Emoji" w:eastAsia="Segoe UI Emoji" w:hAnsi="Segoe UI Emoji" w:cs="Segoe UI Emoji"/>
              </w:rPr>
            </w:pPr>
            <w:r w:rsidRPr="613A7793">
              <w:rPr>
                <w:rFonts w:ascii="Segoe UI Emoji" w:eastAsia="Segoe UI Emoji" w:hAnsi="Segoe UI Emoji" w:cs="Segoe UI Emoji"/>
              </w:rPr>
              <w:t>8.30-11</w:t>
            </w:r>
          </w:p>
        </w:tc>
      </w:tr>
      <w:tr w:rsidR="00FA4872" w:rsidRPr="008100E9" w14:paraId="7257D93C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C652" w14:textId="3A168ECC" w:rsidR="00FA4872" w:rsidRPr="00857F53" w:rsidRDefault="00FA4872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 FORDJUPNING</w:t>
            </w:r>
          </w:p>
        </w:tc>
        <w:tc>
          <w:tcPr>
            <w:tcW w:w="7380" w:type="dxa"/>
            <w:gridSpan w:val="2"/>
            <w:vMerge/>
          </w:tcPr>
          <w:p w14:paraId="050B427F" w14:textId="56DD9ADC" w:rsidR="00FA4872" w:rsidRPr="006C6B95" w:rsidRDefault="00FA4872" w:rsidP="006C6B9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en-GB"/>
              </w:rPr>
            </w:pPr>
          </w:p>
        </w:tc>
      </w:tr>
      <w:tr w:rsidR="00FA4872" w:rsidRPr="00857F53" w14:paraId="07399DA4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5F134" w14:textId="04461449" w:rsidR="00FA4872" w:rsidRPr="00857F53" w:rsidRDefault="00FA4872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7380" w:type="dxa"/>
            <w:gridSpan w:val="2"/>
            <w:vMerge/>
          </w:tcPr>
          <w:p w14:paraId="7C0FD48D" w14:textId="09746C21" w:rsidR="00FA4872" w:rsidRPr="09C4B54E" w:rsidRDefault="00FA4872" w:rsidP="09C4B54E">
            <w:pPr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</w:p>
        </w:tc>
      </w:tr>
      <w:tr w:rsidR="00FA4872" w:rsidRPr="00857F53" w14:paraId="05FEBE0F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42AA" w14:textId="3864C0B9" w:rsidR="00FA4872" w:rsidRPr="00857F53" w:rsidRDefault="00FA4872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7380" w:type="dxa"/>
            <w:gridSpan w:val="2"/>
            <w:vMerge/>
          </w:tcPr>
          <w:p w14:paraId="40935899" w14:textId="31CCFDD5" w:rsidR="00FA4872" w:rsidRPr="00857F53" w:rsidRDefault="00FA4872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="00FA4872" w:rsidRPr="00857F53" w14:paraId="71047C69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1652" w14:textId="2C910C5A" w:rsidR="00FA4872" w:rsidRDefault="00FA4872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7380" w:type="dxa"/>
            <w:gridSpan w:val="2"/>
            <w:vMerge/>
          </w:tcPr>
          <w:p w14:paraId="2A71F659" w14:textId="689DCB54" w:rsidR="00FA4872" w:rsidRPr="6EB5DA19" w:rsidRDefault="00FA4872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="00FA4872" w:rsidRPr="00857F53" w14:paraId="7412A2A5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1C10" w14:textId="66634BB7" w:rsidR="00FA4872" w:rsidRDefault="00FA4872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7380" w:type="dxa"/>
            <w:gridSpan w:val="2"/>
            <w:vMerge/>
          </w:tcPr>
          <w:p w14:paraId="6A0F9D4E" w14:textId="37802360" w:rsidR="00FA4872" w:rsidRPr="6EB5DA19" w:rsidRDefault="00FA4872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="00B46C68" w:rsidRPr="00C06856" w14:paraId="05C84575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F6D1" w14:textId="11DDE9D6" w:rsidR="00B46C68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6E91" w14:textId="77777777" w:rsidR="00B46C68" w:rsidRPr="00857F53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84D3" w14:textId="0354D5AA" w:rsidR="00B46C68" w:rsidRPr="008100E9" w:rsidRDefault="43251C0A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en-GB"/>
              </w:rPr>
            </w:pPr>
            <w:r w:rsidRPr="6A96598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en-GB"/>
              </w:rPr>
              <w:t xml:space="preserve">We will continue to work with the upcoming mock exam. </w:t>
            </w:r>
          </w:p>
        </w:tc>
      </w:tr>
      <w:tr w:rsidR="00B46C68" w:rsidRPr="00857F53" w14:paraId="56F508CE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4452" w14:textId="65D08A83" w:rsidR="00B46C68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YSISK, AKTIVITET OG HELSE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AC366" w14:textId="4E8465ED" w:rsidR="00B46C68" w:rsidRPr="00857F53" w:rsidRDefault="4C53352E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  <w:r w:rsidRPr="3CE5275D"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  <w:t>Me blir ute. Kle deg etter været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6F014" w14:textId="671A51C5" w:rsidR="00B46C68" w:rsidRPr="6EB5DA19" w:rsidRDefault="4C53352E" w:rsidP="3CE5275D">
            <w:pPr>
              <w:pStyle w:val="NoSpacing"/>
              <w:spacing w:line="259" w:lineRule="auto"/>
            </w:pPr>
            <w:r w:rsidRPr="3CE5275D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>Oppvarming,  kulestøt og lengdehopp.</w:t>
            </w:r>
          </w:p>
        </w:tc>
      </w:tr>
      <w:tr w:rsidR="00B46C68" w:rsidRPr="00857F53" w14:paraId="1AC4A678" w14:textId="77777777" w:rsidTr="6A965983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5EFBA" w14:textId="28946FAE" w:rsidR="00B46C68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LIUFTSLIV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7FF8" w14:textId="777EBB3E" w:rsidR="00B46C68" w:rsidRPr="00F21A13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C3F48" w14:textId="4EEF070D" w:rsidR="00B46C68" w:rsidRPr="6EB5DA19" w:rsidRDefault="00B131DA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>Avsp</w:t>
            </w:r>
          </w:p>
        </w:tc>
      </w:tr>
    </w:tbl>
    <w:p w14:paraId="7DF4E37C" w14:textId="6CDCD88F" w:rsidR="008C4069" w:rsidRPr="00B13A00" w:rsidRDefault="008C4069" w:rsidP="6EB5DA19">
      <w:pPr>
        <w:rPr>
          <w:rFonts w:asciiTheme="majorHAnsi" w:hAnsiTheme="majorHAnsi" w:cstheme="majorBidi"/>
          <w:sz w:val="16"/>
          <w:szCs w:val="16"/>
        </w:rPr>
      </w:pPr>
    </w:p>
    <w:sectPr w:rsidR="008C4069" w:rsidRPr="00B13A00" w:rsidSect="002148ED">
      <w:pgSz w:w="11907" w:h="16840" w:code="9"/>
      <w:pgMar w:top="360" w:right="720" w:bottom="180" w:left="902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EB559D"/>
    <w:multiLevelType w:val="hybridMultilevel"/>
    <w:tmpl w:val="854643A0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4034A"/>
    <w:multiLevelType w:val="hybridMultilevel"/>
    <w:tmpl w:val="B5CAB32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00D85"/>
    <w:multiLevelType w:val="hybridMultilevel"/>
    <w:tmpl w:val="3E7A29F8"/>
    <w:lvl w:ilvl="0" w:tplc="26F01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F44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4A4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9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CEE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124A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87D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68B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D89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126F5"/>
    <w:multiLevelType w:val="multilevel"/>
    <w:tmpl w:val="71D0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1D102E"/>
    <w:multiLevelType w:val="hybridMultilevel"/>
    <w:tmpl w:val="D904172C"/>
    <w:lvl w:ilvl="0" w:tplc="4732A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97EBD"/>
    <w:multiLevelType w:val="hybridMultilevel"/>
    <w:tmpl w:val="FFFFFFFF"/>
    <w:lvl w:ilvl="0" w:tplc="156C3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843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8F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85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EE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4442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E9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C0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0A4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30F30"/>
    <w:multiLevelType w:val="hybridMultilevel"/>
    <w:tmpl w:val="8FDECF5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816D3"/>
    <w:multiLevelType w:val="hybridMultilevel"/>
    <w:tmpl w:val="BD26E826"/>
    <w:lvl w:ilvl="0" w:tplc="16AC1602">
      <w:start w:val="1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92E4C"/>
    <w:multiLevelType w:val="hybridMultilevel"/>
    <w:tmpl w:val="C3A40CD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A779E"/>
    <w:multiLevelType w:val="hybridMultilevel"/>
    <w:tmpl w:val="59047156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DA2B8D"/>
    <w:multiLevelType w:val="hybridMultilevel"/>
    <w:tmpl w:val="047A0218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E2C8EA"/>
    <w:multiLevelType w:val="hybridMultilevel"/>
    <w:tmpl w:val="8B163A24"/>
    <w:lvl w:ilvl="0" w:tplc="CA12AA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87E8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665A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CD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C1B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F4F4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EA6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61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CC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1358E0"/>
    <w:multiLevelType w:val="hybridMultilevel"/>
    <w:tmpl w:val="BCA0E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750F7"/>
    <w:multiLevelType w:val="hybridMultilevel"/>
    <w:tmpl w:val="64EE85B0"/>
    <w:lvl w:ilvl="0" w:tplc="322E72AA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5405E"/>
    <w:multiLevelType w:val="hybridMultilevel"/>
    <w:tmpl w:val="C20E0EEC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994893"/>
    <w:multiLevelType w:val="hybridMultilevel"/>
    <w:tmpl w:val="E0F84C3E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01A00"/>
    <w:multiLevelType w:val="hybridMultilevel"/>
    <w:tmpl w:val="33CEDE3E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B6395F"/>
    <w:multiLevelType w:val="hybridMultilevel"/>
    <w:tmpl w:val="551C89F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C20C16"/>
    <w:multiLevelType w:val="hybridMultilevel"/>
    <w:tmpl w:val="C05AD56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C07DDB"/>
    <w:multiLevelType w:val="hybridMultilevel"/>
    <w:tmpl w:val="19368C7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A83010"/>
    <w:multiLevelType w:val="hybridMultilevel"/>
    <w:tmpl w:val="F3000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276F4"/>
    <w:multiLevelType w:val="hybridMultilevel"/>
    <w:tmpl w:val="8D767DC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2F5A57"/>
    <w:multiLevelType w:val="hybridMultilevel"/>
    <w:tmpl w:val="0BECC24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7F6C2E"/>
    <w:multiLevelType w:val="hybridMultilevel"/>
    <w:tmpl w:val="EDAC7EF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9AC47D2"/>
    <w:multiLevelType w:val="hybridMultilevel"/>
    <w:tmpl w:val="EC367F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4708E"/>
    <w:multiLevelType w:val="multilevel"/>
    <w:tmpl w:val="A0320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F387D30"/>
    <w:multiLevelType w:val="hybridMultilevel"/>
    <w:tmpl w:val="E098BC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7763E5"/>
    <w:multiLevelType w:val="hybridMultilevel"/>
    <w:tmpl w:val="41026EE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464ADD"/>
    <w:multiLevelType w:val="hybridMultilevel"/>
    <w:tmpl w:val="720CC6E2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73740C5"/>
    <w:multiLevelType w:val="hybridMultilevel"/>
    <w:tmpl w:val="DF2C1D08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D755B2"/>
    <w:multiLevelType w:val="hybridMultilevel"/>
    <w:tmpl w:val="9C002D9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760EC4"/>
    <w:multiLevelType w:val="hybridMultilevel"/>
    <w:tmpl w:val="6F9E8B7C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A510FD5"/>
    <w:multiLevelType w:val="hybridMultilevel"/>
    <w:tmpl w:val="FA88E7EA"/>
    <w:lvl w:ilvl="0" w:tplc="8D58F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34B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04A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E6C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6CE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2C6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9C7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23C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141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21036B"/>
    <w:multiLevelType w:val="hybridMultilevel"/>
    <w:tmpl w:val="AAFAEA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AAD12B"/>
    <w:multiLevelType w:val="hybridMultilevel"/>
    <w:tmpl w:val="FFFFFFFF"/>
    <w:lvl w:ilvl="0" w:tplc="715AEF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FEA2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DAEBE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1DEE71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AC4C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620F6B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0A11F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F673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530D99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7CF0538"/>
    <w:multiLevelType w:val="hybridMultilevel"/>
    <w:tmpl w:val="FFFFFFFF"/>
    <w:lvl w:ilvl="0" w:tplc="8FA094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0825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281E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AC1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A0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60DA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F6F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36E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DA5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761AB5"/>
    <w:multiLevelType w:val="hybridMultilevel"/>
    <w:tmpl w:val="29FE3CA8"/>
    <w:lvl w:ilvl="0" w:tplc="08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9703D14"/>
    <w:multiLevelType w:val="multilevel"/>
    <w:tmpl w:val="D83E7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592E06"/>
    <w:multiLevelType w:val="hybridMultilevel"/>
    <w:tmpl w:val="C71E5E1C"/>
    <w:lvl w:ilvl="0" w:tplc="7438093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CF5E32"/>
    <w:multiLevelType w:val="hybridMultilevel"/>
    <w:tmpl w:val="BDDA0B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AA68C3"/>
    <w:multiLevelType w:val="hybridMultilevel"/>
    <w:tmpl w:val="B01489E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E0A3BEB"/>
    <w:multiLevelType w:val="hybridMultilevel"/>
    <w:tmpl w:val="F08480E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25616E"/>
    <w:multiLevelType w:val="multilevel"/>
    <w:tmpl w:val="0B063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37F20CB"/>
    <w:multiLevelType w:val="hybridMultilevel"/>
    <w:tmpl w:val="A11299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14C260"/>
    <w:multiLevelType w:val="hybridMultilevel"/>
    <w:tmpl w:val="9E1E5B08"/>
    <w:lvl w:ilvl="0" w:tplc="D87A64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25A7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F8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5437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B83D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4AA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281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7B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A9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963204"/>
    <w:multiLevelType w:val="multilevel"/>
    <w:tmpl w:val="F800A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7012C4C"/>
    <w:multiLevelType w:val="hybridMultilevel"/>
    <w:tmpl w:val="4BA2DC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539288">
    <w:abstractNumId w:val="12"/>
  </w:num>
  <w:num w:numId="2" w16cid:durableId="1970355028">
    <w:abstractNumId w:val="46"/>
  </w:num>
  <w:num w:numId="3" w16cid:durableId="30157707">
    <w:abstractNumId w:val="0"/>
  </w:num>
  <w:num w:numId="4" w16cid:durableId="1523786012">
    <w:abstractNumId w:val="37"/>
  </w:num>
  <w:num w:numId="5" w16cid:durableId="1855420372">
    <w:abstractNumId w:val="18"/>
  </w:num>
  <w:num w:numId="6" w16cid:durableId="380717292">
    <w:abstractNumId w:val="34"/>
  </w:num>
  <w:num w:numId="7" w16cid:durableId="664475640">
    <w:abstractNumId w:val="28"/>
  </w:num>
  <w:num w:numId="8" w16cid:durableId="521550518">
    <w:abstractNumId w:val="48"/>
  </w:num>
  <w:num w:numId="9" w16cid:durableId="390731740">
    <w:abstractNumId w:val="40"/>
  </w:num>
  <w:num w:numId="10" w16cid:durableId="529103244">
    <w:abstractNumId w:val="45"/>
  </w:num>
  <w:num w:numId="11" w16cid:durableId="925499703">
    <w:abstractNumId w:val="27"/>
  </w:num>
  <w:num w:numId="12" w16cid:durableId="840701044">
    <w:abstractNumId w:val="41"/>
  </w:num>
  <w:num w:numId="13" w16cid:durableId="1979459418">
    <w:abstractNumId w:val="25"/>
  </w:num>
  <w:num w:numId="14" w16cid:durableId="2105034469">
    <w:abstractNumId w:val="20"/>
  </w:num>
  <w:num w:numId="15" w16cid:durableId="1020398875">
    <w:abstractNumId w:val="23"/>
  </w:num>
  <w:num w:numId="16" w16cid:durableId="470830002">
    <w:abstractNumId w:val="16"/>
  </w:num>
  <w:num w:numId="17" w16cid:durableId="361512925">
    <w:abstractNumId w:val="8"/>
  </w:num>
  <w:num w:numId="18" w16cid:durableId="1745445661">
    <w:abstractNumId w:val="14"/>
  </w:num>
  <w:num w:numId="19" w16cid:durableId="180702907">
    <w:abstractNumId w:val="30"/>
  </w:num>
  <w:num w:numId="20" w16cid:durableId="514657685">
    <w:abstractNumId w:val="22"/>
  </w:num>
  <w:num w:numId="21" w16cid:durableId="77335161">
    <w:abstractNumId w:val="9"/>
  </w:num>
  <w:num w:numId="22" w16cid:durableId="254440141">
    <w:abstractNumId w:val="7"/>
  </w:num>
  <w:num w:numId="23" w16cid:durableId="385036068">
    <w:abstractNumId w:val="31"/>
  </w:num>
  <w:num w:numId="24" w16cid:durableId="1136870022">
    <w:abstractNumId w:val="38"/>
  </w:num>
  <w:num w:numId="25" w16cid:durableId="605380564">
    <w:abstractNumId w:val="15"/>
  </w:num>
  <w:num w:numId="26" w16cid:durableId="551423025">
    <w:abstractNumId w:val="19"/>
  </w:num>
  <w:num w:numId="27" w16cid:durableId="2121100991">
    <w:abstractNumId w:val="2"/>
  </w:num>
  <w:num w:numId="28" w16cid:durableId="1253514425">
    <w:abstractNumId w:val="17"/>
  </w:num>
  <w:num w:numId="29" w16cid:durableId="1499618623">
    <w:abstractNumId w:val="1"/>
  </w:num>
  <w:num w:numId="30" w16cid:durableId="1854882142">
    <w:abstractNumId w:val="42"/>
  </w:num>
  <w:num w:numId="31" w16cid:durableId="2060208176">
    <w:abstractNumId w:val="11"/>
  </w:num>
  <w:num w:numId="32" w16cid:durableId="1150635931">
    <w:abstractNumId w:val="29"/>
  </w:num>
  <w:num w:numId="33" w16cid:durableId="1108966707">
    <w:abstractNumId w:val="36"/>
  </w:num>
  <w:num w:numId="34" w16cid:durableId="1646619645">
    <w:abstractNumId w:val="6"/>
  </w:num>
  <w:num w:numId="35" w16cid:durableId="680545579">
    <w:abstractNumId w:val="35"/>
  </w:num>
  <w:num w:numId="36" w16cid:durableId="1203518879">
    <w:abstractNumId w:val="24"/>
  </w:num>
  <w:num w:numId="37" w16cid:durableId="593635471">
    <w:abstractNumId w:val="10"/>
  </w:num>
  <w:num w:numId="38" w16cid:durableId="62609862">
    <w:abstractNumId w:val="32"/>
  </w:num>
  <w:num w:numId="39" w16cid:durableId="301929717">
    <w:abstractNumId w:val="3"/>
  </w:num>
  <w:num w:numId="40" w16cid:durableId="1211848054">
    <w:abstractNumId w:val="21"/>
  </w:num>
  <w:num w:numId="41" w16cid:durableId="1177815534">
    <w:abstractNumId w:val="33"/>
  </w:num>
  <w:num w:numId="42" w16cid:durableId="754016515">
    <w:abstractNumId w:val="4"/>
  </w:num>
  <w:num w:numId="43" w16cid:durableId="637880240">
    <w:abstractNumId w:val="21"/>
  </w:num>
  <w:num w:numId="44" w16cid:durableId="1565993002">
    <w:abstractNumId w:val="5"/>
  </w:num>
  <w:num w:numId="45" w16cid:durableId="1927693539">
    <w:abstractNumId w:val="43"/>
  </w:num>
  <w:num w:numId="46" w16cid:durableId="572664031">
    <w:abstractNumId w:val="44"/>
  </w:num>
  <w:num w:numId="47" w16cid:durableId="1131704809">
    <w:abstractNumId w:val="47"/>
  </w:num>
  <w:num w:numId="48" w16cid:durableId="1272274685">
    <w:abstractNumId w:val="26"/>
  </w:num>
  <w:num w:numId="49" w16cid:durableId="1556164328">
    <w:abstractNumId w:val="39"/>
  </w:num>
  <w:num w:numId="50" w16cid:durableId="832331255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3C9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E61"/>
    <w:rsid w:val="00010709"/>
    <w:rsid w:val="000109F9"/>
    <w:rsid w:val="000110C6"/>
    <w:rsid w:val="0001239B"/>
    <w:rsid w:val="00012A7F"/>
    <w:rsid w:val="000132F0"/>
    <w:rsid w:val="00014334"/>
    <w:rsid w:val="00014F75"/>
    <w:rsid w:val="00015BB0"/>
    <w:rsid w:val="00015EF1"/>
    <w:rsid w:val="000164E6"/>
    <w:rsid w:val="00016BCA"/>
    <w:rsid w:val="00017980"/>
    <w:rsid w:val="0002008F"/>
    <w:rsid w:val="00020A45"/>
    <w:rsid w:val="00021728"/>
    <w:rsid w:val="00021763"/>
    <w:rsid w:val="00021E4D"/>
    <w:rsid w:val="000231C3"/>
    <w:rsid w:val="00023B21"/>
    <w:rsid w:val="00023E43"/>
    <w:rsid w:val="0002427C"/>
    <w:rsid w:val="00024D1A"/>
    <w:rsid w:val="00024EF0"/>
    <w:rsid w:val="00024F64"/>
    <w:rsid w:val="000252AE"/>
    <w:rsid w:val="00025A40"/>
    <w:rsid w:val="00025EA3"/>
    <w:rsid w:val="00026754"/>
    <w:rsid w:val="00026BEF"/>
    <w:rsid w:val="00027579"/>
    <w:rsid w:val="000278DC"/>
    <w:rsid w:val="00027B05"/>
    <w:rsid w:val="000305DE"/>
    <w:rsid w:val="000306E2"/>
    <w:rsid w:val="000308BB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2CA8"/>
    <w:rsid w:val="00042EFC"/>
    <w:rsid w:val="00043860"/>
    <w:rsid w:val="00044027"/>
    <w:rsid w:val="00044239"/>
    <w:rsid w:val="000448F1"/>
    <w:rsid w:val="00044B1A"/>
    <w:rsid w:val="00044DA8"/>
    <w:rsid w:val="00044F86"/>
    <w:rsid w:val="000464F8"/>
    <w:rsid w:val="00046AD2"/>
    <w:rsid w:val="00046ADF"/>
    <w:rsid w:val="00046F06"/>
    <w:rsid w:val="00047168"/>
    <w:rsid w:val="00050325"/>
    <w:rsid w:val="000509E7"/>
    <w:rsid w:val="00050DFD"/>
    <w:rsid w:val="00051AE1"/>
    <w:rsid w:val="00052E21"/>
    <w:rsid w:val="00053252"/>
    <w:rsid w:val="00053D9B"/>
    <w:rsid w:val="00055203"/>
    <w:rsid w:val="000554F4"/>
    <w:rsid w:val="0005616E"/>
    <w:rsid w:val="000563B5"/>
    <w:rsid w:val="00056A7E"/>
    <w:rsid w:val="00056A9C"/>
    <w:rsid w:val="00056C72"/>
    <w:rsid w:val="00057260"/>
    <w:rsid w:val="000572CA"/>
    <w:rsid w:val="00060C20"/>
    <w:rsid w:val="000613A4"/>
    <w:rsid w:val="000619AF"/>
    <w:rsid w:val="000627B5"/>
    <w:rsid w:val="00062975"/>
    <w:rsid w:val="00064E9F"/>
    <w:rsid w:val="000656E5"/>
    <w:rsid w:val="000664EF"/>
    <w:rsid w:val="000668D6"/>
    <w:rsid w:val="00066E72"/>
    <w:rsid w:val="0006760E"/>
    <w:rsid w:val="000708C5"/>
    <w:rsid w:val="00071A5F"/>
    <w:rsid w:val="00071A9A"/>
    <w:rsid w:val="00071BDE"/>
    <w:rsid w:val="000720D4"/>
    <w:rsid w:val="00072487"/>
    <w:rsid w:val="00072C08"/>
    <w:rsid w:val="00072D74"/>
    <w:rsid w:val="00073DAE"/>
    <w:rsid w:val="00074331"/>
    <w:rsid w:val="00074C57"/>
    <w:rsid w:val="00074D48"/>
    <w:rsid w:val="00075917"/>
    <w:rsid w:val="00075D6E"/>
    <w:rsid w:val="00076C21"/>
    <w:rsid w:val="00076FCF"/>
    <w:rsid w:val="00077B1E"/>
    <w:rsid w:val="00080048"/>
    <w:rsid w:val="000800F1"/>
    <w:rsid w:val="000811AD"/>
    <w:rsid w:val="00081CA4"/>
    <w:rsid w:val="00082B65"/>
    <w:rsid w:val="00083007"/>
    <w:rsid w:val="00083045"/>
    <w:rsid w:val="00083682"/>
    <w:rsid w:val="00083944"/>
    <w:rsid w:val="00084484"/>
    <w:rsid w:val="00085070"/>
    <w:rsid w:val="000853B9"/>
    <w:rsid w:val="00085C08"/>
    <w:rsid w:val="000861CE"/>
    <w:rsid w:val="00086382"/>
    <w:rsid w:val="00087757"/>
    <w:rsid w:val="00087A44"/>
    <w:rsid w:val="00087A76"/>
    <w:rsid w:val="00087F23"/>
    <w:rsid w:val="00090168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D0A"/>
    <w:rsid w:val="00096A04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FF2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5CF"/>
    <w:rsid w:val="000B6A8C"/>
    <w:rsid w:val="000B71D1"/>
    <w:rsid w:val="000B7F0B"/>
    <w:rsid w:val="000C0118"/>
    <w:rsid w:val="000C0714"/>
    <w:rsid w:val="000C25BC"/>
    <w:rsid w:val="000C34C1"/>
    <w:rsid w:val="000C3BB3"/>
    <w:rsid w:val="000C45A1"/>
    <w:rsid w:val="000C5F94"/>
    <w:rsid w:val="000C648D"/>
    <w:rsid w:val="000C6963"/>
    <w:rsid w:val="000C6BE4"/>
    <w:rsid w:val="000C6E77"/>
    <w:rsid w:val="000D0097"/>
    <w:rsid w:val="000D0113"/>
    <w:rsid w:val="000D02C7"/>
    <w:rsid w:val="000D0303"/>
    <w:rsid w:val="000D06FF"/>
    <w:rsid w:val="000D0735"/>
    <w:rsid w:val="000D085A"/>
    <w:rsid w:val="000D08D4"/>
    <w:rsid w:val="000D2E40"/>
    <w:rsid w:val="000D4D5E"/>
    <w:rsid w:val="000D4F1A"/>
    <w:rsid w:val="000D569D"/>
    <w:rsid w:val="000D6029"/>
    <w:rsid w:val="000D62BC"/>
    <w:rsid w:val="000D708E"/>
    <w:rsid w:val="000D7529"/>
    <w:rsid w:val="000D7F0F"/>
    <w:rsid w:val="000E0185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C9D"/>
    <w:rsid w:val="000E6F10"/>
    <w:rsid w:val="000E7E7E"/>
    <w:rsid w:val="000F0A3D"/>
    <w:rsid w:val="000F0A5F"/>
    <w:rsid w:val="000F1F6E"/>
    <w:rsid w:val="000F203B"/>
    <w:rsid w:val="000F2175"/>
    <w:rsid w:val="000F2CD4"/>
    <w:rsid w:val="000F3377"/>
    <w:rsid w:val="000F44D3"/>
    <w:rsid w:val="000F5480"/>
    <w:rsid w:val="000F59C1"/>
    <w:rsid w:val="000F5DEB"/>
    <w:rsid w:val="000F62A3"/>
    <w:rsid w:val="000F63EF"/>
    <w:rsid w:val="000F6408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F0C"/>
    <w:rsid w:val="0010106E"/>
    <w:rsid w:val="0010149E"/>
    <w:rsid w:val="001021E5"/>
    <w:rsid w:val="00102818"/>
    <w:rsid w:val="001028CC"/>
    <w:rsid w:val="001038E0"/>
    <w:rsid w:val="00103AC8"/>
    <w:rsid w:val="001046C4"/>
    <w:rsid w:val="00104D92"/>
    <w:rsid w:val="0010525B"/>
    <w:rsid w:val="001056C5"/>
    <w:rsid w:val="001068E7"/>
    <w:rsid w:val="00106FCE"/>
    <w:rsid w:val="001072B7"/>
    <w:rsid w:val="0011082E"/>
    <w:rsid w:val="00110EAF"/>
    <w:rsid w:val="00111766"/>
    <w:rsid w:val="001118B1"/>
    <w:rsid w:val="00111A8C"/>
    <w:rsid w:val="0011270D"/>
    <w:rsid w:val="00112D84"/>
    <w:rsid w:val="00113125"/>
    <w:rsid w:val="00114554"/>
    <w:rsid w:val="0011500F"/>
    <w:rsid w:val="0011527E"/>
    <w:rsid w:val="001154AF"/>
    <w:rsid w:val="001155A5"/>
    <w:rsid w:val="00115A10"/>
    <w:rsid w:val="00115EEF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6A"/>
    <w:rsid w:val="001236E4"/>
    <w:rsid w:val="0012374E"/>
    <w:rsid w:val="00123CCB"/>
    <w:rsid w:val="00124402"/>
    <w:rsid w:val="00124D11"/>
    <w:rsid w:val="00124D88"/>
    <w:rsid w:val="001250AE"/>
    <w:rsid w:val="00125550"/>
    <w:rsid w:val="0012596C"/>
    <w:rsid w:val="00125E3D"/>
    <w:rsid w:val="001263D8"/>
    <w:rsid w:val="0012792B"/>
    <w:rsid w:val="00130563"/>
    <w:rsid w:val="00130E88"/>
    <w:rsid w:val="00131271"/>
    <w:rsid w:val="0013170C"/>
    <w:rsid w:val="00131A46"/>
    <w:rsid w:val="00131FBF"/>
    <w:rsid w:val="00132923"/>
    <w:rsid w:val="00132BAC"/>
    <w:rsid w:val="00133142"/>
    <w:rsid w:val="00133314"/>
    <w:rsid w:val="00133412"/>
    <w:rsid w:val="0013443D"/>
    <w:rsid w:val="00134603"/>
    <w:rsid w:val="00134868"/>
    <w:rsid w:val="00134AF5"/>
    <w:rsid w:val="0013527B"/>
    <w:rsid w:val="001353C1"/>
    <w:rsid w:val="00135B20"/>
    <w:rsid w:val="00135D33"/>
    <w:rsid w:val="00136219"/>
    <w:rsid w:val="00136924"/>
    <w:rsid w:val="00137030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4066"/>
    <w:rsid w:val="00144522"/>
    <w:rsid w:val="001449D8"/>
    <w:rsid w:val="00144F99"/>
    <w:rsid w:val="001453DE"/>
    <w:rsid w:val="00145AF6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3102"/>
    <w:rsid w:val="00153345"/>
    <w:rsid w:val="0015368B"/>
    <w:rsid w:val="0015387C"/>
    <w:rsid w:val="00153A9B"/>
    <w:rsid w:val="00153F18"/>
    <w:rsid w:val="0015444F"/>
    <w:rsid w:val="001544DA"/>
    <w:rsid w:val="001547E7"/>
    <w:rsid w:val="00154D41"/>
    <w:rsid w:val="0015608A"/>
    <w:rsid w:val="001563AA"/>
    <w:rsid w:val="00156AE1"/>
    <w:rsid w:val="00157A1C"/>
    <w:rsid w:val="00160A73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956"/>
    <w:rsid w:val="0016471A"/>
    <w:rsid w:val="00164D5D"/>
    <w:rsid w:val="00165510"/>
    <w:rsid w:val="00165735"/>
    <w:rsid w:val="00166B23"/>
    <w:rsid w:val="0016709E"/>
    <w:rsid w:val="00167278"/>
    <w:rsid w:val="00170103"/>
    <w:rsid w:val="00170FAF"/>
    <w:rsid w:val="0017226E"/>
    <w:rsid w:val="001727B6"/>
    <w:rsid w:val="001729C8"/>
    <w:rsid w:val="00173A59"/>
    <w:rsid w:val="00174398"/>
    <w:rsid w:val="00174E06"/>
    <w:rsid w:val="00175352"/>
    <w:rsid w:val="00175B79"/>
    <w:rsid w:val="0017682F"/>
    <w:rsid w:val="00176C2C"/>
    <w:rsid w:val="001773F3"/>
    <w:rsid w:val="00177474"/>
    <w:rsid w:val="00177AE5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720"/>
    <w:rsid w:val="00185807"/>
    <w:rsid w:val="001867E9"/>
    <w:rsid w:val="00186D5D"/>
    <w:rsid w:val="0018703E"/>
    <w:rsid w:val="0018717B"/>
    <w:rsid w:val="00187614"/>
    <w:rsid w:val="00190133"/>
    <w:rsid w:val="00190E8E"/>
    <w:rsid w:val="001914C6"/>
    <w:rsid w:val="001915B8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CC5"/>
    <w:rsid w:val="00194CCA"/>
    <w:rsid w:val="001958C1"/>
    <w:rsid w:val="00195C7F"/>
    <w:rsid w:val="00196B3E"/>
    <w:rsid w:val="0019702C"/>
    <w:rsid w:val="00197C0F"/>
    <w:rsid w:val="00197F25"/>
    <w:rsid w:val="001A0325"/>
    <w:rsid w:val="001A061C"/>
    <w:rsid w:val="001A20FE"/>
    <w:rsid w:val="001A2190"/>
    <w:rsid w:val="001A303C"/>
    <w:rsid w:val="001A3861"/>
    <w:rsid w:val="001A3D43"/>
    <w:rsid w:val="001A407F"/>
    <w:rsid w:val="001A4AE2"/>
    <w:rsid w:val="001A51C8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FBC"/>
    <w:rsid w:val="001B2598"/>
    <w:rsid w:val="001B270F"/>
    <w:rsid w:val="001B2AC2"/>
    <w:rsid w:val="001B30D2"/>
    <w:rsid w:val="001B3406"/>
    <w:rsid w:val="001B43D2"/>
    <w:rsid w:val="001B4438"/>
    <w:rsid w:val="001B4469"/>
    <w:rsid w:val="001B47D5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35B"/>
    <w:rsid w:val="001B79FB"/>
    <w:rsid w:val="001B7EA8"/>
    <w:rsid w:val="001C01A8"/>
    <w:rsid w:val="001C0706"/>
    <w:rsid w:val="001C143B"/>
    <w:rsid w:val="001C16F4"/>
    <w:rsid w:val="001C1AF6"/>
    <w:rsid w:val="001C1D28"/>
    <w:rsid w:val="001C2103"/>
    <w:rsid w:val="001C2121"/>
    <w:rsid w:val="001C28FA"/>
    <w:rsid w:val="001C3436"/>
    <w:rsid w:val="001C35B0"/>
    <w:rsid w:val="001C495F"/>
    <w:rsid w:val="001C4A58"/>
    <w:rsid w:val="001C5864"/>
    <w:rsid w:val="001C5C05"/>
    <w:rsid w:val="001C661E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FB5"/>
    <w:rsid w:val="001D3369"/>
    <w:rsid w:val="001D50A0"/>
    <w:rsid w:val="001D5942"/>
    <w:rsid w:val="001D6CFE"/>
    <w:rsid w:val="001E05B1"/>
    <w:rsid w:val="001E1588"/>
    <w:rsid w:val="001E17DE"/>
    <w:rsid w:val="001E2DD0"/>
    <w:rsid w:val="001E3453"/>
    <w:rsid w:val="001E35F2"/>
    <w:rsid w:val="001E3B91"/>
    <w:rsid w:val="001E4469"/>
    <w:rsid w:val="001E4752"/>
    <w:rsid w:val="001E5A3A"/>
    <w:rsid w:val="001E791B"/>
    <w:rsid w:val="001E7930"/>
    <w:rsid w:val="001E7F35"/>
    <w:rsid w:val="001F0971"/>
    <w:rsid w:val="001F1345"/>
    <w:rsid w:val="001F2086"/>
    <w:rsid w:val="001F2640"/>
    <w:rsid w:val="001F29D3"/>
    <w:rsid w:val="001F4675"/>
    <w:rsid w:val="001F46A0"/>
    <w:rsid w:val="001F4929"/>
    <w:rsid w:val="001F51C1"/>
    <w:rsid w:val="001F607E"/>
    <w:rsid w:val="001F65D6"/>
    <w:rsid w:val="001F7800"/>
    <w:rsid w:val="0020004D"/>
    <w:rsid w:val="00200736"/>
    <w:rsid w:val="00201233"/>
    <w:rsid w:val="0020126F"/>
    <w:rsid w:val="0020243C"/>
    <w:rsid w:val="00203155"/>
    <w:rsid w:val="002033C5"/>
    <w:rsid w:val="002036B0"/>
    <w:rsid w:val="00204129"/>
    <w:rsid w:val="0020437E"/>
    <w:rsid w:val="002046E1"/>
    <w:rsid w:val="00204759"/>
    <w:rsid w:val="00204FDD"/>
    <w:rsid w:val="00206CAD"/>
    <w:rsid w:val="00207000"/>
    <w:rsid w:val="0020702B"/>
    <w:rsid w:val="00207514"/>
    <w:rsid w:val="00207844"/>
    <w:rsid w:val="0020798C"/>
    <w:rsid w:val="00210077"/>
    <w:rsid w:val="002106B4"/>
    <w:rsid w:val="00210F17"/>
    <w:rsid w:val="002111C9"/>
    <w:rsid w:val="00212BC0"/>
    <w:rsid w:val="00212E65"/>
    <w:rsid w:val="002133B2"/>
    <w:rsid w:val="0021348F"/>
    <w:rsid w:val="002139E0"/>
    <w:rsid w:val="002148ED"/>
    <w:rsid w:val="00215F0D"/>
    <w:rsid w:val="002160E3"/>
    <w:rsid w:val="002162F4"/>
    <w:rsid w:val="0021655B"/>
    <w:rsid w:val="00216623"/>
    <w:rsid w:val="00216D44"/>
    <w:rsid w:val="00217559"/>
    <w:rsid w:val="002176B2"/>
    <w:rsid w:val="0022017C"/>
    <w:rsid w:val="00220F21"/>
    <w:rsid w:val="002215BA"/>
    <w:rsid w:val="00221BCA"/>
    <w:rsid w:val="0022285F"/>
    <w:rsid w:val="00222B64"/>
    <w:rsid w:val="00222DF1"/>
    <w:rsid w:val="002250F4"/>
    <w:rsid w:val="00225AF2"/>
    <w:rsid w:val="002265BD"/>
    <w:rsid w:val="00227822"/>
    <w:rsid w:val="00227BAF"/>
    <w:rsid w:val="00227D5E"/>
    <w:rsid w:val="0023085A"/>
    <w:rsid w:val="00230B93"/>
    <w:rsid w:val="00231426"/>
    <w:rsid w:val="002315EA"/>
    <w:rsid w:val="00231673"/>
    <w:rsid w:val="002317D8"/>
    <w:rsid w:val="00231A09"/>
    <w:rsid w:val="00231C14"/>
    <w:rsid w:val="0023234D"/>
    <w:rsid w:val="00232EB2"/>
    <w:rsid w:val="00232F14"/>
    <w:rsid w:val="00233365"/>
    <w:rsid w:val="00233C62"/>
    <w:rsid w:val="00234B81"/>
    <w:rsid w:val="00234E0B"/>
    <w:rsid w:val="002355B8"/>
    <w:rsid w:val="002356A3"/>
    <w:rsid w:val="00235709"/>
    <w:rsid w:val="00236461"/>
    <w:rsid w:val="00236CFB"/>
    <w:rsid w:val="0023748F"/>
    <w:rsid w:val="002375D0"/>
    <w:rsid w:val="00237B6A"/>
    <w:rsid w:val="00240094"/>
    <w:rsid w:val="00240129"/>
    <w:rsid w:val="002401AD"/>
    <w:rsid w:val="00240498"/>
    <w:rsid w:val="00240528"/>
    <w:rsid w:val="0024079C"/>
    <w:rsid w:val="0024083C"/>
    <w:rsid w:val="00240B4E"/>
    <w:rsid w:val="00241C03"/>
    <w:rsid w:val="00242187"/>
    <w:rsid w:val="00242192"/>
    <w:rsid w:val="002426BE"/>
    <w:rsid w:val="00242ED4"/>
    <w:rsid w:val="00243DE2"/>
    <w:rsid w:val="00244084"/>
    <w:rsid w:val="0024416D"/>
    <w:rsid w:val="0024509C"/>
    <w:rsid w:val="00245175"/>
    <w:rsid w:val="00245281"/>
    <w:rsid w:val="00246642"/>
    <w:rsid w:val="00246BCE"/>
    <w:rsid w:val="00246DD2"/>
    <w:rsid w:val="00246E59"/>
    <w:rsid w:val="00246F78"/>
    <w:rsid w:val="00247056"/>
    <w:rsid w:val="00247086"/>
    <w:rsid w:val="0024760B"/>
    <w:rsid w:val="00247F1F"/>
    <w:rsid w:val="00250E1A"/>
    <w:rsid w:val="00251457"/>
    <w:rsid w:val="00251563"/>
    <w:rsid w:val="00251660"/>
    <w:rsid w:val="00251CC1"/>
    <w:rsid w:val="00252231"/>
    <w:rsid w:val="002522CB"/>
    <w:rsid w:val="00252AC3"/>
    <w:rsid w:val="002531E8"/>
    <w:rsid w:val="002535D5"/>
    <w:rsid w:val="0025383C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1082"/>
    <w:rsid w:val="00261269"/>
    <w:rsid w:val="0026253D"/>
    <w:rsid w:val="002626A2"/>
    <w:rsid w:val="00262CEF"/>
    <w:rsid w:val="00262F6D"/>
    <w:rsid w:val="002630F7"/>
    <w:rsid w:val="0026421B"/>
    <w:rsid w:val="0026580B"/>
    <w:rsid w:val="002663F2"/>
    <w:rsid w:val="00266B0C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4032"/>
    <w:rsid w:val="0027473F"/>
    <w:rsid w:val="002752B9"/>
    <w:rsid w:val="002753E4"/>
    <w:rsid w:val="002755BC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9BC"/>
    <w:rsid w:val="00282AE9"/>
    <w:rsid w:val="00283190"/>
    <w:rsid w:val="002838C3"/>
    <w:rsid w:val="002845A6"/>
    <w:rsid w:val="00284950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1BB5"/>
    <w:rsid w:val="002925F6"/>
    <w:rsid w:val="00292E5D"/>
    <w:rsid w:val="00292F9B"/>
    <w:rsid w:val="00293191"/>
    <w:rsid w:val="002939BA"/>
    <w:rsid w:val="00294213"/>
    <w:rsid w:val="0029473B"/>
    <w:rsid w:val="00294790"/>
    <w:rsid w:val="00294AF4"/>
    <w:rsid w:val="00294F9F"/>
    <w:rsid w:val="0029515E"/>
    <w:rsid w:val="00295C4B"/>
    <w:rsid w:val="002968F2"/>
    <w:rsid w:val="00296A29"/>
    <w:rsid w:val="00296E1B"/>
    <w:rsid w:val="002A287B"/>
    <w:rsid w:val="002A2887"/>
    <w:rsid w:val="002A2B3E"/>
    <w:rsid w:val="002A2B82"/>
    <w:rsid w:val="002A2BC8"/>
    <w:rsid w:val="002A2D06"/>
    <w:rsid w:val="002A2F34"/>
    <w:rsid w:val="002A36D3"/>
    <w:rsid w:val="002A3F2B"/>
    <w:rsid w:val="002A590B"/>
    <w:rsid w:val="002A6D92"/>
    <w:rsid w:val="002A6D98"/>
    <w:rsid w:val="002A6FA3"/>
    <w:rsid w:val="002A7B7F"/>
    <w:rsid w:val="002A7D02"/>
    <w:rsid w:val="002B09C5"/>
    <w:rsid w:val="002B1148"/>
    <w:rsid w:val="002B1641"/>
    <w:rsid w:val="002B1D6A"/>
    <w:rsid w:val="002B1D72"/>
    <w:rsid w:val="002B225F"/>
    <w:rsid w:val="002B2666"/>
    <w:rsid w:val="002B4777"/>
    <w:rsid w:val="002B4FF8"/>
    <w:rsid w:val="002B50CF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61E"/>
    <w:rsid w:val="002B7BD2"/>
    <w:rsid w:val="002B7E09"/>
    <w:rsid w:val="002B7F41"/>
    <w:rsid w:val="002C0711"/>
    <w:rsid w:val="002C08AB"/>
    <w:rsid w:val="002C0D91"/>
    <w:rsid w:val="002C0E3A"/>
    <w:rsid w:val="002C1B85"/>
    <w:rsid w:val="002C294C"/>
    <w:rsid w:val="002C2DEF"/>
    <w:rsid w:val="002C41B7"/>
    <w:rsid w:val="002C4F45"/>
    <w:rsid w:val="002C5036"/>
    <w:rsid w:val="002C6294"/>
    <w:rsid w:val="002C6327"/>
    <w:rsid w:val="002C64F9"/>
    <w:rsid w:val="002C6FE2"/>
    <w:rsid w:val="002C75A2"/>
    <w:rsid w:val="002C764A"/>
    <w:rsid w:val="002C7B51"/>
    <w:rsid w:val="002D01D0"/>
    <w:rsid w:val="002D0CC2"/>
    <w:rsid w:val="002D10DB"/>
    <w:rsid w:val="002D17C3"/>
    <w:rsid w:val="002D2421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E03EE"/>
    <w:rsid w:val="002E0CBA"/>
    <w:rsid w:val="002E1615"/>
    <w:rsid w:val="002E27EC"/>
    <w:rsid w:val="002E32FA"/>
    <w:rsid w:val="002E332C"/>
    <w:rsid w:val="002E350D"/>
    <w:rsid w:val="002E3EBC"/>
    <w:rsid w:val="002E3F9C"/>
    <w:rsid w:val="002E416C"/>
    <w:rsid w:val="002E4449"/>
    <w:rsid w:val="002E4CF5"/>
    <w:rsid w:val="002E5160"/>
    <w:rsid w:val="002E7067"/>
    <w:rsid w:val="002E7E7F"/>
    <w:rsid w:val="002E7FAF"/>
    <w:rsid w:val="002F02C5"/>
    <w:rsid w:val="002F080D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A12"/>
    <w:rsid w:val="002F549D"/>
    <w:rsid w:val="002F55E8"/>
    <w:rsid w:val="002F5622"/>
    <w:rsid w:val="002F60AD"/>
    <w:rsid w:val="002F62FA"/>
    <w:rsid w:val="002F689B"/>
    <w:rsid w:val="002F7691"/>
    <w:rsid w:val="002F791F"/>
    <w:rsid w:val="002F7A29"/>
    <w:rsid w:val="002F7D20"/>
    <w:rsid w:val="002F7DE3"/>
    <w:rsid w:val="0030000D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37E8"/>
    <w:rsid w:val="00304A7D"/>
    <w:rsid w:val="00305B94"/>
    <w:rsid w:val="00306454"/>
    <w:rsid w:val="00306A61"/>
    <w:rsid w:val="00306EC3"/>
    <w:rsid w:val="003071DC"/>
    <w:rsid w:val="003079F5"/>
    <w:rsid w:val="00310A78"/>
    <w:rsid w:val="0031128C"/>
    <w:rsid w:val="003113ED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A8A"/>
    <w:rsid w:val="00316DAD"/>
    <w:rsid w:val="00316DB8"/>
    <w:rsid w:val="00317B2D"/>
    <w:rsid w:val="00317B46"/>
    <w:rsid w:val="00317CE8"/>
    <w:rsid w:val="003202DE"/>
    <w:rsid w:val="003213EE"/>
    <w:rsid w:val="00321933"/>
    <w:rsid w:val="00323769"/>
    <w:rsid w:val="00324848"/>
    <w:rsid w:val="00324CFE"/>
    <w:rsid w:val="0032508E"/>
    <w:rsid w:val="003256E8"/>
    <w:rsid w:val="00325919"/>
    <w:rsid w:val="00325A35"/>
    <w:rsid w:val="00325DD5"/>
    <w:rsid w:val="003271AE"/>
    <w:rsid w:val="003277D4"/>
    <w:rsid w:val="00327BEB"/>
    <w:rsid w:val="00330169"/>
    <w:rsid w:val="00330618"/>
    <w:rsid w:val="003307D9"/>
    <w:rsid w:val="003312B6"/>
    <w:rsid w:val="0033137E"/>
    <w:rsid w:val="00331446"/>
    <w:rsid w:val="00331E46"/>
    <w:rsid w:val="003329F7"/>
    <w:rsid w:val="00332F4E"/>
    <w:rsid w:val="0033348D"/>
    <w:rsid w:val="003341F0"/>
    <w:rsid w:val="00334228"/>
    <w:rsid w:val="003346E0"/>
    <w:rsid w:val="00334A17"/>
    <w:rsid w:val="00334AC7"/>
    <w:rsid w:val="00334C5F"/>
    <w:rsid w:val="003356A3"/>
    <w:rsid w:val="0033580B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BE5"/>
    <w:rsid w:val="00341D4C"/>
    <w:rsid w:val="00342241"/>
    <w:rsid w:val="003424A7"/>
    <w:rsid w:val="0034256A"/>
    <w:rsid w:val="00342F9C"/>
    <w:rsid w:val="00343403"/>
    <w:rsid w:val="003437E7"/>
    <w:rsid w:val="003442D4"/>
    <w:rsid w:val="003448B8"/>
    <w:rsid w:val="003448FF"/>
    <w:rsid w:val="00344EF3"/>
    <w:rsid w:val="003456A8"/>
    <w:rsid w:val="00345DC5"/>
    <w:rsid w:val="00345E07"/>
    <w:rsid w:val="00346B22"/>
    <w:rsid w:val="00347727"/>
    <w:rsid w:val="00347A2F"/>
    <w:rsid w:val="00350CED"/>
    <w:rsid w:val="00350E02"/>
    <w:rsid w:val="00353040"/>
    <w:rsid w:val="00353109"/>
    <w:rsid w:val="00353716"/>
    <w:rsid w:val="00354872"/>
    <w:rsid w:val="00355E47"/>
    <w:rsid w:val="00356110"/>
    <w:rsid w:val="00356F5B"/>
    <w:rsid w:val="00357025"/>
    <w:rsid w:val="003571B0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FF2"/>
    <w:rsid w:val="003632B2"/>
    <w:rsid w:val="00363861"/>
    <w:rsid w:val="003656C0"/>
    <w:rsid w:val="00365803"/>
    <w:rsid w:val="003666AF"/>
    <w:rsid w:val="00366E0A"/>
    <w:rsid w:val="003675B2"/>
    <w:rsid w:val="00367F58"/>
    <w:rsid w:val="003702E8"/>
    <w:rsid w:val="003709C3"/>
    <w:rsid w:val="00370CB6"/>
    <w:rsid w:val="0037136C"/>
    <w:rsid w:val="00371964"/>
    <w:rsid w:val="00371D68"/>
    <w:rsid w:val="003724EA"/>
    <w:rsid w:val="0037316F"/>
    <w:rsid w:val="003738D9"/>
    <w:rsid w:val="003739A9"/>
    <w:rsid w:val="00373F45"/>
    <w:rsid w:val="003741F6"/>
    <w:rsid w:val="003749FC"/>
    <w:rsid w:val="00375496"/>
    <w:rsid w:val="003756E7"/>
    <w:rsid w:val="00375962"/>
    <w:rsid w:val="00375BB3"/>
    <w:rsid w:val="00376254"/>
    <w:rsid w:val="003764F1"/>
    <w:rsid w:val="0037698D"/>
    <w:rsid w:val="00376AB2"/>
    <w:rsid w:val="0037758D"/>
    <w:rsid w:val="00380920"/>
    <w:rsid w:val="003811EF"/>
    <w:rsid w:val="003814AF"/>
    <w:rsid w:val="00382035"/>
    <w:rsid w:val="0038251B"/>
    <w:rsid w:val="003827AE"/>
    <w:rsid w:val="00382CD7"/>
    <w:rsid w:val="00383D53"/>
    <w:rsid w:val="003849F3"/>
    <w:rsid w:val="00384BB9"/>
    <w:rsid w:val="0038545A"/>
    <w:rsid w:val="00385554"/>
    <w:rsid w:val="0038594C"/>
    <w:rsid w:val="003859A4"/>
    <w:rsid w:val="00385B5B"/>
    <w:rsid w:val="00385F97"/>
    <w:rsid w:val="00386083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58C7"/>
    <w:rsid w:val="00396AD2"/>
    <w:rsid w:val="00396FBA"/>
    <w:rsid w:val="00397433"/>
    <w:rsid w:val="00397A53"/>
    <w:rsid w:val="00397CAA"/>
    <w:rsid w:val="003A0393"/>
    <w:rsid w:val="003A061D"/>
    <w:rsid w:val="003A0969"/>
    <w:rsid w:val="003A1ABF"/>
    <w:rsid w:val="003A20CB"/>
    <w:rsid w:val="003A24CA"/>
    <w:rsid w:val="003A28EC"/>
    <w:rsid w:val="003A29DE"/>
    <w:rsid w:val="003A2A52"/>
    <w:rsid w:val="003A2BDF"/>
    <w:rsid w:val="003A3B9A"/>
    <w:rsid w:val="003A3F24"/>
    <w:rsid w:val="003A479E"/>
    <w:rsid w:val="003A4BA3"/>
    <w:rsid w:val="003A4F98"/>
    <w:rsid w:val="003A59A7"/>
    <w:rsid w:val="003A5A52"/>
    <w:rsid w:val="003A6710"/>
    <w:rsid w:val="003A6EB1"/>
    <w:rsid w:val="003A78BD"/>
    <w:rsid w:val="003B0837"/>
    <w:rsid w:val="003B0CA3"/>
    <w:rsid w:val="003B1484"/>
    <w:rsid w:val="003B16D0"/>
    <w:rsid w:val="003B1B43"/>
    <w:rsid w:val="003B20EE"/>
    <w:rsid w:val="003B2463"/>
    <w:rsid w:val="003B310F"/>
    <w:rsid w:val="003B4674"/>
    <w:rsid w:val="003B493C"/>
    <w:rsid w:val="003B4CFE"/>
    <w:rsid w:val="003B50BF"/>
    <w:rsid w:val="003B5867"/>
    <w:rsid w:val="003B6ACE"/>
    <w:rsid w:val="003B6CC5"/>
    <w:rsid w:val="003B7EE9"/>
    <w:rsid w:val="003C0E73"/>
    <w:rsid w:val="003C30FE"/>
    <w:rsid w:val="003C3D9B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227D"/>
    <w:rsid w:val="003D22AA"/>
    <w:rsid w:val="003D25A4"/>
    <w:rsid w:val="003D270F"/>
    <w:rsid w:val="003D27E0"/>
    <w:rsid w:val="003D28E0"/>
    <w:rsid w:val="003D3F6C"/>
    <w:rsid w:val="003D60F8"/>
    <w:rsid w:val="003D6150"/>
    <w:rsid w:val="003D6B78"/>
    <w:rsid w:val="003D6BC2"/>
    <w:rsid w:val="003E0803"/>
    <w:rsid w:val="003E0833"/>
    <w:rsid w:val="003E0F02"/>
    <w:rsid w:val="003E1089"/>
    <w:rsid w:val="003E1BB2"/>
    <w:rsid w:val="003E2568"/>
    <w:rsid w:val="003E2651"/>
    <w:rsid w:val="003E37CA"/>
    <w:rsid w:val="003E3BCC"/>
    <w:rsid w:val="003E3D4B"/>
    <w:rsid w:val="003E41E4"/>
    <w:rsid w:val="003E430A"/>
    <w:rsid w:val="003E4712"/>
    <w:rsid w:val="003E49DC"/>
    <w:rsid w:val="003E5317"/>
    <w:rsid w:val="003E64B9"/>
    <w:rsid w:val="003E6792"/>
    <w:rsid w:val="003E67A3"/>
    <w:rsid w:val="003E6A2C"/>
    <w:rsid w:val="003E7A15"/>
    <w:rsid w:val="003E7DFA"/>
    <w:rsid w:val="003E7E4F"/>
    <w:rsid w:val="003F060A"/>
    <w:rsid w:val="003F0D82"/>
    <w:rsid w:val="003F1CE3"/>
    <w:rsid w:val="003F240C"/>
    <w:rsid w:val="003F250F"/>
    <w:rsid w:val="003F2BF5"/>
    <w:rsid w:val="003F3D7D"/>
    <w:rsid w:val="003F4079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52C"/>
    <w:rsid w:val="004006F5"/>
    <w:rsid w:val="004012F1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A1E"/>
    <w:rsid w:val="00407594"/>
    <w:rsid w:val="00407D4F"/>
    <w:rsid w:val="00410A0D"/>
    <w:rsid w:val="00410B75"/>
    <w:rsid w:val="00410CDD"/>
    <w:rsid w:val="00410F3D"/>
    <w:rsid w:val="00411969"/>
    <w:rsid w:val="00411AD5"/>
    <w:rsid w:val="00412072"/>
    <w:rsid w:val="00412778"/>
    <w:rsid w:val="004128AB"/>
    <w:rsid w:val="004129D8"/>
    <w:rsid w:val="0041321F"/>
    <w:rsid w:val="0041327F"/>
    <w:rsid w:val="00413798"/>
    <w:rsid w:val="0041459A"/>
    <w:rsid w:val="00414A83"/>
    <w:rsid w:val="00414F29"/>
    <w:rsid w:val="004150E9"/>
    <w:rsid w:val="004153DA"/>
    <w:rsid w:val="00415899"/>
    <w:rsid w:val="00415B1C"/>
    <w:rsid w:val="00416739"/>
    <w:rsid w:val="004169EB"/>
    <w:rsid w:val="00416A8A"/>
    <w:rsid w:val="00417289"/>
    <w:rsid w:val="00417CB6"/>
    <w:rsid w:val="00417CC1"/>
    <w:rsid w:val="00417F45"/>
    <w:rsid w:val="00420D84"/>
    <w:rsid w:val="004216DE"/>
    <w:rsid w:val="00421B9D"/>
    <w:rsid w:val="00421BFF"/>
    <w:rsid w:val="00421C83"/>
    <w:rsid w:val="0042253E"/>
    <w:rsid w:val="00422DC0"/>
    <w:rsid w:val="00423AC8"/>
    <w:rsid w:val="00425137"/>
    <w:rsid w:val="004251C9"/>
    <w:rsid w:val="00425750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3542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1BA1"/>
    <w:rsid w:val="00442274"/>
    <w:rsid w:val="00442331"/>
    <w:rsid w:val="004437B7"/>
    <w:rsid w:val="004439BF"/>
    <w:rsid w:val="00443C6C"/>
    <w:rsid w:val="00443F9F"/>
    <w:rsid w:val="0044452D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1100"/>
    <w:rsid w:val="004521D5"/>
    <w:rsid w:val="00452407"/>
    <w:rsid w:val="0045381C"/>
    <w:rsid w:val="00454CDA"/>
    <w:rsid w:val="004556C5"/>
    <w:rsid w:val="00455C66"/>
    <w:rsid w:val="00456376"/>
    <w:rsid w:val="0045680E"/>
    <w:rsid w:val="004600F9"/>
    <w:rsid w:val="0046090D"/>
    <w:rsid w:val="00460DF4"/>
    <w:rsid w:val="00460FFE"/>
    <w:rsid w:val="00461204"/>
    <w:rsid w:val="00461A9D"/>
    <w:rsid w:val="00461D7C"/>
    <w:rsid w:val="00462688"/>
    <w:rsid w:val="00462D41"/>
    <w:rsid w:val="004632EA"/>
    <w:rsid w:val="0046351A"/>
    <w:rsid w:val="00463D23"/>
    <w:rsid w:val="00464376"/>
    <w:rsid w:val="004652DC"/>
    <w:rsid w:val="004654DF"/>
    <w:rsid w:val="00465D66"/>
    <w:rsid w:val="004664C0"/>
    <w:rsid w:val="00467245"/>
    <w:rsid w:val="004672DD"/>
    <w:rsid w:val="004675B5"/>
    <w:rsid w:val="0046763A"/>
    <w:rsid w:val="00470757"/>
    <w:rsid w:val="0047137A"/>
    <w:rsid w:val="00471B35"/>
    <w:rsid w:val="00471BF3"/>
    <w:rsid w:val="00471D29"/>
    <w:rsid w:val="00471FF1"/>
    <w:rsid w:val="00472209"/>
    <w:rsid w:val="00472E78"/>
    <w:rsid w:val="00473743"/>
    <w:rsid w:val="0047480D"/>
    <w:rsid w:val="004748C0"/>
    <w:rsid w:val="004748DC"/>
    <w:rsid w:val="0047492F"/>
    <w:rsid w:val="00474E41"/>
    <w:rsid w:val="00474F4A"/>
    <w:rsid w:val="00474F74"/>
    <w:rsid w:val="00476537"/>
    <w:rsid w:val="00476691"/>
    <w:rsid w:val="00476C10"/>
    <w:rsid w:val="00477D59"/>
    <w:rsid w:val="00477F51"/>
    <w:rsid w:val="00477F87"/>
    <w:rsid w:val="004801D5"/>
    <w:rsid w:val="00480FDC"/>
    <w:rsid w:val="004815B7"/>
    <w:rsid w:val="004815C5"/>
    <w:rsid w:val="0048256A"/>
    <w:rsid w:val="0048287A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7364"/>
    <w:rsid w:val="0048737C"/>
    <w:rsid w:val="0049061B"/>
    <w:rsid w:val="00490948"/>
    <w:rsid w:val="00491452"/>
    <w:rsid w:val="004914F3"/>
    <w:rsid w:val="00491BBC"/>
    <w:rsid w:val="0049237F"/>
    <w:rsid w:val="00492CEA"/>
    <w:rsid w:val="00493D8D"/>
    <w:rsid w:val="00493F1B"/>
    <w:rsid w:val="00494A16"/>
    <w:rsid w:val="00494AC7"/>
    <w:rsid w:val="00494FB6"/>
    <w:rsid w:val="004965F1"/>
    <w:rsid w:val="004A03B7"/>
    <w:rsid w:val="004A0409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33C7"/>
    <w:rsid w:val="004A3D9C"/>
    <w:rsid w:val="004A40DB"/>
    <w:rsid w:val="004A465B"/>
    <w:rsid w:val="004A4BAC"/>
    <w:rsid w:val="004A4ECA"/>
    <w:rsid w:val="004A585A"/>
    <w:rsid w:val="004A6622"/>
    <w:rsid w:val="004A6905"/>
    <w:rsid w:val="004A6E9E"/>
    <w:rsid w:val="004A6FF7"/>
    <w:rsid w:val="004B0B41"/>
    <w:rsid w:val="004B1BD6"/>
    <w:rsid w:val="004B1FE5"/>
    <w:rsid w:val="004B2B82"/>
    <w:rsid w:val="004B2F1B"/>
    <w:rsid w:val="004B33BF"/>
    <w:rsid w:val="004B3763"/>
    <w:rsid w:val="004B4181"/>
    <w:rsid w:val="004B4F1A"/>
    <w:rsid w:val="004B5061"/>
    <w:rsid w:val="004B53F7"/>
    <w:rsid w:val="004B5942"/>
    <w:rsid w:val="004B6145"/>
    <w:rsid w:val="004B61ED"/>
    <w:rsid w:val="004B706C"/>
    <w:rsid w:val="004C03BD"/>
    <w:rsid w:val="004C0BBD"/>
    <w:rsid w:val="004C0C9F"/>
    <w:rsid w:val="004C0DAA"/>
    <w:rsid w:val="004C0E3C"/>
    <w:rsid w:val="004C10ED"/>
    <w:rsid w:val="004C1263"/>
    <w:rsid w:val="004C26A7"/>
    <w:rsid w:val="004C2A66"/>
    <w:rsid w:val="004C419C"/>
    <w:rsid w:val="004C42D4"/>
    <w:rsid w:val="004C43E7"/>
    <w:rsid w:val="004C4663"/>
    <w:rsid w:val="004C5260"/>
    <w:rsid w:val="004C5652"/>
    <w:rsid w:val="004C6C75"/>
    <w:rsid w:val="004C6DAA"/>
    <w:rsid w:val="004D01F2"/>
    <w:rsid w:val="004D0C34"/>
    <w:rsid w:val="004D1499"/>
    <w:rsid w:val="004D183C"/>
    <w:rsid w:val="004D19CB"/>
    <w:rsid w:val="004D23B3"/>
    <w:rsid w:val="004D40BE"/>
    <w:rsid w:val="004D4783"/>
    <w:rsid w:val="004D4884"/>
    <w:rsid w:val="004D536B"/>
    <w:rsid w:val="004D53F7"/>
    <w:rsid w:val="004D5592"/>
    <w:rsid w:val="004D5810"/>
    <w:rsid w:val="004D6616"/>
    <w:rsid w:val="004D6B2A"/>
    <w:rsid w:val="004D6CE8"/>
    <w:rsid w:val="004D6D83"/>
    <w:rsid w:val="004D7E70"/>
    <w:rsid w:val="004E19F5"/>
    <w:rsid w:val="004E28D9"/>
    <w:rsid w:val="004E2BF3"/>
    <w:rsid w:val="004E2DC3"/>
    <w:rsid w:val="004E3146"/>
    <w:rsid w:val="004E35C7"/>
    <w:rsid w:val="004E37B2"/>
    <w:rsid w:val="004E387F"/>
    <w:rsid w:val="004E4381"/>
    <w:rsid w:val="004E46A1"/>
    <w:rsid w:val="004E470A"/>
    <w:rsid w:val="004E539B"/>
    <w:rsid w:val="004E5A6A"/>
    <w:rsid w:val="004E7269"/>
    <w:rsid w:val="004F0029"/>
    <w:rsid w:val="004F0568"/>
    <w:rsid w:val="004F25BB"/>
    <w:rsid w:val="004F2F7D"/>
    <w:rsid w:val="004F3629"/>
    <w:rsid w:val="004F3639"/>
    <w:rsid w:val="004F36EF"/>
    <w:rsid w:val="004F3D81"/>
    <w:rsid w:val="004F3EAF"/>
    <w:rsid w:val="004F4305"/>
    <w:rsid w:val="004F433A"/>
    <w:rsid w:val="004F480F"/>
    <w:rsid w:val="004F5CCB"/>
    <w:rsid w:val="004F5F42"/>
    <w:rsid w:val="004F7901"/>
    <w:rsid w:val="005000BA"/>
    <w:rsid w:val="00500B55"/>
    <w:rsid w:val="00500C93"/>
    <w:rsid w:val="00501663"/>
    <w:rsid w:val="00501F06"/>
    <w:rsid w:val="0050201A"/>
    <w:rsid w:val="00502DA2"/>
    <w:rsid w:val="00502DD2"/>
    <w:rsid w:val="005031D6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C8E"/>
    <w:rsid w:val="005071A8"/>
    <w:rsid w:val="00507803"/>
    <w:rsid w:val="00507C71"/>
    <w:rsid w:val="00510166"/>
    <w:rsid w:val="0051051A"/>
    <w:rsid w:val="0051079A"/>
    <w:rsid w:val="00510967"/>
    <w:rsid w:val="00510E3D"/>
    <w:rsid w:val="0051186E"/>
    <w:rsid w:val="0051221A"/>
    <w:rsid w:val="0051265C"/>
    <w:rsid w:val="0051273A"/>
    <w:rsid w:val="00512979"/>
    <w:rsid w:val="00512F7E"/>
    <w:rsid w:val="0051467C"/>
    <w:rsid w:val="005158D8"/>
    <w:rsid w:val="00515BE7"/>
    <w:rsid w:val="005162BB"/>
    <w:rsid w:val="005168B5"/>
    <w:rsid w:val="00516B86"/>
    <w:rsid w:val="00516CF8"/>
    <w:rsid w:val="005177D7"/>
    <w:rsid w:val="00517D99"/>
    <w:rsid w:val="00521343"/>
    <w:rsid w:val="00521AA8"/>
    <w:rsid w:val="00521ECB"/>
    <w:rsid w:val="00522337"/>
    <w:rsid w:val="005225CA"/>
    <w:rsid w:val="00522CC6"/>
    <w:rsid w:val="00523E18"/>
    <w:rsid w:val="005240BC"/>
    <w:rsid w:val="00524CE1"/>
    <w:rsid w:val="00524F7E"/>
    <w:rsid w:val="005259AF"/>
    <w:rsid w:val="00525A79"/>
    <w:rsid w:val="00525A7B"/>
    <w:rsid w:val="0052635C"/>
    <w:rsid w:val="00526F6E"/>
    <w:rsid w:val="00527999"/>
    <w:rsid w:val="00527A8E"/>
    <w:rsid w:val="0053067C"/>
    <w:rsid w:val="005309AA"/>
    <w:rsid w:val="00530E58"/>
    <w:rsid w:val="00531245"/>
    <w:rsid w:val="005318E2"/>
    <w:rsid w:val="00531ED4"/>
    <w:rsid w:val="00532219"/>
    <w:rsid w:val="005377DE"/>
    <w:rsid w:val="0054021D"/>
    <w:rsid w:val="00540E06"/>
    <w:rsid w:val="0054119A"/>
    <w:rsid w:val="00541360"/>
    <w:rsid w:val="005419CE"/>
    <w:rsid w:val="00542464"/>
    <w:rsid w:val="00542CB7"/>
    <w:rsid w:val="005444E3"/>
    <w:rsid w:val="00544B4C"/>
    <w:rsid w:val="00544B83"/>
    <w:rsid w:val="00544D10"/>
    <w:rsid w:val="00544EB9"/>
    <w:rsid w:val="005452DC"/>
    <w:rsid w:val="00545569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8C"/>
    <w:rsid w:val="0055739D"/>
    <w:rsid w:val="0055752D"/>
    <w:rsid w:val="00557AD5"/>
    <w:rsid w:val="00557B5D"/>
    <w:rsid w:val="00557C87"/>
    <w:rsid w:val="00557D96"/>
    <w:rsid w:val="0056182A"/>
    <w:rsid w:val="00561DC6"/>
    <w:rsid w:val="005632EF"/>
    <w:rsid w:val="0056354B"/>
    <w:rsid w:val="0056444F"/>
    <w:rsid w:val="005655A5"/>
    <w:rsid w:val="00565AFF"/>
    <w:rsid w:val="00565B4C"/>
    <w:rsid w:val="00565D93"/>
    <w:rsid w:val="005665AA"/>
    <w:rsid w:val="00566B59"/>
    <w:rsid w:val="00567B18"/>
    <w:rsid w:val="00567B83"/>
    <w:rsid w:val="00567D0B"/>
    <w:rsid w:val="00571B02"/>
    <w:rsid w:val="00571E8B"/>
    <w:rsid w:val="005720AB"/>
    <w:rsid w:val="005724C5"/>
    <w:rsid w:val="00573DD5"/>
    <w:rsid w:val="005746B0"/>
    <w:rsid w:val="00575955"/>
    <w:rsid w:val="005759EC"/>
    <w:rsid w:val="00575E39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BB0"/>
    <w:rsid w:val="00580C99"/>
    <w:rsid w:val="00581196"/>
    <w:rsid w:val="00581853"/>
    <w:rsid w:val="00581FC5"/>
    <w:rsid w:val="005825DC"/>
    <w:rsid w:val="00583D1A"/>
    <w:rsid w:val="00583D5D"/>
    <w:rsid w:val="00583E12"/>
    <w:rsid w:val="00584CF0"/>
    <w:rsid w:val="00584F8B"/>
    <w:rsid w:val="0058518C"/>
    <w:rsid w:val="00585A34"/>
    <w:rsid w:val="00585DC4"/>
    <w:rsid w:val="00586E58"/>
    <w:rsid w:val="005870A5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955"/>
    <w:rsid w:val="00597AC4"/>
    <w:rsid w:val="00597D97"/>
    <w:rsid w:val="00597EAB"/>
    <w:rsid w:val="005A0158"/>
    <w:rsid w:val="005A0272"/>
    <w:rsid w:val="005A18AC"/>
    <w:rsid w:val="005A2D0D"/>
    <w:rsid w:val="005A2F70"/>
    <w:rsid w:val="005A3357"/>
    <w:rsid w:val="005A3466"/>
    <w:rsid w:val="005A3E5E"/>
    <w:rsid w:val="005A4D86"/>
    <w:rsid w:val="005A4D8D"/>
    <w:rsid w:val="005A4DB9"/>
    <w:rsid w:val="005A5E08"/>
    <w:rsid w:val="005A66E5"/>
    <w:rsid w:val="005A67C5"/>
    <w:rsid w:val="005A6B67"/>
    <w:rsid w:val="005A6FD8"/>
    <w:rsid w:val="005A7AA7"/>
    <w:rsid w:val="005A7F3B"/>
    <w:rsid w:val="005B0021"/>
    <w:rsid w:val="005B1E0B"/>
    <w:rsid w:val="005B1F80"/>
    <w:rsid w:val="005B4A62"/>
    <w:rsid w:val="005B508A"/>
    <w:rsid w:val="005B5E76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27BE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6BC8"/>
    <w:rsid w:val="005C7380"/>
    <w:rsid w:val="005C7A1D"/>
    <w:rsid w:val="005C7C6C"/>
    <w:rsid w:val="005D0BA9"/>
    <w:rsid w:val="005D0E33"/>
    <w:rsid w:val="005D114F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96"/>
    <w:rsid w:val="005D7550"/>
    <w:rsid w:val="005E128F"/>
    <w:rsid w:val="005E12CD"/>
    <w:rsid w:val="005E1AAE"/>
    <w:rsid w:val="005E2E83"/>
    <w:rsid w:val="005E3097"/>
    <w:rsid w:val="005E3646"/>
    <w:rsid w:val="005E3ECB"/>
    <w:rsid w:val="005E45BD"/>
    <w:rsid w:val="005E4975"/>
    <w:rsid w:val="005E4C7F"/>
    <w:rsid w:val="005E5687"/>
    <w:rsid w:val="005E5B96"/>
    <w:rsid w:val="005E6925"/>
    <w:rsid w:val="005E6965"/>
    <w:rsid w:val="005E7293"/>
    <w:rsid w:val="005F0391"/>
    <w:rsid w:val="005F03B3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3B0B"/>
    <w:rsid w:val="006048E6"/>
    <w:rsid w:val="00605122"/>
    <w:rsid w:val="0060553D"/>
    <w:rsid w:val="00605A5B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F4F"/>
    <w:rsid w:val="00615206"/>
    <w:rsid w:val="006153B8"/>
    <w:rsid w:val="006157C5"/>
    <w:rsid w:val="00615933"/>
    <w:rsid w:val="00615F4B"/>
    <w:rsid w:val="0061645E"/>
    <w:rsid w:val="006169A5"/>
    <w:rsid w:val="00616C96"/>
    <w:rsid w:val="0061779A"/>
    <w:rsid w:val="00617A53"/>
    <w:rsid w:val="00617C64"/>
    <w:rsid w:val="006201FA"/>
    <w:rsid w:val="00620A5B"/>
    <w:rsid w:val="0062113C"/>
    <w:rsid w:val="00621965"/>
    <w:rsid w:val="0062218D"/>
    <w:rsid w:val="00622AD4"/>
    <w:rsid w:val="00622E8D"/>
    <w:rsid w:val="00623037"/>
    <w:rsid w:val="006238A8"/>
    <w:rsid w:val="00624E3B"/>
    <w:rsid w:val="00624FF7"/>
    <w:rsid w:val="00625250"/>
    <w:rsid w:val="0062583B"/>
    <w:rsid w:val="00626769"/>
    <w:rsid w:val="00630114"/>
    <w:rsid w:val="0063021B"/>
    <w:rsid w:val="00631A9B"/>
    <w:rsid w:val="00632105"/>
    <w:rsid w:val="00632185"/>
    <w:rsid w:val="00633A78"/>
    <w:rsid w:val="00633C2B"/>
    <w:rsid w:val="00633C64"/>
    <w:rsid w:val="0063463C"/>
    <w:rsid w:val="00634946"/>
    <w:rsid w:val="00635301"/>
    <w:rsid w:val="00635662"/>
    <w:rsid w:val="00635AC7"/>
    <w:rsid w:val="00635E64"/>
    <w:rsid w:val="00635E71"/>
    <w:rsid w:val="0063604B"/>
    <w:rsid w:val="00636430"/>
    <w:rsid w:val="00636E88"/>
    <w:rsid w:val="006370C3"/>
    <w:rsid w:val="00637152"/>
    <w:rsid w:val="00637621"/>
    <w:rsid w:val="0063779C"/>
    <w:rsid w:val="00637C69"/>
    <w:rsid w:val="0064045D"/>
    <w:rsid w:val="0064064E"/>
    <w:rsid w:val="00640B8A"/>
    <w:rsid w:val="00640E02"/>
    <w:rsid w:val="00642125"/>
    <w:rsid w:val="006422C6"/>
    <w:rsid w:val="00643AC2"/>
    <w:rsid w:val="00643C07"/>
    <w:rsid w:val="00644245"/>
    <w:rsid w:val="00644400"/>
    <w:rsid w:val="006446FF"/>
    <w:rsid w:val="0064472B"/>
    <w:rsid w:val="00644997"/>
    <w:rsid w:val="00645383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07BF"/>
    <w:rsid w:val="006512E8"/>
    <w:rsid w:val="006514A8"/>
    <w:rsid w:val="00651722"/>
    <w:rsid w:val="00653325"/>
    <w:rsid w:val="00653527"/>
    <w:rsid w:val="00653675"/>
    <w:rsid w:val="00653926"/>
    <w:rsid w:val="006541F3"/>
    <w:rsid w:val="00654BAD"/>
    <w:rsid w:val="00654C30"/>
    <w:rsid w:val="006554EA"/>
    <w:rsid w:val="0065570D"/>
    <w:rsid w:val="00655727"/>
    <w:rsid w:val="00656203"/>
    <w:rsid w:val="00657CD9"/>
    <w:rsid w:val="0066034C"/>
    <w:rsid w:val="00660CB8"/>
    <w:rsid w:val="00660DCB"/>
    <w:rsid w:val="00660F10"/>
    <w:rsid w:val="00661019"/>
    <w:rsid w:val="006612B3"/>
    <w:rsid w:val="006612FF"/>
    <w:rsid w:val="006616F9"/>
    <w:rsid w:val="0066274C"/>
    <w:rsid w:val="00662BED"/>
    <w:rsid w:val="00663690"/>
    <w:rsid w:val="00663FE6"/>
    <w:rsid w:val="00664202"/>
    <w:rsid w:val="00664910"/>
    <w:rsid w:val="00664B67"/>
    <w:rsid w:val="00665438"/>
    <w:rsid w:val="00665672"/>
    <w:rsid w:val="00665CEB"/>
    <w:rsid w:val="00666831"/>
    <w:rsid w:val="0066690B"/>
    <w:rsid w:val="00666996"/>
    <w:rsid w:val="00667330"/>
    <w:rsid w:val="006677C2"/>
    <w:rsid w:val="00670735"/>
    <w:rsid w:val="00670898"/>
    <w:rsid w:val="00671E50"/>
    <w:rsid w:val="00672F44"/>
    <w:rsid w:val="006739A0"/>
    <w:rsid w:val="00673B24"/>
    <w:rsid w:val="006742DB"/>
    <w:rsid w:val="006747F4"/>
    <w:rsid w:val="006759BB"/>
    <w:rsid w:val="00675B57"/>
    <w:rsid w:val="006761AC"/>
    <w:rsid w:val="0067643A"/>
    <w:rsid w:val="006768EC"/>
    <w:rsid w:val="00677031"/>
    <w:rsid w:val="00677228"/>
    <w:rsid w:val="006778D9"/>
    <w:rsid w:val="00677B31"/>
    <w:rsid w:val="006803F3"/>
    <w:rsid w:val="006807CE"/>
    <w:rsid w:val="006807DA"/>
    <w:rsid w:val="00680F1E"/>
    <w:rsid w:val="00681047"/>
    <w:rsid w:val="00681365"/>
    <w:rsid w:val="00681AA0"/>
    <w:rsid w:val="00682544"/>
    <w:rsid w:val="00683BD6"/>
    <w:rsid w:val="006840AF"/>
    <w:rsid w:val="006849C6"/>
    <w:rsid w:val="00685B3B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747"/>
    <w:rsid w:val="00692BE2"/>
    <w:rsid w:val="00692ECA"/>
    <w:rsid w:val="006947A7"/>
    <w:rsid w:val="00696067"/>
    <w:rsid w:val="00696944"/>
    <w:rsid w:val="00696BD7"/>
    <w:rsid w:val="0069729C"/>
    <w:rsid w:val="00697397"/>
    <w:rsid w:val="00697633"/>
    <w:rsid w:val="006976E3"/>
    <w:rsid w:val="00697D49"/>
    <w:rsid w:val="00697F02"/>
    <w:rsid w:val="006A0CD3"/>
    <w:rsid w:val="006A0DFC"/>
    <w:rsid w:val="006A170C"/>
    <w:rsid w:val="006A17B7"/>
    <w:rsid w:val="006A1C5A"/>
    <w:rsid w:val="006A242E"/>
    <w:rsid w:val="006A2842"/>
    <w:rsid w:val="006A2911"/>
    <w:rsid w:val="006A3010"/>
    <w:rsid w:val="006A3508"/>
    <w:rsid w:val="006A41A8"/>
    <w:rsid w:val="006A450C"/>
    <w:rsid w:val="006A4A8E"/>
    <w:rsid w:val="006A534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D44"/>
    <w:rsid w:val="006B0A7D"/>
    <w:rsid w:val="006B15E0"/>
    <w:rsid w:val="006B1674"/>
    <w:rsid w:val="006B17DD"/>
    <w:rsid w:val="006B23EE"/>
    <w:rsid w:val="006B300A"/>
    <w:rsid w:val="006B3092"/>
    <w:rsid w:val="006B4A59"/>
    <w:rsid w:val="006B4BFC"/>
    <w:rsid w:val="006B4C18"/>
    <w:rsid w:val="006B4DE9"/>
    <w:rsid w:val="006B52DF"/>
    <w:rsid w:val="006B5526"/>
    <w:rsid w:val="006B5A98"/>
    <w:rsid w:val="006B5BD7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FB8"/>
    <w:rsid w:val="006C12F5"/>
    <w:rsid w:val="006C1304"/>
    <w:rsid w:val="006C2107"/>
    <w:rsid w:val="006C2627"/>
    <w:rsid w:val="006C2B51"/>
    <w:rsid w:val="006C2D86"/>
    <w:rsid w:val="006C2DD2"/>
    <w:rsid w:val="006C4385"/>
    <w:rsid w:val="006C4E6A"/>
    <w:rsid w:val="006C4FDA"/>
    <w:rsid w:val="006C5152"/>
    <w:rsid w:val="006C5263"/>
    <w:rsid w:val="006C52D3"/>
    <w:rsid w:val="006C56DA"/>
    <w:rsid w:val="006C5F8C"/>
    <w:rsid w:val="006C6038"/>
    <w:rsid w:val="006C6980"/>
    <w:rsid w:val="006C6B95"/>
    <w:rsid w:val="006C6D0A"/>
    <w:rsid w:val="006C6EDB"/>
    <w:rsid w:val="006C6FB3"/>
    <w:rsid w:val="006C76E3"/>
    <w:rsid w:val="006C79EA"/>
    <w:rsid w:val="006D021F"/>
    <w:rsid w:val="006D1AA4"/>
    <w:rsid w:val="006D226F"/>
    <w:rsid w:val="006D2BE5"/>
    <w:rsid w:val="006D396A"/>
    <w:rsid w:val="006D3B0F"/>
    <w:rsid w:val="006D3C55"/>
    <w:rsid w:val="006D3C8B"/>
    <w:rsid w:val="006D3F06"/>
    <w:rsid w:val="006D4DEA"/>
    <w:rsid w:val="006D53F8"/>
    <w:rsid w:val="006D60A0"/>
    <w:rsid w:val="006D6437"/>
    <w:rsid w:val="006D6638"/>
    <w:rsid w:val="006D6D51"/>
    <w:rsid w:val="006D7B24"/>
    <w:rsid w:val="006D7D35"/>
    <w:rsid w:val="006E14FD"/>
    <w:rsid w:val="006E1AB5"/>
    <w:rsid w:val="006E1EB4"/>
    <w:rsid w:val="006E304C"/>
    <w:rsid w:val="006E32C8"/>
    <w:rsid w:val="006E4158"/>
    <w:rsid w:val="006E428C"/>
    <w:rsid w:val="006E5124"/>
    <w:rsid w:val="006E53CB"/>
    <w:rsid w:val="006E5423"/>
    <w:rsid w:val="006E5BFA"/>
    <w:rsid w:val="006E726A"/>
    <w:rsid w:val="006E78F1"/>
    <w:rsid w:val="006E7F97"/>
    <w:rsid w:val="006F0037"/>
    <w:rsid w:val="006F0075"/>
    <w:rsid w:val="006F0BD0"/>
    <w:rsid w:val="006F0C4E"/>
    <w:rsid w:val="006F1CC5"/>
    <w:rsid w:val="006F21E6"/>
    <w:rsid w:val="006F2219"/>
    <w:rsid w:val="006F227D"/>
    <w:rsid w:val="006F2363"/>
    <w:rsid w:val="006F2501"/>
    <w:rsid w:val="006F29C4"/>
    <w:rsid w:val="006F2F19"/>
    <w:rsid w:val="006F3CBB"/>
    <w:rsid w:val="006F41B8"/>
    <w:rsid w:val="006F4CE5"/>
    <w:rsid w:val="006F4D03"/>
    <w:rsid w:val="006F4EC9"/>
    <w:rsid w:val="006F59CC"/>
    <w:rsid w:val="006F5B26"/>
    <w:rsid w:val="006F6773"/>
    <w:rsid w:val="006F67F6"/>
    <w:rsid w:val="006F6E1A"/>
    <w:rsid w:val="006F7496"/>
    <w:rsid w:val="006F7538"/>
    <w:rsid w:val="006F7E7C"/>
    <w:rsid w:val="007004EB"/>
    <w:rsid w:val="007006D3"/>
    <w:rsid w:val="00700703"/>
    <w:rsid w:val="007009C2"/>
    <w:rsid w:val="007018EF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DB6"/>
    <w:rsid w:val="00704427"/>
    <w:rsid w:val="0070469F"/>
    <w:rsid w:val="00705093"/>
    <w:rsid w:val="0070519A"/>
    <w:rsid w:val="00706356"/>
    <w:rsid w:val="00706BB2"/>
    <w:rsid w:val="00707264"/>
    <w:rsid w:val="007103E4"/>
    <w:rsid w:val="00710E49"/>
    <w:rsid w:val="00710F79"/>
    <w:rsid w:val="0071153D"/>
    <w:rsid w:val="007128B7"/>
    <w:rsid w:val="00714388"/>
    <w:rsid w:val="007146AA"/>
    <w:rsid w:val="0071504A"/>
    <w:rsid w:val="00715B69"/>
    <w:rsid w:val="0071600C"/>
    <w:rsid w:val="00716871"/>
    <w:rsid w:val="00716BF1"/>
    <w:rsid w:val="00716F32"/>
    <w:rsid w:val="007171A4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47C"/>
    <w:rsid w:val="0072266E"/>
    <w:rsid w:val="00722E36"/>
    <w:rsid w:val="00722E3F"/>
    <w:rsid w:val="00723875"/>
    <w:rsid w:val="007240B8"/>
    <w:rsid w:val="00724621"/>
    <w:rsid w:val="00724693"/>
    <w:rsid w:val="00724C9A"/>
    <w:rsid w:val="007263CD"/>
    <w:rsid w:val="007265E8"/>
    <w:rsid w:val="007266BB"/>
    <w:rsid w:val="007268E3"/>
    <w:rsid w:val="00726A8E"/>
    <w:rsid w:val="00726D95"/>
    <w:rsid w:val="00726F1D"/>
    <w:rsid w:val="0072735A"/>
    <w:rsid w:val="007276E9"/>
    <w:rsid w:val="0072787E"/>
    <w:rsid w:val="00727A5C"/>
    <w:rsid w:val="00727ED6"/>
    <w:rsid w:val="0073020E"/>
    <w:rsid w:val="0073035B"/>
    <w:rsid w:val="00730941"/>
    <w:rsid w:val="007310F5"/>
    <w:rsid w:val="00731222"/>
    <w:rsid w:val="007316C2"/>
    <w:rsid w:val="00731D47"/>
    <w:rsid w:val="00732302"/>
    <w:rsid w:val="00732CFB"/>
    <w:rsid w:val="007330D9"/>
    <w:rsid w:val="00733909"/>
    <w:rsid w:val="00733DA5"/>
    <w:rsid w:val="007340EF"/>
    <w:rsid w:val="00734484"/>
    <w:rsid w:val="00734948"/>
    <w:rsid w:val="00734D15"/>
    <w:rsid w:val="007356F3"/>
    <w:rsid w:val="00735E9E"/>
    <w:rsid w:val="007368F8"/>
    <w:rsid w:val="00737C18"/>
    <w:rsid w:val="00737F3A"/>
    <w:rsid w:val="00740402"/>
    <w:rsid w:val="00740514"/>
    <w:rsid w:val="00740C87"/>
    <w:rsid w:val="007437EE"/>
    <w:rsid w:val="00743D63"/>
    <w:rsid w:val="00744310"/>
    <w:rsid w:val="0074469B"/>
    <w:rsid w:val="00744D46"/>
    <w:rsid w:val="0074549C"/>
    <w:rsid w:val="007458CD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30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409"/>
    <w:rsid w:val="007567B0"/>
    <w:rsid w:val="00756B1D"/>
    <w:rsid w:val="00756F83"/>
    <w:rsid w:val="00756FB0"/>
    <w:rsid w:val="0075793B"/>
    <w:rsid w:val="00757A9B"/>
    <w:rsid w:val="00757AEF"/>
    <w:rsid w:val="00757FF4"/>
    <w:rsid w:val="00760331"/>
    <w:rsid w:val="0076102A"/>
    <w:rsid w:val="00762004"/>
    <w:rsid w:val="00762A78"/>
    <w:rsid w:val="007639E8"/>
    <w:rsid w:val="007642FB"/>
    <w:rsid w:val="00765B12"/>
    <w:rsid w:val="007663BE"/>
    <w:rsid w:val="007666C7"/>
    <w:rsid w:val="00766E4E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1CB"/>
    <w:rsid w:val="007727F8"/>
    <w:rsid w:val="00772959"/>
    <w:rsid w:val="007729D1"/>
    <w:rsid w:val="007732FE"/>
    <w:rsid w:val="00773FDB"/>
    <w:rsid w:val="00775434"/>
    <w:rsid w:val="0077599B"/>
    <w:rsid w:val="00776276"/>
    <w:rsid w:val="0077685F"/>
    <w:rsid w:val="00776EAD"/>
    <w:rsid w:val="007772AA"/>
    <w:rsid w:val="007808DA"/>
    <w:rsid w:val="00780D84"/>
    <w:rsid w:val="007820F2"/>
    <w:rsid w:val="007829D2"/>
    <w:rsid w:val="007834B0"/>
    <w:rsid w:val="00783D93"/>
    <w:rsid w:val="00784046"/>
    <w:rsid w:val="007840DE"/>
    <w:rsid w:val="00784738"/>
    <w:rsid w:val="007857E4"/>
    <w:rsid w:val="00785F82"/>
    <w:rsid w:val="007861FC"/>
    <w:rsid w:val="00787C00"/>
    <w:rsid w:val="00787D64"/>
    <w:rsid w:val="00787EE3"/>
    <w:rsid w:val="0079106B"/>
    <w:rsid w:val="00791402"/>
    <w:rsid w:val="00791664"/>
    <w:rsid w:val="00791789"/>
    <w:rsid w:val="00791A73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1260"/>
    <w:rsid w:val="007A1A1D"/>
    <w:rsid w:val="007A1B85"/>
    <w:rsid w:val="007A1BD3"/>
    <w:rsid w:val="007A1FB7"/>
    <w:rsid w:val="007A2810"/>
    <w:rsid w:val="007A2A94"/>
    <w:rsid w:val="007A3624"/>
    <w:rsid w:val="007A36C8"/>
    <w:rsid w:val="007A3C4D"/>
    <w:rsid w:val="007A418B"/>
    <w:rsid w:val="007A4A30"/>
    <w:rsid w:val="007A6ED4"/>
    <w:rsid w:val="007A765C"/>
    <w:rsid w:val="007A7D0D"/>
    <w:rsid w:val="007B0197"/>
    <w:rsid w:val="007B12C1"/>
    <w:rsid w:val="007B16E1"/>
    <w:rsid w:val="007B2674"/>
    <w:rsid w:val="007B2871"/>
    <w:rsid w:val="007B2B4A"/>
    <w:rsid w:val="007B354D"/>
    <w:rsid w:val="007B3998"/>
    <w:rsid w:val="007B39B4"/>
    <w:rsid w:val="007B39B5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6E4"/>
    <w:rsid w:val="007C28A2"/>
    <w:rsid w:val="007C50CC"/>
    <w:rsid w:val="007C5536"/>
    <w:rsid w:val="007C5614"/>
    <w:rsid w:val="007C5639"/>
    <w:rsid w:val="007C6759"/>
    <w:rsid w:val="007C678D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4216"/>
    <w:rsid w:val="007D45B9"/>
    <w:rsid w:val="007D4ACB"/>
    <w:rsid w:val="007D4C42"/>
    <w:rsid w:val="007D4CC9"/>
    <w:rsid w:val="007D5B27"/>
    <w:rsid w:val="007D5C1E"/>
    <w:rsid w:val="007D6E25"/>
    <w:rsid w:val="007D76A2"/>
    <w:rsid w:val="007E02C0"/>
    <w:rsid w:val="007E062D"/>
    <w:rsid w:val="007E12DE"/>
    <w:rsid w:val="007E17B1"/>
    <w:rsid w:val="007E1F1B"/>
    <w:rsid w:val="007E2BD0"/>
    <w:rsid w:val="007E4926"/>
    <w:rsid w:val="007E4C34"/>
    <w:rsid w:val="007E73DE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FC1"/>
    <w:rsid w:val="007F774F"/>
    <w:rsid w:val="007F7D6D"/>
    <w:rsid w:val="007F7F1B"/>
    <w:rsid w:val="007F7FCA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B80"/>
    <w:rsid w:val="00803EAA"/>
    <w:rsid w:val="008040B7"/>
    <w:rsid w:val="00804357"/>
    <w:rsid w:val="00804818"/>
    <w:rsid w:val="00804BA8"/>
    <w:rsid w:val="008058AD"/>
    <w:rsid w:val="0080619E"/>
    <w:rsid w:val="00807343"/>
    <w:rsid w:val="00807FD6"/>
    <w:rsid w:val="00810030"/>
    <w:rsid w:val="008100E9"/>
    <w:rsid w:val="0081043D"/>
    <w:rsid w:val="00810E72"/>
    <w:rsid w:val="0081140C"/>
    <w:rsid w:val="00811C8A"/>
    <w:rsid w:val="00812019"/>
    <w:rsid w:val="00812747"/>
    <w:rsid w:val="008147E6"/>
    <w:rsid w:val="0081491B"/>
    <w:rsid w:val="00814C4C"/>
    <w:rsid w:val="00814CC5"/>
    <w:rsid w:val="00815240"/>
    <w:rsid w:val="00815914"/>
    <w:rsid w:val="0081599A"/>
    <w:rsid w:val="00815ACD"/>
    <w:rsid w:val="00816B5D"/>
    <w:rsid w:val="00816C25"/>
    <w:rsid w:val="008170E8"/>
    <w:rsid w:val="008179DC"/>
    <w:rsid w:val="00817D03"/>
    <w:rsid w:val="00820E6F"/>
    <w:rsid w:val="00820F8A"/>
    <w:rsid w:val="00821614"/>
    <w:rsid w:val="00821D6B"/>
    <w:rsid w:val="00821EA9"/>
    <w:rsid w:val="00822050"/>
    <w:rsid w:val="008226C5"/>
    <w:rsid w:val="00822949"/>
    <w:rsid w:val="00822DAC"/>
    <w:rsid w:val="00823C6F"/>
    <w:rsid w:val="008240D0"/>
    <w:rsid w:val="008247B0"/>
    <w:rsid w:val="0082796E"/>
    <w:rsid w:val="00827A9E"/>
    <w:rsid w:val="008305F2"/>
    <w:rsid w:val="00830D09"/>
    <w:rsid w:val="00830ECB"/>
    <w:rsid w:val="008318AF"/>
    <w:rsid w:val="0083234E"/>
    <w:rsid w:val="0083296F"/>
    <w:rsid w:val="00832EF8"/>
    <w:rsid w:val="0083398A"/>
    <w:rsid w:val="00833FC0"/>
    <w:rsid w:val="00834CEF"/>
    <w:rsid w:val="00835773"/>
    <w:rsid w:val="008357E1"/>
    <w:rsid w:val="008360A2"/>
    <w:rsid w:val="00836140"/>
    <w:rsid w:val="00836BB4"/>
    <w:rsid w:val="00836BD8"/>
    <w:rsid w:val="00837F99"/>
    <w:rsid w:val="008403D2"/>
    <w:rsid w:val="008422AE"/>
    <w:rsid w:val="0084288D"/>
    <w:rsid w:val="00843102"/>
    <w:rsid w:val="00843398"/>
    <w:rsid w:val="00843C5E"/>
    <w:rsid w:val="008442F3"/>
    <w:rsid w:val="0084489B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0D5F"/>
    <w:rsid w:val="00851AC4"/>
    <w:rsid w:val="00852491"/>
    <w:rsid w:val="008527E1"/>
    <w:rsid w:val="00852DAD"/>
    <w:rsid w:val="008531DB"/>
    <w:rsid w:val="0085335B"/>
    <w:rsid w:val="00853670"/>
    <w:rsid w:val="008536ED"/>
    <w:rsid w:val="00853C4A"/>
    <w:rsid w:val="00854EF4"/>
    <w:rsid w:val="008557D6"/>
    <w:rsid w:val="00855AFE"/>
    <w:rsid w:val="00855B3E"/>
    <w:rsid w:val="008565B0"/>
    <w:rsid w:val="00856FF9"/>
    <w:rsid w:val="008574F0"/>
    <w:rsid w:val="00857F53"/>
    <w:rsid w:val="008606B1"/>
    <w:rsid w:val="008609CF"/>
    <w:rsid w:val="008616FF"/>
    <w:rsid w:val="00862069"/>
    <w:rsid w:val="008624EC"/>
    <w:rsid w:val="008625D4"/>
    <w:rsid w:val="008628E9"/>
    <w:rsid w:val="008633D0"/>
    <w:rsid w:val="0086361F"/>
    <w:rsid w:val="00863BAB"/>
    <w:rsid w:val="0086649A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929"/>
    <w:rsid w:val="00880C10"/>
    <w:rsid w:val="00881909"/>
    <w:rsid w:val="008820A1"/>
    <w:rsid w:val="00882B13"/>
    <w:rsid w:val="00883000"/>
    <w:rsid w:val="008851A7"/>
    <w:rsid w:val="0088529A"/>
    <w:rsid w:val="008862AB"/>
    <w:rsid w:val="00886F07"/>
    <w:rsid w:val="00887A09"/>
    <w:rsid w:val="008907B4"/>
    <w:rsid w:val="00890B5D"/>
    <w:rsid w:val="00891E3F"/>
    <w:rsid w:val="00892A8C"/>
    <w:rsid w:val="00892E84"/>
    <w:rsid w:val="00893445"/>
    <w:rsid w:val="0089400D"/>
    <w:rsid w:val="0089499B"/>
    <w:rsid w:val="00894F48"/>
    <w:rsid w:val="008952CA"/>
    <w:rsid w:val="008956AD"/>
    <w:rsid w:val="008956B8"/>
    <w:rsid w:val="00895892"/>
    <w:rsid w:val="008976A4"/>
    <w:rsid w:val="00897932"/>
    <w:rsid w:val="008A07DE"/>
    <w:rsid w:val="008A0A98"/>
    <w:rsid w:val="008A1224"/>
    <w:rsid w:val="008A1508"/>
    <w:rsid w:val="008A24DC"/>
    <w:rsid w:val="008A2C6E"/>
    <w:rsid w:val="008A2D67"/>
    <w:rsid w:val="008A3CE5"/>
    <w:rsid w:val="008A3EB9"/>
    <w:rsid w:val="008A44F6"/>
    <w:rsid w:val="008A49C4"/>
    <w:rsid w:val="008A4F73"/>
    <w:rsid w:val="008A50C2"/>
    <w:rsid w:val="008A52FB"/>
    <w:rsid w:val="008A634F"/>
    <w:rsid w:val="008A67AD"/>
    <w:rsid w:val="008A6A08"/>
    <w:rsid w:val="008A6EE3"/>
    <w:rsid w:val="008A7A46"/>
    <w:rsid w:val="008B0281"/>
    <w:rsid w:val="008B0BB9"/>
    <w:rsid w:val="008B0D39"/>
    <w:rsid w:val="008B1657"/>
    <w:rsid w:val="008B1CD0"/>
    <w:rsid w:val="008B2BAE"/>
    <w:rsid w:val="008B2BED"/>
    <w:rsid w:val="008B2C74"/>
    <w:rsid w:val="008B3834"/>
    <w:rsid w:val="008B3FDA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969"/>
    <w:rsid w:val="008B6B4D"/>
    <w:rsid w:val="008B7315"/>
    <w:rsid w:val="008B7DD0"/>
    <w:rsid w:val="008C013A"/>
    <w:rsid w:val="008C02DB"/>
    <w:rsid w:val="008C0485"/>
    <w:rsid w:val="008C0965"/>
    <w:rsid w:val="008C14DC"/>
    <w:rsid w:val="008C15FD"/>
    <w:rsid w:val="008C1F56"/>
    <w:rsid w:val="008C26AD"/>
    <w:rsid w:val="008C2845"/>
    <w:rsid w:val="008C2F5F"/>
    <w:rsid w:val="008C3614"/>
    <w:rsid w:val="008C375D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D50"/>
    <w:rsid w:val="008C72E1"/>
    <w:rsid w:val="008C73FF"/>
    <w:rsid w:val="008C75A2"/>
    <w:rsid w:val="008C7883"/>
    <w:rsid w:val="008D0688"/>
    <w:rsid w:val="008D085E"/>
    <w:rsid w:val="008D0D98"/>
    <w:rsid w:val="008D1D9D"/>
    <w:rsid w:val="008D1EAB"/>
    <w:rsid w:val="008D334C"/>
    <w:rsid w:val="008D3858"/>
    <w:rsid w:val="008D486B"/>
    <w:rsid w:val="008D56EF"/>
    <w:rsid w:val="008D5C10"/>
    <w:rsid w:val="008D77CB"/>
    <w:rsid w:val="008D7851"/>
    <w:rsid w:val="008D7B23"/>
    <w:rsid w:val="008E076A"/>
    <w:rsid w:val="008E1545"/>
    <w:rsid w:val="008E1E6C"/>
    <w:rsid w:val="008E294D"/>
    <w:rsid w:val="008E31E5"/>
    <w:rsid w:val="008E33B7"/>
    <w:rsid w:val="008E51BC"/>
    <w:rsid w:val="008E55EC"/>
    <w:rsid w:val="008E6EBB"/>
    <w:rsid w:val="008E706C"/>
    <w:rsid w:val="008E77B7"/>
    <w:rsid w:val="008E7A8A"/>
    <w:rsid w:val="008F03BC"/>
    <w:rsid w:val="008F0CFD"/>
    <w:rsid w:val="008F1A35"/>
    <w:rsid w:val="008F2BA5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C7"/>
    <w:rsid w:val="00907E5C"/>
    <w:rsid w:val="00910A58"/>
    <w:rsid w:val="00910AEB"/>
    <w:rsid w:val="00911080"/>
    <w:rsid w:val="0091110B"/>
    <w:rsid w:val="009116B2"/>
    <w:rsid w:val="0091259D"/>
    <w:rsid w:val="009127F5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3A2"/>
    <w:rsid w:val="0091478D"/>
    <w:rsid w:val="009147AE"/>
    <w:rsid w:val="0091520D"/>
    <w:rsid w:val="009153AD"/>
    <w:rsid w:val="009154AE"/>
    <w:rsid w:val="00915A27"/>
    <w:rsid w:val="00915FA1"/>
    <w:rsid w:val="00915FB1"/>
    <w:rsid w:val="009167AB"/>
    <w:rsid w:val="00916BF1"/>
    <w:rsid w:val="00916FCD"/>
    <w:rsid w:val="00920B5B"/>
    <w:rsid w:val="00920D19"/>
    <w:rsid w:val="0092104A"/>
    <w:rsid w:val="00921273"/>
    <w:rsid w:val="00921A09"/>
    <w:rsid w:val="00922122"/>
    <w:rsid w:val="0092220F"/>
    <w:rsid w:val="00922F96"/>
    <w:rsid w:val="00923B18"/>
    <w:rsid w:val="00923EA4"/>
    <w:rsid w:val="009258A2"/>
    <w:rsid w:val="00926533"/>
    <w:rsid w:val="0092668F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7DE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65B"/>
    <w:rsid w:val="00945DEC"/>
    <w:rsid w:val="00946262"/>
    <w:rsid w:val="009466D3"/>
    <w:rsid w:val="009468BE"/>
    <w:rsid w:val="00947E0F"/>
    <w:rsid w:val="00950023"/>
    <w:rsid w:val="00950C10"/>
    <w:rsid w:val="00950C90"/>
    <w:rsid w:val="009514A6"/>
    <w:rsid w:val="00951625"/>
    <w:rsid w:val="00951F63"/>
    <w:rsid w:val="009521AB"/>
    <w:rsid w:val="009527DF"/>
    <w:rsid w:val="009534B7"/>
    <w:rsid w:val="00953B94"/>
    <w:rsid w:val="00953EE2"/>
    <w:rsid w:val="00954E91"/>
    <w:rsid w:val="00955CF0"/>
    <w:rsid w:val="00956512"/>
    <w:rsid w:val="00956A2C"/>
    <w:rsid w:val="00957188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FA5"/>
    <w:rsid w:val="009659EE"/>
    <w:rsid w:val="00966128"/>
    <w:rsid w:val="0096705C"/>
    <w:rsid w:val="00967615"/>
    <w:rsid w:val="0096779F"/>
    <w:rsid w:val="00967A6F"/>
    <w:rsid w:val="00970612"/>
    <w:rsid w:val="00970A0E"/>
    <w:rsid w:val="00970CE0"/>
    <w:rsid w:val="00971BA9"/>
    <w:rsid w:val="00972089"/>
    <w:rsid w:val="00972779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803DC"/>
    <w:rsid w:val="00980F32"/>
    <w:rsid w:val="009812E8"/>
    <w:rsid w:val="009816D9"/>
    <w:rsid w:val="00981C71"/>
    <w:rsid w:val="00982DD9"/>
    <w:rsid w:val="00983140"/>
    <w:rsid w:val="00983B3A"/>
    <w:rsid w:val="00983E24"/>
    <w:rsid w:val="00983E7C"/>
    <w:rsid w:val="009840B6"/>
    <w:rsid w:val="009842D4"/>
    <w:rsid w:val="00984462"/>
    <w:rsid w:val="009844E9"/>
    <w:rsid w:val="00985AB6"/>
    <w:rsid w:val="009868C1"/>
    <w:rsid w:val="0098700C"/>
    <w:rsid w:val="00987FEE"/>
    <w:rsid w:val="00991AFF"/>
    <w:rsid w:val="009921A0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718A"/>
    <w:rsid w:val="009973ED"/>
    <w:rsid w:val="00997748"/>
    <w:rsid w:val="00997DB1"/>
    <w:rsid w:val="009A00D4"/>
    <w:rsid w:val="009A0145"/>
    <w:rsid w:val="009A1289"/>
    <w:rsid w:val="009A13F0"/>
    <w:rsid w:val="009A1882"/>
    <w:rsid w:val="009A24A8"/>
    <w:rsid w:val="009A290F"/>
    <w:rsid w:val="009A305F"/>
    <w:rsid w:val="009A450D"/>
    <w:rsid w:val="009A487F"/>
    <w:rsid w:val="009A4C57"/>
    <w:rsid w:val="009A5114"/>
    <w:rsid w:val="009A5805"/>
    <w:rsid w:val="009A59EB"/>
    <w:rsid w:val="009A5EA6"/>
    <w:rsid w:val="009A733D"/>
    <w:rsid w:val="009A7483"/>
    <w:rsid w:val="009A7F5D"/>
    <w:rsid w:val="009B05D1"/>
    <w:rsid w:val="009B0E95"/>
    <w:rsid w:val="009B1177"/>
    <w:rsid w:val="009B2235"/>
    <w:rsid w:val="009B2D43"/>
    <w:rsid w:val="009B2D83"/>
    <w:rsid w:val="009B3000"/>
    <w:rsid w:val="009B3A07"/>
    <w:rsid w:val="009B3AA4"/>
    <w:rsid w:val="009B41C0"/>
    <w:rsid w:val="009B5CAE"/>
    <w:rsid w:val="009B64D4"/>
    <w:rsid w:val="009B6991"/>
    <w:rsid w:val="009B6E0F"/>
    <w:rsid w:val="009B7D46"/>
    <w:rsid w:val="009C0096"/>
    <w:rsid w:val="009C01EF"/>
    <w:rsid w:val="009C0980"/>
    <w:rsid w:val="009C141F"/>
    <w:rsid w:val="009C1709"/>
    <w:rsid w:val="009C2623"/>
    <w:rsid w:val="009C386E"/>
    <w:rsid w:val="009C3E21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D0590"/>
    <w:rsid w:val="009D0F55"/>
    <w:rsid w:val="009D1854"/>
    <w:rsid w:val="009D1C0C"/>
    <w:rsid w:val="009D29D8"/>
    <w:rsid w:val="009D371D"/>
    <w:rsid w:val="009D3975"/>
    <w:rsid w:val="009D3C50"/>
    <w:rsid w:val="009D3D78"/>
    <w:rsid w:val="009D406C"/>
    <w:rsid w:val="009D40BC"/>
    <w:rsid w:val="009D463D"/>
    <w:rsid w:val="009D48AB"/>
    <w:rsid w:val="009D48E3"/>
    <w:rsid w:val="009D4F54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F9E"/>
    <w:rsid w:val="009E3209"/>
    <w:rsid w:val="009E32A8"/>
    <w:rsid w:val="009E4327"/>
    <w:rsid w:val="009E4354"/>
    <w:rsid w:val="009E4469"/>
    <w:rsid w:val="009E4655"/>
    <w:rsid w:val="009E48F0"/>
    <w:rsid w:val="009E50DB"/>
    <w:rsid w:val="009E5198"/>
    <w:rsid w:val="009E52FF"/>
    <w:rsid w:val="009E6C4C"/>
    <w:rsid w:val="009E7520"/>
    <w:rsid w:val="009E7B6C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3721"/>
    <w:rsid w:val="009F4937"/>
    <w:rsid w:val="009F52E4"/>
    <w:rsid w:val="009F54F4"/>
    <w:rsid w:val="009F559F"/>
    <w:rsid w:val="009F63FF"/>
    <w:rsid w:val="009F678A"/>
    <w:rsid w:val="009F679C"/>
    <w:rsid w:val="009F76A5"/>
    <w:rsid w:val="009F78D3"/>
    <w:rsid w:val="00A00591"/>
    <w:rsid w:val="00A0060C"/>
    <w:rsid w:val="00A00BEB"/>
    <w:rsid w:val="00A00DFD"/>
    <w:rsid w:val="00A00EE7"/>
    <w:rsid w:val="00A00F47"/>
    <w:rsid w:val="00A017A4"/>
    <w:rsid w:val="00A01E48"/>
    <w:rsid w:val="00A0246E"/>
    <w:rsid w:val="00A026A7"/>
    <w:rsid w:val="00A027B7"/>
    <w:rsid w:val="00A02AB1"/>
    <w:rsid w:val="00A03A71"/>
    <w:rsid w:val="00A0449C"/>
    <w:rsid w:val="00A07060"/>
    <w:rsid w:val="00A0706D"/>
    <w:rsid w:val="00A07212"/>
    <w:rsid w:val="00A10251"/>
    <w:rsid w:val="00A10874"/>
    <w:rsid w:val="00A109D6"/>
    <w:rsid w:val="00A11299"/>
    <w:rsid w:val="00A124B1"/>
    <w:rsid w:val="00A1250B"/>
    <w:rsid w:val="00A12AD5"/>
    <w:rsid w:val="00A1313B"/>
    <w:rsid w:val="00A13423"/>
    <w:rsid w:val="00A13761"/>
    <w:rsid w:val="00A14250"/>
    <w:rsid w:val="00A1437D"/>
    <w:rsid w:val="00A156B8"/>
    <w:rsid w:val="00A159F0"/>
    <w:rsid w:val="00A15B92"/>
    <w:rsid w:val="00A1602F"/>
    <w:rsid w:val="00A1642F"/>
    <w:rsid w:val="00A1738B"/>
    <w:rsid w:val="00A179BF"/>
    <w:rsid w:val="00A202E7"/>
    <w:rsid w:val="00A20996"/>
    <w:rsid w:val="00A20A81"/>
    <w:rsid w:val="00A21D6D"/>
    <w:rsid w:val="00A226C5"/>
    <w:rsid w:val="00A2276F"/>
    <w:rsid w:val="00A238AF"/>
    <w:rsid w:val="00A23ABB"/>
    <w:rsid w:val="00A23CC8"/>
    <w:rsid w:val="00A249FA"/>
    <w:rsid w:val="00A25F77"/>
    <w:rsid w:val="00A26393"/>
    <w:rsid w:val="00A267D1"/>
    <w:rsid w:val="00A26CA4"/>
    <w:rsid w:val="00A26ED8"/>
    <w:rsid w:val="00A26F20"/>
    <w:rsid w:val="00A27C63"/>
    <w:rsid w:val="00A30113"/>
    <w:rsid w:val="00A30F3C"/>
    <w:rsid w:val="00A3207A"/>
    <w:rsid w:val="00A32149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A93"/>
    <w:rsid w:val="00A35BEF"/>
    <w:rsid w:val="00A35FB0"/>
    <w:rsid w:val="00A361E0"/>
    <w:rsid w:val="00A364AE"/>
    <w:rsid w:val="00A36C70"/>
    <w:rsid w:val="00A36C7C"/>
    <w:rsid w:val="00A37795"/>
    <w:rsid w:val="00A37A23"/>
    <w:rsid w:val="00A40B7A"/>
    <w:rsid w:val="00A41412"/>
    <w:rsid w:val="00A41690"/>
    <w:rsid w:val="00A416F4"/>
    <w:rsid w:val="00A41C86"/>
    <w:rsid w:val="00A41E0B"/>
    <w:rsid w:val="00A424DC"/>
    <w:rsid w:val="00A42D59"/>
    <w:rsid w:val="00A4417B"/>
    <w:rsid w:val="00A452E7"/>
    <w:rsid w:val="00A46170"/>
    <w:rsid w:val="00A462B6"/>
    <w:rsid w:val="00A478C6"/>
    <w:rsid w:val="00A50C54"/>
    <w:rsid w:val="00A50FC1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4333"/>
    <w:rsid w:val="00A5459F"/>
    <w:rsid w:val="00A55CF2"/>
    <w:rsid w:val="00A566B2"/>
    <w:rsid w:val="00A57818"/>
    <w:rsid w:val="00A57D6B"/>
    <w:rsid w:val="00A60A68"/>
    <w:rsid w:val="00A6108E"/>
    <w:rsid w:val="00A6120E"/>
    <w:rsid w:val="00A61DD2"/>
    <w:rsid w:val="00A625EB"/>
    <w:rsid w:val="00A62641"/>
    <w:rsid w:val="00A6273C"/>
    <w:rsid w:val="00A62AA4"/>
    <w:rsid w:val="00A62C83"/>
    <w:rsid w:val="00A63039"/>
    <w:rsid w:val="00A632D4"/>
    <w:rsid w:val="00A65177"/>
    <w:rsid w:val="00A65889"/>
    <w:rsid w:val="00A65A24"/>
    <w:rsid w:val="00A6666B"/>
    <w:rsid w:val="00A66F85"/>
    <w:rsid w:val="00A67003"/>
    <w:rsid w:val="00A675B4"/>
    <w:rsid w:val="00A703A0"/>
    <w:rsid w:val="00A714F8"/>
    <w:rsid w:val="00A71804"/>
    <w:rsid w:val="00A72B6F"/>
    <w:rsid w:val="00A730CC"/>
    <w:rsid w:val="00A73945"/>
    <w:rsid w:val="00A73D62"/>
    <w:rsid w:val="00A7412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16FA"/>
    <w:rsid w:val="00A81E0F"/>
    <w:rsid w:val="00A82474"/>
    <w:rsid w:val="00A82672"/>
    <w:rsid w:val="00A8372E"/>
    <w:rsid w:val="00A83D6B"/>
    <w:rsid w:val="00A852A8"/>
    <w:rsid w:val="00A855B5"/>
    <w:rsid w:val="00A86014"/>
    <w:rsid w:val="00A8739F"/>
    <w:rsid w:val="00A87AFC"/>
    <w:rsid w:val="00A87F91"/>
    <w:rsid w:val="00A90099"/>
    <w:rsid w:val="00A90D2A"/>
    <w:rsid w:val="00A91102"/>
    <w:rsid w:val="00A91E33"/>
    <w:rsid w:val="00A92C78"/>
    <w:rsid w:val="00A92C92"/>
    <w:rsid w:val="00A92E75"/>
    <w:rsid w:val="00A9342F"/>
    <w:rsid w:val="00A944F8"/>
    <w:rsid w:val="00A945A7"/>
    <w:rsid w:val="00A948CD"/>
    <w:rsid w:val="00A94DE9"/>
    <w:rsid w:val="00A956F9"/>
    <w:rsid w:val="00A959AC"/>
    <w:rsid w:val="00A96818"/>
    <w:rsid w:val="00A96A62"/>
    <w:rsid w:val="00A96E55"/>
    <w:rsid w:val="00A97DDB"/>
    <w:rsid w:val="00AA0C6E"/>
    <w:rsid w:val="00AA0E0B"/>
    <w:rsid w:val="00AA0F59"/>
    <w:rsid w:val="00AA1955"/>
    <w:rsid w:val="00AA1C74"/>
    <w:rsid w:val="00AA29D8"/>
    <w:rsid w:val="00AA31F3"/>
    <w:rsid w:val="00AA332D"/>
    <w:rsid w:val="00AA3540"/>
    <w:rsid w:val="00AA3A2A"/>
    <w:rsid w:val="00AA539E"/>
    <w:rsid w:val="00AA55A4"/>
    <w:rsid w:val="00AA58EB"/>
    <w:rsid w:val="00AA5AF2"/>
    <w:rsid w:val="00AA5AFB"/>
    <w:rsid w:val="00AA61B7"/>
    <w:rsid w:val="00AA63D8"/>
    <w:rsid w:val="00AA6731"/>
    <w:rsid w:val="00AA73C5"/>
    <w:rsid w:val="00AB07DF"/>
    <w:rsid w:val="00AB0FF3"/>
    <w:rsid w:val="00AB17D7"/>
    <w:rsid w:val="00AB24B3"/>
    <w:rsid w:val="00AB24D1"/>
    <w:rsid w:val="00AB2610"/>
    <w:rsid w:val="00AB311D"/>
    <w:rsid w:val="00AB3669"/>
    <w:rsid w:val="00AB3BB5"/>
    <w:rsid w:val="00AB3DA1"/>
    <w:rsid w:val="00AB40DB"/>
    <w:rsid w:val="00AB42CC"/>
    <w:rsid w:val="00AB4EAB"/>
    <w:rsid w:val="00AB561F"/>
    <w:rsid w:val="00AB5684"/>
    <w:rsid w:val="00AB598C"/>
    <w:rsid w:val="00AB5F40"/>
    <w:rsid w:val="00AB6096"/>
    <w:rsid w:val="00AB6208"/>
    <w:rsid w:val="00AB6220"/>
    <w:rsid w:val="00AB63EA"/>
    <w:rsid w:val="00AB7B42"/>
    <w:rsid w:val="00AB7E19"/>
    <w:rsid w:val="00AC0EB3"/>
    <w:rsid w:val="00AC227C"/>
    <w:rsid w:val="00AC2E29"/>
    <w:rsid w:val="00AC3DA2"/>
    <w:rsid w:val="00AC4FA1"/>
    <w:rsid w:val="00AC65F3"/>
    <w:rsid w:val="00AC664C"/>
    <w:rsid w:val="00AC68C0"/>
    <w:rsid w:val="00AC7596"/>
    <w:rsid w:val="00AC7C66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702E"/>
    <w:rsid w:val="00AD7A5A"/>
    <w:rsid w:val="00AE0722"/>
    <w:rsid w:val="00AE11EE"/>
    <w:rsid w:val="00AE14DB"/>
    <w:rsid w:val="00AE17D6"/>
    <w:rsid w:val="00AE1DD3"/>
    <w:rsid w:val="00AE1F57"/>
    <w:rsid w:val="00AE20F0"/>
    <w:rsid w:val="00AE2202"/>
    <w:rsid w:val="00AE24A5"/>
    <w:rsid w:val="00AE283E"/>
    <w:rsid w:val="00AE2D9F"/>
    <w:rsid w:val="00AE402F"/>
    <w:rsid w:val="00AE419A"/>
    <w:rsid w:val="00AE5819"/>
    <w:rsid w:val="00AE5AAE"/>
    <w:rsid w:val="00AE60C9"/>
    <w:rsid w:val="00AE6501"/>
    <w:rsid w:val="00AE66F0"/>
    <w:rsid w:val="00AE6C70"/>
    <w:rsid w:val="00AE6F76"/>
    <w:rsid w:val="00AE7531"/>
    <w:rsid w:val="00AE75FC"/>
    <w:rsid w:val="00AE7608"/>
    <w:rsid w:val="00AE7691"/>
    <w:rsid w:val="00AE7712"/>
    <w:rsid w:val="00AE7BC5"/>
    <w:rsid w:val="00AF029B"/>
    <w:rsid w:val="00AF1389"/>
    <w:rsid w:val="00AF17E4"/>
    <w:rsid w:val="00AF1BA9"/>
    <w:rsid w:val="00AF1FEF"/>
    <w:rsid w:val="00AF2162"/>
    <w:rsid w:val="00AF28FF"/>
    <w:rsid w:val="00AF308F"/>
    <w:rsid w:val="00AF31FC"/>
    <w:rsid w:val="00AF34D0"/>
    <w:rsid w:val="00AF3D6F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DAD"/>
    <w:rsid w:val="00AF738E"/>
    <w:rsid w:val="00AF7A73"/>
    <w:rsid w:val="00B00189"/>
    <w:rsid w:val="00B00827"/>
    <w:rsid w:val="00B00925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070"/>
    <w:rsid w:val="00B07B9F"/>
    <w:rsid w:val="00B1036C"/>
    <w:rsid w:val="00B10595"/>
    <w:rsid w:val="00B122C4"/>
    <w:rsid w:val="00B122F4"/>
    <w:rsid w:val="00B12C07"/>
    <w:rsid w:val="00B12CA4"/>
    <w:rsid w:val="00B12CFC"/>
    <w:rsid w:val="00B13003"/>
    <w:rsid w:val="00B13085"/>
    <w:rsid w:val="00B1312C"/>
    <w:rsid w:val="00B131DA"/>
    <w:rsid w:val="00B135A7"/>
    <w:rsid w:val="00B138E5"/>
    <w:rsid w:val="00B13A00"/>
    <w:rsid w:val="00B13CD6"/>
    <w:rsid w:val="00B13EE3"/>
    <w:rsid w:val="00B14BC9"/>
    <w:rsid w:val="00B1531C"/>
    <w:rsid w:val="00B1550A"/>
    <w:rsid w:val="00B15DF8"/>
    <w:rsid w:val="00B15EF9"/>
    <w:rsid w:val="00B15FDC"/>
    <w:rsid w:val="00B17021"/>
    <w:rsid w:val="00B171E9"/>
    <w:rsid w:val="00B17A8B"/>
    <w:rsid w:val="00B200F4"/>
    <w:rsid w:val="00B2036A"/>
    <w:rsid w:val="00B20AF2"/>
    <w:rsid w:val="00B20DEC"/>
    <w:rsid w:val="00B214EE"/>
    <w:rsid w:val="00B2229B"/>
    <w:rsid w:val="00B2236F"/>
    <w:rsid w:val="00B2254F"/>
    <w:rsid w:val="00B225D5"/>
    <w:rsid w:val="00B234AD"/>
    <w:rsid w:val="00B23836"/>
    <w:rsid w:val="00B24B01"/>
    <w:rsid w:val="00B25646"/>
    <w:rsid w:val="00B2573F"/>
    <w:rsid w:val="00B25AFC"/>
    <w:rsid w:val="00B263A2"/>
    <w:rsid w:val="00B268EF"/>
    <w:rsid w:val="00B27510"/>
    <w:rsid w:val="00B27F3B"/>
    <w:rsid w:val="00B303D3"/>
    <w:rsid w:val="00B3053B"/>
    <w:rsid w:val="00B31218"/>
    <w:rsid w:val="00B31386"/>
    <w:rsid w:val="00B3159B"/>
    <w:rsid w:val="00B317D0"/>
    <w:rsid w:val="00B32468"/>
    <w:rsid w:val="00B32875"/>
    <w:rsid w:val="00B32B1F"/>
    <w:rsid w:val="00B32D96"/>
    <w:rsid w:val="00B3305C"/>
    <w:rsid w:val="00B33408"/>
    <w:rsid w:val="00B335E9"/>
    <w:rsid w:val="00B337AE"/>
    <w:rsid w:val="00B344F2"/>
    <w:rsid w:val="00B34E53"/>
    <w:rsid w:val="00B35769"/>
    <w:rsid w:val="00B35858"/>
    <w:rsid w:val="00B3594B"/>
    <w:rsid w:val="00B3631E"/>
    <w:rsid w:val="00B370E5"/>
    <w:rsid w:val="00B4019C"/>
    <w:rsid w:val="00B406C2"/>
    <w:rsid w:val="00B412E9"/>
    <w:rsid w:val="00B41387"/>
    <w:rsid w:val="00B42C54"/>
    <w:rsid w:val="00B42EBF"/>
    <w:rsid w:val="00B42FEC"/>
    <w:rsid w:val="00B43160"/>
    <w:rsid w:val="00B4415D"/>
    <w:rsid w:val="00B44432"/>
    <w:rsid w:val="00B448AB"/>
    <w:rsid w:val="00B45508"/>
    <w:rsid w:val="00B46C68"/>
    <w:rsid w:val="00B474BF"/>
    <w:rsid w:val="00B4770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ED8"/>
    <w:rsid w:val="00B559ED"/>
    <w:rsid w:val="00B56285"/>
    <w:rsid w:val="00B56C6D"/>
    <w:rsid w:val="00B57974"/>
    <w:rsid w:val="00B604E9"/>
    <w:rsid w:val="00B6076C"/>
    <w:rsid w:val="00B6080B"/>
    <w:rsid w:val="00B613C5"/>
    <w:rsid w:val="00B6160E"/>
    <w:rsid w:val="00B61FBA"/>
    <w:rsid w:val="00B62260"/>
    <w:rsid w:val="00B6254C"/>
    <w:rsid w:val="00B62CA0"/>
    <w:rsid w:val="00B643B6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BA8"/>
    <w:rsid w:val="00B750A7"/>
    <w:rsid w:val="00B75449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11DD"/>
    <w:rsid w:val="00B81B9C"/>
    <w:rsid w:val="00B82B20"/>
    <w:rsid w:val="00B82CCA"/>
    <w:rsid w:val="00B834E2"/>
    <w:rsid w:val="00B83770"/>
    <w:rsid w:val="00B837EA"/>
    <w:rsid w:val="00B838B8"/>
    <w:rsid w:val="00B84A29"/>
    <w:rsid w:val="00B84B2D"/>
    <w:rsid w:val="00B84C68"/>
    <w:rsid w:val="00B852AD"/>
    <w:rsid w:val="00B85601"/>
    <w:rsid w:val="00B85967"/>
    <w:rsid w:val="00B86D3C"/>
    <w:rsid w:val="00B86F8F"/>
    <w:rsid w:val="00B870B6"/>
    <w:rsid w:val="00B87A33"/>
    <w:rsid w:val="00B87FA8"/>
    <w:rsid w:val="00B90643"/>
    <w:rsid w:val="00B90687"/>
    <w:rsid w:val="00B910EB"/>
    <w:rsid w:val="00B91DC7"/>
    <w:rsid w:val="00B9257F"/>
    <w:rsid w:val="00B92B21"/>
    <w:rsid w:val="00B92DCF"/>
    <w:rsid w:val="00B931B3"/>
    <w:rsid w:val="00B93491"/>
    <w:rsid w:val="00B9357E"/>
    <w:rsid w:val="00B94F89"/>
    <w:rsid w:val="00B94FC8"/>
    <w:rsid w:val="00B95320"/>
    <w:rsid w:val="00B953AA"/>
    <w:rsid w:val="00B9560B"/>
    <w:rsid w:val="00B9586E"/>
    <w:rsid w:val="00B95C7A"/>
    <w:rsid w:val="00B97202"/>
    <w:rsid w:val="00B97496"/>
    <w:rsid w:val="00B97526"/>
    <w:rsid w:val="00BA0401"/>
    <w:rsid w:val="00BA0447"/>
    <w:rsid w:val="00BA1427"/>
    <w:rsid w:val="00BA1892"/>
    <w:rsid w:val="00BA3097"/>
    <w:rsid w:val="00BA3B2E"/>
    <w:rsid w:val="00BA4BFB"/>
    <w:rsid w:val="00BA5009"/>
    <w:rsid w:val="00BA50EA"/>
    <w:rsid w:val="00BA528E"/>
    <w:rsid w:val="00BA5DFE"/>
    <w:rsid w:val="00BA632B"/>
    <w:rsid w:val="00BA6472"/>
    <w:rsid w:val="00BA6606"/>
    <w:rsid w:val="00BA7E52"/>
    <w:rsid w:val="00BB0E67"/>
    <w:rsid w:val="00BB0EFD"/>
    <w:rsid w:val="00BB11AC"/>
    <w:rsid w:val="00BB155C"/>
    <w:rsid w:val="00BB1D6A"/>
    <w:rsid w:val="00BB1DE2"/>
    <w:rsid w:val="00BB1F5E"/>
    <w:rsid w:val="00BB3152"/>
    <w:rsid w:val="00BB48E8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1953"/>
    <w:rsid w:val="00BC1991"/>
    <w:rsid w:val="00BC1B9D"/>
    <w:rsid w:val="00BC2212"/>
    <w:rsid w:val="00BC2863"/>
    <w:rsid w:val="00BC2E43"/>
    <w:rsid w:val="00BC3721"/>
    <w:rsid w:val="00BC37C7"/>
    <w:rsid w:val="00BC3A1D"/>
    <w:rsid w:val="00BC3F28"/>
    <w:rsid w:val="00BC446C"/>
    <w:rsid w:val="00BC4687"/>
    <w:rsid w:val="00BC4B5A"/>
    <w:rsid w:val="00BC4F83"/>
    <w:rsid w:val="00BC580A"/>
    <w:rsid w:val="00BC5F20"/>
    <w:rsid w:val="00BC601C"/>
    <w:rsid w:val="00BC632B"/>
    <w:rsid w:val="00BC6B67"/>
    <w:rsid w:val="00BC6B6A"/>
    <w:rsid w:val="00BC6E91"/>
    <w:rsid w:val="00BC734F"/>
    <w:rsid w:val="00BC7A22"/>
    <w:rsid w:val="00BC7CCA"/>
    <w:rsid w:val="00BC7CF3"/>
    <w:rsid w:val="00BC7E15"/>
    <w:rsid w:val="00BD0AB2"/>
    <w:rsid w:val="00BD0AB5"/>
    <w:rsid w:val="00BD17E1"/>
    <w:rsid w:val="00BD1D76"/>
    <w:rsid w:val="00BD219B"/>
    <w:rsid w:val="00BD3981"/>
    <w:rsid w:val="00BD3C63"/>
    <w:rsid w:val="00BD3F37"/>
    <w:rsid w:val="00BD42B6"/>
    <w:rsid w:val="00BD4A42"/>
    <w:rsid w:val="00BD50AD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3442"/>
    <w:rsid w:val="00BE412E"/>
    <w:rsid w:val="00BE4C0A"/>
    <w:rsid w:val="00BE51C6"/>
    <w:rsid w:val="00BE6019"/>
    <w:rsid w:val="00BE6280"/>
    <w:rsid w:val="00BE6E21"/>
    <w:rsid w:val="00BE7237"/>
    <w:rsid w:val="00BE7550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246F"/>
    <w:rsid w:val="00BF33DB"/>
    <w:rsid w:val="00BF369D"/>
    <w:rsid w:val="00BF4A86"/>
    <w:rsid w:val="00BF55D5"/>
    <w:rsid w:val="00BF57EC"/>
    <w:rsid w:val="00BF59A8"/>
    <w:rsid w:val="00BF5E32"/>
    <w:rsid w:val="00BF61F0"/>
    <w:rsid w:val="00BF6D58"/>
    <w:rsid w:val="00BF7518"/>
    <w:rsid w:val="00BF755C"/>
    <w:rsid w:val="00C0128F"/>
    <w:rsid w:val="00C016E8"/>
    <w:rsid w:val="00C02177"/>
    <w:rsid w:val="00C022FA"/>
    <w:rsid w:val="00C02737"/>
    <w:rsid w:val="00C04A91"/>
    <w:rsid w:val="00C04AE6"/>
    <w:rsid w:val="00C054CC"/>
    <w:rsid w:val="00C067A0"/>
    <w:rsid w:val="00C06856"/>
    <w:rsid w:val="00C06995"/>
    <w:rsid w:val="00C076A7"/>
    <w:rsid w:val="00C10A42"/>
    <w:rsid w:val="00C1133E"/>
    <w:rsid w:val="00C11B66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AAF"/>
    <w:rsid w:val="00C16F1E"/>
    <w:rsid w:val="00C20768"/>
    <w:rsid w:val="00C21C7C"/>
    <w:rsid w:val="00C22601"/>
    <w:rsid w:val="00C227C3"/>
    <w:rsid w:val="00C22A0E"/>
    <w:rsid w:val="00C23062"/>
    <w:rsid w:val="00C24C2C"/>
    <w:rsid w:val="00C24D63"/>
    <w:rsid w:val="00C259C2"/>
    <w:rsid w:val="00C25D7A"/>
    <w:rsid w:val="00C27DE5"/>
    <w:rsid w:val="00C30AA7"/>
    <w:rsid w:val="00C30E78"/>
    <w:rsid w:val="00C3144C"/>
    <w:rsid w:val="00C31493"/>
    <w:rsid w:val="00C31714"/>
    <w:rsid w:val="00C317DC"/>
    <w:rsid w:val="00C31F8C"/>
    <w:rsid w:val="00C31FE3"/>
    <w:rsid w:val="00C32156"/>
    <w:rsid w:val="00C32BD9"/>
    <w:rsid w:val="00C32C3F"/>
    <w:rsid w:val="00C32CDB"/>
    <w:rsid w:val="00C3354E"/>
    <w:rsid w:val="00C33E7D"/>
    <w:rsid w:val="00C35527"/>
    <w:rsid w:val="00C357DC"/>
    <w:rsid w:val="00C362B5"/>
    <w:rsid w:val="00C36AC9"/>
    <w:rsid w:val="00C37B77"/>
    <w:rsid w:val="00C41A0C"/>
    <w:rsid w:val="00C41DE8"/>
    <w:rsid w:val="00C42738"/>
    <w:rsid w:val="00C43539"/>
    <w:rsid w:val="00C441DC"/>
    <w:rsid w:val="00C44684"/>
    <w:rsid w:val="00C44788"/>
    <w:rsid w:val="00C44B2E"/>
    <w:rsid w:val="00C45801"/>
    <w:rsid w:val="00C45CEB"/>
    <w:rsid w:val="00C46593"/>
    <w:rsid w:val="00C4692D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E6C"/>
    <w:rsid w:val="00C543CF"/>
    <w:rsid w:val="00C549B7"/>
    <w:rsid w:val="00C5565F"/>
    <w:rsid w:val="00C56741"/>
    <w:rsid w:val="00C56782"/>
    <w:rsid w:val="00C57220"/>
    <w:rsid w:val="00C572AE"/>
    <w:rsid w:val="00C57AE8"/>
    <w:rsid w:val="00C57E23"/>
    <w:rsid w:val="00C60116"/>
    <w:rsid w:val="00C6064C"/>
    <w:rsid w:val="00C60E75"/>
    <w:rsid w:val="00C60F62"/>
    <w:rsid w:val="00C615D9"/>
    <w:rsid w:val="00C6214B"/>
    <w:rsid w:val="00C62A7F"/>
    <w:rsid w:val="00C62E8F"/>
    <w:rsid w:val="00C639EF"/>
    <w:rsid w:val="00C64C42"/>
    <w:rsid w:val="00C654E1"/>
    <w:rsid w:val="00C65968"/>
    <w:rsid w:val="00C6597F"/>
    <w:rsid w:val="00C65BF4"/>
    <w:rsid w:val="00C65D1F"/>
    <w:rsid w:val="00C66A35"/>
    <w:rsid w:val="00C679A6"/>
    <w:rsid w:val="00C67A90"/>
    <w:rsid w:val="00C70D60"/>
    <w:rsid w:val="00C71007"/>
    <w:rsid w:val="00C713BC"/>
    <w:rsid w:val="00C71568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B98"/>
    <w:rsid w:val="00C92704"/>
    <w:rsid w:val="00C927B8"/>
    <w:rsid w:val="00C92E86"/>
    <w:rsid w:val="00C9321B"/>
    <w:rsid w:val="00C93714"/>
    <w:rsid w:val="00C93D1A"/>
    <w:rsid w:val="00C940F3"/>
    <w:rsid w:val="00C94338"/>
    <w:rsid w:val="00C943F5"/>
    <w:rsid w:val="00C946B5"/>
    <w:rsid w:val="00C94731"/>
    <w:rsid w:val="00C94904"/>
    <w:rsid w:val="00C94CC1"/>
    <w:rsid w:val="00C94E17"/>
    <w:rsid w:val="00C950C3"/>
    <w:rsid w:val="00C95235"/>
    <w:rsid w:val="00C9547A"/>
    <w:rsid w:val="00C9711B"/>
    <w:rsid w:val="00C97348"/>
    <w:rsid w:val="00C97D19"/>
    <w:rsid w:val="00CA08EF"/>
    <w:rsid w:val="00CA09BD"/>
    <w:rsid w:val="00CA13AB"/>
    <w:rsid w:val="00CA13F5"/>
    <w:rsid w:val="00CA15A9"/>
    <w:rsid w:val="00CA1AF4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6084"/>
    <w:rsid w:val="00CA6713"/>
    <w:rsid w:val="00CA6735"/>
    <w:rsid w:val="00CA7776"/>
    <w:rsid w:val="00CB0748"/>
    <w:rsid w:val="00CB07C8"/>
    <w:rsid w:val="00CB090F"/>
    <w:rsid w:val="00CB1AD9"/>
    <w:rsid w:val="00CB21BA"/>
    <w:rsid w:val="00CB26DD"/>
    <w:rsid w:val="00CB2CD9"/>
    <w:rsid w:val="00CB32FC"/>
    <w:rsid w:val="00CB34E0"/>
    <w:rsid w:val="00CB434B"/>
    <w:rsid w:val="00CB455B"/>
    <w:rsid w:val="00CB47BC"/>
    <w:rsid w:val="00CB4F24"/>
    <w:rsid w:val="00CB5489"/>
    <w:rsid w:val="00CB581D"/>
    <w:rsid w:val="00CB6D31"/>
    <w:rsid w:val="00CB768D"/>
    <w:rsid w:val="00CB7C2E"/>
    <w:rsid w:val="00CC05AA"/>
    <w:rsid w:val="00CC0905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44C"/>
    <w:rsid w:val="00CD2EC1"/>
    <w:rsid w:val="00CD3045"/>
    <w:rsid w:val="00CD386C"/>
    <w:rsid w:val="00CD3B0A"/>
    <w:rsid w:val="00CD46B7"/>
    <w:rsid w:val="00CD5518"/>
    <w:rsid w:val="00CD5A2B"/>
    <w:rsid w:val="00CD6070"/>
    <w:rsid w:val="00CD6C6B"/>
    <w:rsid w:val="00CD6D22"/>
    <w:rsid w:val="00CD6D97"/>
    <w:rsid w:val="00CD6EC3"/>
    <w:rsid w:val="00CD730C"/>
    <w:rsid w:val="00CD7886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678"/>
    <w:rsid w:val="00CE5868"/>
    <w:rsid w:val="00CE59FA"/>
    <w:rsid w:val="00CE7CF1"/>
    <w:rsid w:val="00CF0046"/>
    <w:rsid w:val="00CF0321"/>
    <w:rsid w:val="00CF08DB"/>
    <w:rsid w:val="00CF0E06"/>
    <w:rsid w:val="00CF1473"/>
    <w:rsid w:val="00CF1D9D"/>
    <w:rsid w:val="00CF2054"/>
    <w:rsid w:val="00CF2946"/>
    <w:rsid w:val="00CF32C0"/>
    <w:rsid w:val="00CF3B54"/>
    <w:rsid w:val="00CF3B6E"/>
    <w:rsid w:val="00CF4505"/>
    <w:rsid w:val="00CF6130"/>
    <w:rsid w:val="00CF6AD7"/>
    <w:rsid w:val="00CF6D19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B81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55C4"/>
    <w:rsid w:val="00D05D78"/>
    <w:rsid w:val="00D07208"/>
    <w:rsid w:val="00D1032E"/>
    <w:rsid w:val="00D107BA"/>
    <w:rsid w:val="00D10BD7"/>
    <w:rsid w:val="00D10E9C"/>
    <w:rsid w:val="00D115C9"/>
    <w:rsid w:val="00D11620"/>
    <w:rsid w:val="00D117E3"/>
    <w:rsid w:val="00D1235A"/>
    <w:rsid w:val="00D12906"/>
    <w:rsid w:val="00D12D42"/>
    <w:rsid w:val="00D1338B"/>
    <w:rsid w:val="00D139B9"/>
    <w:rsid w:val="00D13C2F"/>
    <w:rsid w:val="00D14750"/>
    <w:rsid w:val="00D14DD6"/>
    <w:rsid w:val="00D14F46"/>
    <w:rsid w:val="00D1538E"/>
    <w:rsid w:val="00D15D0D"/>
    <w:rsid w:val="00D16192"/>
    <w:rsid w:val="00D17322"/>
    <w:rsid w:val="00D17DA1"/>
    <w:rsid w:val="00D17EF3"/>
    <w:rsid w:val="00D205A5"/>
    <w:rsid w:val="00D208F5"/>
    <w:rsid w:val="00D20929"/>
    <w:rsid w:val="00D229FC"/>
    <w:rsid w:val="00D22B78"/>
    <w:rsid w:val="00D22F44"/>
    <w:rsid w:val="00D23450"/>
    <w:rsid w:val="00D24343"/>
    <w:rsid w:val="00D2470C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31E2"/>
    <w:rsid w:val="00D338B7"/>
    <w:rsid w:val="00D342E6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D75"/>
    <w:rsid w:val="00D42E45"/>
    <w:rsid w:val="00D4325D"/>
    <w:rsid w:val="00D43407"/>
    <w:rsid w:val="00D44286"/>
    <w:rsid w:val="00D446D6"/>
    <w:rsid w:val="00D45AB9"/>
    <w:rsid w:val="00D4655E"/>
    <w:rsid w:val="00D47802"/>
    <w:rsid w:val="00D50391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A17"/>
    <w:rsid w:val="00D56887"/>
    <w:rsid w:val="00D5751E"/>
    <w:rsid w:val="00D57FE7"/>
    <w:rsid w:val="00D6014B"/>
    <w:rsid w:val="00D60C6A"/>
    <w:rsid w:val="00D61255"/>
    <w:rsid w:val="00D6195B"/>
    <w:rsid w:val="00D61D04"/>
    <w:rsid w:val="00D6265D"/>
    <w:rsid w:val="00D62F86"/>
    <w:rsid w:val="00D63436"/>
    <w:rsid w:val="00D63477"/>
    <w:rsid w:val="00D637D1"/>
    <w:rsid w:val="00D63869"/>
    <w:rsid w:val="00D6566D"/>
    <w:rsid w:val="00D661D4"/>
    <w:rsid w:val="00D66258"/>
    <w:rsid w:val="00D6639D"/>
    <w:rsid w:val="00D70165"/>
    <w:rsid w:val="00D70478"/>
    <w:rsid w:val="00D70F92"/>
    <w:rsid w:val="00D71306"/>
    <w:rsid w:val="00D713AA"/>
    <w:rsid w:val="00D729FB"/>
    <w:rsid w:val="00D72B41"/>
    <w:rsid w:val="00D745EF"/>
    <w:rsid w:val="00D74879"/>
    <w:rsid w:val="00D74F88"/>
    <w:rsid w:val="00D75777"/>
    <w:rsid w:val="00D7620B"/>
    <w:rsid w:val="00D7685E"/>
    <w:rsid w:val="00D76FA0"/>
    <w:rsid w:val="00D77813"/>
    <w:rsid w:val="00D77ED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47A1"/>
    <w:rsid w:val="00D84E05"/>
    <w:rsid w:val="00D84FF7"/>
    <w:rsid w:val="00D8508D"/>
    <w:rsid w:val="00D86070"/>
    <w:rsid w:val="00D87646"/>
    <w:rsid w:val="00D87C33"/>
    <w:rsid w:val="00D87E27"/>
    <w:rsid w:val="00D900F8"/>
    <w:rsid w:val="00D906B4"/>
    <w:rsid w:val="00D90FC2"/>
    <w:rsid w:val="00D91006"/>
    <w:rsid w:val="00D9149D"/>
    <w:rsid w:val="00D91D67"/>
    <w:rsid w:val="00D921AE"/>
    <w:rsid w:val="00D926E0"/>
    <w:rsid w:val="00D93457"/>
    <w:rsid w:val="00D94281"/>
    <w:rsid w:val="00D94630"/>
    <w:rsid w:val="00D94B1B"/>
    <w:rsid w:val="00D94FD3"/>
    <w:rsid w:val="00D95D35"/>
    <w:rsid w:val="00D960E7"/>
    <w:rsid w:val="00D96360"/>
    <w:rsid w:val="00D966DD"/>
    <w:rsid w:val="00D96894"/>
    <w:rsid w:val="00D969F3"/>
    <w:rsid w:val="00D96C21"/>
    <w:rsid w:val="00D96C62"/>
    <w:rsid w:val="00D96F76"/>
    <w:rsid w:val="00D971A3"/>
    <w:rsid w:val="00D97AD0"/>
    <w:rsid w:val="00D97D5A"/>
    <w:rsid w:val="00D97E02"/>
    <w:rsid w:val="00DA01EA"/>
    <w:rsid w:val="00DA057E"/>
    <w:rsid w:val="00DA06E8"/>
    <w:rsid w:val="00DA0D8D"/>
    <w:rsid w:val="00DA184E"/>
    <w:rsid w:val="00DA1A0F"/>
    <w:rsid w:val="00DA1AD8"/>
    <w:rsid w:val="00DA2FD3"/>
    <w:rsid w:val="00DA30F3"/>
    <w:rsid w:val="00DA371A"/>
    <w:rsid w:val="00DA4875"/>
    <w:rsid w:val="00DA4878"/>
    <w:rsid w:val="00DA5E88"/>
    <w:rsid w:val="00DA6A7A"/>
    <w:rsid w:val="00DB02B7"/>
    <w:rsid w:val="00DB0E67"/>
    <w:rsid w:val="00DB1ADD"/>
    <w:rsid w:val="00DB33CA"/>
    <w:rsid w:val="00DB3C47"/>
    <w:rsid w:val="00DB4195"/>
    <w:rsid w:val="00DB425E"/>
    <w:rsid w:val="00DB4393"/>
    <w:rsid w:val="00DB45DF"/>
    <w:rsid w:val="00DB4E2A"/>
    <w:rsid w:val="00DB554B"/>
    <w:rsid w:val="00DB62BF"/>
    <w:rsid w:val="00DB6D63"/>
    <w:rsid w:val="00DB6D69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DDA"/>
    <w:rsid w:val="00DC408F"/>
    <w:rsid w:val="00DC4375"/>
    <w:rsid w:val="00DC5126"/>
    <w:rsid w:val="00DC5183"/>
    <w:rsid w:val="00DC5460"/>
    <w:rsid w:val="00DC6333"/>
    <w:rsid w:val="00DC6AC2"/>
    <w:rsid w:val="00DC6AE9"/>
    <w:rsid w:val="00DC6CF2"/>
    <w:rsid w:val="00DC6D71"/>
    <w:rsid w:val="00DC7557"/>
    <w:rsid w:val="00DC76C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E0BAE"/>
    <w:rsid w:val="00DE0DFC"/>
    <w:rsid w:val="00DE1540"/>
    <w:rsid w:val="00DE1756"/>
    <w:rsid w:val="00DE17D5"/>
    <w:rsid w:val="00DE2238"/>
    <w:rsid w:val="00DE28B1"/>
    <w:rsid w:val="00DE3304"/>
    <w:rsid w:val="00DE379C"/>
    <w:rsid w:val="00DE43F6"/>
    <w:rsid w:val="00DE4D48"/>
    <w:rsid w:val="00DE53FB"/>
    <w:rsid w:val="00DE567B"/>
    <w:rsid w:val="00DE5CA6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F76"/>
    <w:rsid w:val="00DF31F6"/>
    <w:rsid w:val="00DF342B"/>
    <w:rsid w:val="00DF36E8"/>
    <w:rsid w:val="00DF480E"/>
    <w:rsid w:val="00DF56ED"/>
    <w:rsid w:val="00DF5785"/>
    <w:rsid w:val="00DF5816"/>
    <w:rsid w:val="00DF5EC0"/>
    <w:rsid w:val="00DF612A"/>
    <w:rsid w:val="00DF66D1"/>
    <w:rsid w:val="00DF6A5E"/>
    <w:rsid w:val="00DF6D31"/>
    <w:rsid w:val="00DF761F"/>
    <w:rsid w:val="00E00DC3"/>
    <w:rsid w:val="00E0114E"/>
    <w:rsid w:val="00E012BE"/>
    <w:rsid w:val="00E01A7C"/>
    <w:rsid w:val="00E02331"/>
    <w:rsid w:val="00E024B6"/>
    <w:rsid w:val="00E02823"/>
    <w:rsid w:val="00E02F6B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465"/>
    <w:rsid w:val="00E07FD0"/>
    <w:rsid w:val="00E10C6C"/>
    <w:rsid w:val="00E113D0"/>
    <w:rsid w:val="00E11D28"/>
    <w:rsid w:val="00E12293"/>
    <w:rsid w:val="00E126FA"/>
    <w:rsid w:val="00E1310E"/>
    <w:rsid w:val="00E13F5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B56"/>
    <w:rsid w:val="00E2193D"/>
    <w:rsid w:val="00E21B8A"/>
    <w:rsid w:val="00E227FF"/>
    <w:rsid w:val="00E228D1"/>
    <w:rsid w:val="00E22986"/>
    <w:rsid w:val="00E23691"/>
    <w:rsid w:val="00E236BB"/>
    <w:rsid w:val="00E243D8"/>
    <w:rsid w:val="00E24988"/>
    <w:rsid w:val="00E24A3D"/>
    <w:rsid w:val="00E25504"/>
    <w:rsid w:val="00E25A7F"/>
    <w:rsid w:val="00E25F4A"/>
    <w:rsid w:val="00E26BCB"/>
    <w:rsid w:val="00E26BEC"/>
    <w:rsid w:val="00E26FA8"/>
    <w:rsid w:val="00E27076"/>
    <w:rsid w:val="00E271F4"/>
    <w:rsid w:val="00E2727F"/>
    <w:rsid w:val="00E27699"/>
    <w:rsid w:val="00E276B5"/>
    <w:rsid w:val="00E27731"/>
    <w:rsid w:val="00E310D1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08"/>
    <w:rsid w:val="00E35351"/>
    <w:rsid w:val="00E359EB"/>
    <w:rsid w:val="00E35DCF"/>
    <w:rsid w:val="00E35DFA"/>
    <w:rsid w:val="00E3654F"/>
    <w:rsid w:val="00E366C6"/>
    <w:rsid w:val="00E3729C"/>
    <w:rsid w:val="00E379EC"/>
    <w:rsid w:val="00E400D2"/>
    <w:rsid w:val="00E405AF"/>
    <w:rsid w:val="00E40B6A"/>
    <w:rsid w:val="00E41040"/>
    <w:rsid w:val="00E41C32"/>
    <w:rsid w:val="00E429AC"/>
    <w:rsid w:val="00E42E3B"/>
    <w:rsid w:val="00E42E91"/>
    <w:rsid w:val="00E43066"/>
    <w:rsid w:val="00E430FF"/>
    <w:rsid w:val="00E433C8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565"/>
    <w:rsid w:val="00E47908"/>
    <w:rsid w:val="00E50252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4702"/>
    <w:rsid w:val="00E548E9"/>
    <w:rsid w:val="00E54BBB"/>
    <w:rsid w:val="00E55272"/>
    <w:rsid w:val="00E552D1"/>
    <w:rsid w:val="00E55454"/>
    <w:rsid w:val="00E554C8"/>
    <w:rsid w:val="00E55573"/>
    <w:rsid w:val="00E55739"/>
    <w:rsid w:val="00E55B94"/>
    <w:rsid w:val="00E55BAC"/>
    <w:rsid w:val="00E55BF3"/>
    <w:rsid w:val="00E56136"/>
    <w:rsid w:val="00E56296"/>
    <w:rsid w:val="00E57240"/>
    <w:rsid w:val="00E572EA"/>
    <w:rsid w:val="00E579E3"/>
    <w:rsid w:val="00E57D0C"/>
    <w:rsid w:val="00E60615"/>
    <w:rsid w:val="00E60A71"/>
    <w:rsid w:val="00E60C2D"/>
    <w:rsid w:val="00E6160A"/>
    <w:rsid w:val="00E61D62"/>
    <w:rsid w:val="00E61E63"/>
    <w:rsid w:val="00E62947"/>
    <w:rsid w:val="00E639E9"/>
    <w:rsid w:val="00E63A60"/>
    <w:rsid w:val="00E63BDA"/>
    <w:rsid w:val="00E64386"/>
    <w:rsid w:val="00E65763"/>
    <w:rsid w:val="00E65D25"/>
    <w:rsid w:val="00E65DAA"/>
    <w:rsid w:val="00E66856"/>
    <w:rsid w:val="00E67590"/>
    <w:rsid w:val="00E70B29"/>
    <w:rsid w:val="00E715FC"/>
    <w:rsid w:val="00E7224A"/>
    <w:rsid w:val="00E7288D"/>
    <w:rsid w:val="00E72D5D"/>
    <w:rsid w:val="00E73353"/>
    <w:rsid w:val="00E74077"/>
    <w:rsid w:val="00E740AC"/>
    <w:rsid w:val="00E74842"/>
    <w:rsid w:val="00E749C4"/>
    <w:rsid w:val="00E752A5"/>
    <w:rsid w:val="00E75B59"/>
    <w:rsid w:val="00E75C53"/>
    <w:rsid w:val="00E7630A"/>
    <w:rsid w:val="00E763ED"/>
    <w:rsid w:val="00E76B01"/>
    <w:rsid w:val="00E7770B"/>
    <w:rsid w:val="00E80F53"/>
    <w:rsid w:val="00E81271"/>
    <w:rsid w:val="00E813F5"/>
    <w:rsid w:val="00E81675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523C"/>
    <w:rsid w:val="00E8529E"/>
    <w:rsid w:val="00E853F5"/>
    <w:rsid w:val="00E85A5F"/>
    <w:rsid w:val="00E85D3B"/>
    <w:rsid w:val="00E860BD"/>
    <w:rsid w:val="00E861BF"/>
    <w:rsid w:val="00E86402"/>
    <w:rsid w:val="00E86D3B"/>
    <w:rsid w:val="00E87AE9"/>
    <w:rsid w:val="00E87CE5"/>
    <w:rsid w:val="00E90DE4"/>
    <w:rsid w:val="00E90E42"/>
    <w:rsid w:val="00E91DB4"/>
    <w:rsid w:val="00E9285D"/>
    <w:rsid w:val="00E93232"/>
    <w:rsid w:val="00E93AC9"/>
    <w:rsid w:val="00E94002"/>
    <w:rsid w:val="00E941FB"/>
    <w:rsid w:val="00E951AF"/>
    <w:rsid w:val="00E96EFA"/>
    <w:rsid w:val="00E97486"/>
    <w:rsid w:val="00E979C4"/>
    <w:rsid w:val="00E97A37"/>
    <w:rsid w:val="00E9E26A"/>
    <w:rsid w:val="00EA0428"/>
    <w:rsid w:val="00EA0D64"/>
    <w:rsid w:val="00EA0D82"/>
    <w:rsid w:val="00EA132D"/>
    <w:rsid w:val="00EA193B"/>
    <w:rsid w:val="00EA194F"/>
    <w:rsid w:val="00EA19B6"/>
    <w:rsid w:val="00EA2E98"/>
    <w:rsid w:val="00EA385F"/>
    <w:rsid w:val="00EA4138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BC5"/>
    <w:rsid w:val="00EA7E0A"/>
    <w:rsid w:val="00EB08EC"/>
    <w:rsid w:val="00EB13AB"/>
    <w:rsid w:val="00EB1AD3"/>
    <w:rsid w:val="00EB1C28"/>
    <w:rsid w:val="00EB200B"/>
    <w:rsid w:val="00EB2B5B"/>
    <w:rsid w:val="00EB317F"/>
    <w:rsid w:val="00EB3928"/>
    <w:rsid w:val="00EB3BEE"/>
    <w:rsid w:val="00EB428E"/>
    <w:rsid w:val="00EB44CD"/>
    <w:rsid w:val="00EB4F3D"/>
    <w:rsid w:val="00EB524A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C62"/>
    <w:rsid w:val="00EC5C99"/>
    <w:rsid w:val="00EC6113"/>
    <w:rsid w:val="00EC6720"/>
    <w:rsid w:val="00EC7301"/>
    <w:rsid w:val="00EC73D9"/>
    <w:rsid w:val="00EC78B1"/>
    <w:rsid w:val="00EC7E04"/>
    <w:rsid w:val="00EC7E0E"/>
    <w:rsid w:val="00ED09C5"/>
    <w:rsid w:val="00ED0E80"/>
    <w:rsid w:val="00ED14BC"/>
    <w:rsid w:val="00ED19F7"/>
    <w:rsid w:val="00ED2509"/>
    <w:rsid w:val="00ED2641"/>
    <w:rsid w:val="00ED3159"/>
    <w:rsid w:val="00ED38C7"/>
    <w:rsid w:val="00ED47FB"/>
    <w:rsid w:val="00ED4FCB"/>
    <w:rsid w:val="00ED591B"/>
    <w:rsid w:val="00ED5A37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96"/>
    <w:rsid w:val="00EE3202"/>
    <w:rsid w:val="00EE33BE"/>
    <w:rsid w:val="00EE46E8"/>
    <w:rsid w:val="00EE5400"/>
    <w:rsid w:val="00EE54BE"/>
    <w:rsid w:val="00EE5D0E"/>
    <w:rsid w:val="00EE6469"/>
    <w:rsid w:val="00EE6B14"/>
    <w:rsid w:val="00EE6DAB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75AC"/>
    <w:rsid w:val="00EF76CA"/>
    <w:rsid w:val="00EF7A46"/>
    <w:rsid w:val="00EF7E65"/>
    <w:rsid w:val="00F00001"/>
    <w:rsid w:val="00F01363"/>
    <w:rsid w:val="00F0182F"/>
    <w:rsid w:val="00F01C8F"/>
    <w:rsid w:val="00F01CDD"/>
    <w:rsid w:val="00F01D26"/>
    <w:rsid w:val="00F0270C"/>
    <w:rsid w:val="00F027A2"/>
    <w:rsid w:val="00F02E5D"/>
    <w:rsid w:val="00F0356A"/>
    <w:rsid w:val="00F03D42"/>
    <w:rsid w:val="00F045E9"/>
    <w:rsid w:val="00F04A6B"/>
    <w:rsid w:val="00F04ABD"/>
    <w:rsid w:val="00F04B8E"/>
    <w:rsid w:val="00F04CEB"/>
    <w:rsid w:val="00F0531C"/>
    <w:rsid w:val="00F05CA8"/>
    <w:rsid w:val="00F05DC7"/>
    <w:rsid w:val="00F05E56"/>
    <w:rsid w:val="00F06480"/>
    <w:rsid w:val="00F06E40"/>
    <w:rsid w:val="00F07308"/>
    <w:rsid w:val="00F07D43"/>
    <w:rsid w:val="00F10402"/>
    <w:rsid w:val="00F10F7B"/>
    <w:rsid w:val="00F114A1"/>
    <w:rsid w:val="00F1179A"/>
    <w:rsid w:val="00F11BFC"/>
    <w:rsid w:val="00F11C46"/>
    <w:rsid w:val="00F11C4E"/>
    <w:rsid w:val="00F11E27"/>
    <w:rsid w:val="00F11FED"/>
    <w:rsid w:val="00F121E9"/>
    <w:rsid w:val="00F12796"/>
    <w:rsid w:val="00F12F50"/>
    <w:rsid w:val="00F13342"/>
    <w:rsid w:val="00F133C5"/>
    <w:rsid w:val="00F1392A"/>
    <w:rsid w:val="00F13EAC"/>
    <w:rsid w:val="00F1451A"/>
    <w:rsid w:val="00F145B1"/>
    <w:rsid w:val="00F1491C"/>
    <w:rsid w:val="00F166CD"/>
    <w:rsid w:val="00F16EDA"/>
    <w:rsid w:val="00F17798"/>
    <w:rsid w:val="00F1792F"/>
    <w:rsid w:val="00F21A13"/>
    <w:rsid w:val="00F21C05"/>
    <w:rsid w:val="00F22137"/>
    <w:rsid w:val="00F22B3B"/>
    <w:rsid w:val="00F22C21"/>
    <w:rsid w:val="00F22C93"/>
    <w:rsid w:val="00F22E5E"/>
    <w:rsid w:val="00F22F3E"/>
    <w:rsid w:val="00F23C81"/>
    <w:rsid w:val="00F24321"/>
    <w:rsid w:val="00F2462D"/>
    <w:rsid w:val="00F256F4"/>
    <w:rsid w:val="00F25C7A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641"/>
    <w:rsid w:val="00F32851"/>
    <w:rsid w:val="00F34E9E"/>
    <w:rsid w:val="00F358D6"/>
    <w:rsid w:val="00F35AA8"/>
    <w:rsid w:val="00F35AC1"/>
    <w:rsid w:val="00F37114"/>
    <w:rsid w:val="00F375C2"/>
    <w:rsid w:val="00F376BC"/>
    <w:rsid w:val="00F37B14"/>
    <w:rsid w:val="00F37C80"/>
    <w:rsid w:val="00F408EF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EFE"/>
    <w:rsid w:val="00F45839"/>
    <w:rsid w:val="00F46AA3"/>
    <w:rsid w:val="00F47BE1"/>
    <w:rsid w:val="00F503A8"/>
    <w:rsid w:val="00F505A5"/>
    <w:rsid w:val="00F50728"/>
    <w:rsid w:val="00F51F6C"/>
    <w:rsid w:val="00F523F2"/>
    <w:rsid w:val="00F528F7"/>
    <w:rsid w:val="00F529CF"/>
    <w:rsid w:val="00F52E83"/>
    <w:rsid w:val="00F52FD0"/>
    <w:rsid w:val="00F53A63"/>
    <w:rsid w:val="00F53CCB"/>
    <w:rsid w:val="00F5466F"/>
    <w:rsid w:val="00F546BA"/>
    <w:rsid w:val="00F552B0"/>
    <w:rsid w:val="00F55FF0"/>
    <w:rsid w:val="00F56950"/>
    <w:rsid w:val="00F56965"/>
    <w:rsid w:val="00F57559"/>
    <w:rsid w:val="00F57C32"/>
    <w:rsid w:val="00F60A96"/>
    <w:rsid w:val="00F60C25"/>
    <w:rsid w:val="00F61193"/>
    <w:rsid w:val="00F613DD"/>
    <w:rsid w:val="00F61A78"/>
    <w:rsid w:val="00F61D69"/>
    <w:rsid w:val="00F62009"/>
    <w:rsid w:val="00F62CFE"/>
    <w:rsid w:val="00F62EEB"/>
    <w:rsid w:val="00F634DA"/>
    <w:rsid w:val="00F63A4B"/>
    <w:rsid w:val="00F6419A"/>
    <w:rsid w:val="00F641A2"/>
    <w:rsid w:val="00F6425E"/>
    <w:rsid w:val="00F646E5"/>
    <w:rsid w:val="00F64C59"/>
    <w:rsid w:val="00F64C97"/>
    <w:rsid w:val="00F65C77"/>
    <w:rsid w:val="00F66D81"/>
    <w:rsid w:val="00F67AE7"/>
    <w:rsid w:val="00F71864"/>
    <w:rsid w:val="00F72059"/>
    <w:rsid w:val="00F7207E"/>
    <w:rsid w:val="00F72544"/>
    <w:rsid w:val="00F72696"/>
    <w:rsid w:val="00F73012"/>
    <w:rsid w:val="00F73103"/>
    <w:rsid w:val="00F73C18"/>
    <w:rsid w:val="00F74040"/>
    <w:rsid w:val="00F74E6F"/>
    <w:rsid w:val="00F7592B"/>
    <w:rsid w:val="00F75B75"/>
    <w:rsid w:val="00F75BB9"/>
    <w:rsid w:val="00F75D1A"/>
    <w:rsid w:val="00F765E2"/>
    <w:rsid w:val="00F77301"/>
    <w:rsid w:val="00F77494"/>
    <w:rsid w:val="00F805D6"/>
    <w:rsid w:val="00F8087D"/>
    <w:rsid w:val="00F80A41"/>
    <w:rsid w:val="00F80B16"/>
    <w:rsid w:val="00F81A32"/>
    <w:rsid w:val="00F8303A"/>
    <w:rsid w:val="00F8383C"/>
    <w:rsid w:val="00F840A6"/>
    <w:rsid w:val="00F85374"/>
    <w:rsid w:val="00F857A3"/>
    <w:rsid w:val="00F8606D"/>
    <w:rsid w:val="00F86441"/>
    <w:rsid w:val="00F8708E"/>
    <w:rsid w:val="00F871C4"/>
    <w:rsid w:val="00F8761C"/>
    <w:rsid w:val="00F877BE"/>
    <w:rsid w:val="00F87BA1"/>
    <w:rsid w:val="00F8954A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4FAE"/>
    <w:rsid w:val="00F95132"/>
    <w:rsid w:val="00F95343"/>
    <w:rsid w:val="00F95A06"/>
    <w:rsid w:val="00F95BF5"/>
    <w:rsid w:val="00F95C72"/>
    <w:rsid w:val="00F95EB8"/>
    <w:rsid w:val="00F96A36"/>
    <w:rsid w:val="00F979F3"/>
    <w:rsid w:val="00FA156F"/>
    <w:rsid w:val="00FA1EDD"/>
    <w:rsid w:val="00FA2836"/>
    <w:rsid w:val="00FA2E6C"/>
    <w:rsid w:val="00FA3085"/>
    <w:rsid w:val="00FA31E5"/>
    <w:rsid w:val="00FA37F4"/>
    <w:rsid w:val="00FA4332"/>
    <w:rsid w:val="00FA4872"/>
    <w:rsid w:val="00FA5283"/>
    <w:rsid w:val="00FA6470"/>
    <w:rsid w:val="00FA70D9"/>
    <w:rsid w:val="00FA7273"/>
    <w:rsid w:val="00FA7376"/>
    <w:rsid w:val="00FA7987"/>
    <w:rsid w:val="00FB0D26"/>
    <w:rsid w:val="00FB120E"/>
    <w:rsid w:val="00FB129A"/>
    <w:rsid w:val="00FB13D1"/>
    <w:rsid w:val="00FB1BCF"/>
    <w:rsid w:val="00FB23F9"/>
    <w:rsid w:val="00FB2437"/>
    <w:rsid w:val="00FB26B5"/>
    <w:rsid w:val="00FB3436"/>
    <w:rsid w:val="00FB387A"/>
    <w:rsid w:val="00FB3C66"/>
    <w:rsid w:val="00FB428D"/>
    <w:rsid w:val="00FB4FD1"/>
    <w:rsid w:val="00FB5678"/>
    <w:rsid w:val="00FB5927"/>
    <w:rsid w:val="00FB6D30"/>
    <w:rsid w:val="00FB716C"/>
    <w:rsid w:val="00FB72CE"/>
    <w:rsid w:val="00FB7FC8"/>
    <w:rsid w:val="00FC0434"/>
    <w:rsid w:val="00FC0484"/>
    <w:rsid w:val="00FC0503"/>
    <w:rsid w:val="00FC0756"/>
    <w:rsid w:val="00FC12A7"/>
    <w:rsid w:val="00FC167B"/>
    <w:rsid w:val="00FC1F1F"/>
    <w:rsid w:val="00FC2262"/>
    <w:rsid w:val="00FC27F4"/>
    <w:rsid w:val="00FC3FED"/>
    <w:rsid w:val="00FC444C"/>
    <w:rsid w:val="00FC508D"/>
    <w:rsid w:val="00FC5496"/>
    <w:rsid w:val="00FC5668"/>
    <w:rsid w:val="00FC57FB"/>
    <w:rsid w:val="00FC5A26"/>
    <w:rsid w:val="00FC6658"/>
    <w:rsid w:val="00FC6F05"/>
    <w:rsid w:val="00FC74F7"/>
    <w:rsid w:val="00FC7DEC"/>
    <w:rsid w:val="00FD024E"/>
    <w:rsid w:val="00FD06C0"/>
    <w:rsid w:val="00FD10C1"/>
    <w:rsid w:val="00FD16C0"/>
    <w:rsid w:val="00FD18C0"/>
    <w:rsid w:val="00FD1DEC"/>
    <w:rsid w:val="00FD229E"/>
    <w:rsid w:val="00FD22CE"/>
    <w:rsid w:val="00FD24AD"/>
    <w:rsid w:val="00FD2A94"/>
    <w:rsid w:val="00FD3993"/>
    <w:rsid w:val="00FD4738"/>
    <w:rsid w:val="00FD51F6"/>
    <w:rsid w:val="00FD560D"/>
    <w:rsid w:val="00FD58F3"/>
    <w:rsid w:val="00FD6289"/>
    <w:rsid w:val="00FD6C7E"/>
    <w:rsid w:val="00FD70D7"/>
    <w:rsid w:val="00FD729E"/>
    <w:rsid w:val="00FE01E3"/>
    <w:rsid w:val="00FE082E"/>
    <w:rsid w:val="00FE1960"/>
    <w:rsid w:val="00FE19FB"/>
    <w:rsid w:val="00FE1F4E"/>
    <w:rsid w:val="00FE28F4"/>
    <w:rsid w:val="00FE291E"/>
    <w:rsid w:val="00FE2FBC"/>
    <w:rsid w:val="00FE30C7"/>
    <w:rsid w:val="00FE34F1"/>
    <w:rsid w:val="00FE363C"/>
    <w:rsid w:val="00FE4014"/>
    <w:rsid w:val="00FE42F6"/>
    <w:rsid w:val="00FE47C0"/>
    <w:rsid w:val="00FE485C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2D73"/>
    <w:rsid w:val="00FF3809"/>
    <w:rsid w:val="00FF3B4E"/>
    <w:rsid w:val="00FF4151"/>
    <w:rsid w:val="00FF488E"/>
    <w:rsid w:val="00FF4A30"/>
    <w:rsid w:val="00FF4DDB"/>
    <w:rsid w:val="00FF52F0"/>
    <w:rsid w:val="00FF560F"/>
    <w:rsid w:val="00FF6402"/>
    <w:rsid w:val="00FF6660"/>
    <w:rsid w:val="00FF6AA1"/>
    <w:rsid w:val="00FF6EDB"/>
    <w:rsid w:val="00FF6F7C"/>
    <w:rsid w:val="00FF79AC"/>
    <w:rsid w:val="00FF7E68"/>
    <w:rsid w:val="01969431"/>
    <w:rsid w:val="019A6B84"/>
    <w:rsid w:val="01C8A104"/>
    <w:rsid w:val="01DE03E2"/>
    <w:rsid w:val="01E09434"/>
    <w:rsid w:val="01EF9699"/>
    <w:rsid w:val="023C9A96"/>
    <w:rsid w:val="02545AF5"/>
    <w:rsid w:val="026BD9D0"/>
    <w:rsid w:val="02997871"/>
    <w:rsid w:val="02AF8A1A"/>
    <w:rsid w:val="02B41092"/>
    <w:rsid w:val="0313EAF6"/>
    <w:rsid w:val="0354801D"/>
    <w:rsid w:val="037CFBDE"/>
    <w:rsid w:val="03A4AAEF"/>
    <w:rsid w:val="03E44576"/>
    <w:rsid w:val="045DDCC6"/>
    <w:rsid w:val="04725026"/>
    <w:rsid w:val="04A303B8"/>
    <w:rsid w:val="04A503E7"/>
    <w:rsid w:val="04D5322D"/>
    <w:rsid w:val="04DCAB4C"/>
    <w:rsid w:val="05408FF4"/>
    <w:rsid w:val="0575DEF1"/>
    <w:rsid w:val="0601F2E8"/>
    <w:rsid w:val="0653AF3E"/>
    <w:rsid w:val="06760938"/>
    <w:rsid w:val="067BC665"/>
    <w:rsid w:val="06804700"/>
    <w:rsid w:val="06B2FC12"/>
    <w:rsid w:val="06BBA878"/>
    <w:rsid w:val="06C29FFE"/>
    <w:rsid w:val="06C393C1"/>
    <w:rsid w:val="071EC9C5"/>
    <w:rsid w:val="07684B62"/>
    <w:rsid w:val="07CC72D5"/>
    <w:rsid w:val="07DE009D"/>
    <w:rsid w:val="07E8679B"/>
    <w:rsid w:val="07EAB0BA"/>
    <w:rsid w:val="0813B806"/>
    <w:rsid w:val="0823C49F"/>
    <w:rsid w:val="08357C31"/>
    <w:rsid w:val="085F0627"/>
    <w:rsid w:val="08A148DE"/>
    <w:rsid w:val="08E86ACE"/>
    <w:rsid w:val="092A39DF"/>
    <w:rsid w:val="0986CE37"/>
    <w:rsid w:val="0997F878"/>
    <w:rsid w:val="099B9F7B"/>
    <w:rsid w:val="09A39219"/>
    <w:rsid w:val="09A8AB96"/>
    <w:rsid w:val="09C4B54E"/>
    <w:rsid w:val="09FCA8CF"/>
    <w:rsid w:val="0A2D153D"/>
    <w:rsid w:val="0A450EAA"/>
    <w:rsid w:val="0A5A5DBD"/>
    <w:rsid w:val="0A7EEDE2"/>
    <w:rsid w:val="0A922A3D"/>
    <w:rsid w:val="0AA6C1DD"/>
    <w:rsid w:val="0AA81915"/>
    <w:rsid w:val="0AAA34A0"/>
    <w:rsid w:val="0B02DECB"/>
    <w:rsid w:val="0B212EB2"/>
    <w:rsid w:val="0B2D4933"/>
    <w:rsid w:val="0B523C1A"/>
    <w:rsid w:val="0B804CF2"/>
    <w:rsid w:val="0BB4A918"/>
    <w:rsid w:val="0BC367E7"/>
    <w:rsid w:val="0BCCDBF1"/>
    <w:rsid w:val="0BD00FDD"/>
    <w:rsid w:val="0BD6EE53"/>
    <w:rsid w:val="0C672DB9"/>
    <w:rsid w:val="0C78E092"/>
    <w:rsid w:val="0CBE91FA"/>
    <w:rsid w:val="0D18BF50"/>
    <w:rsid w:val="0D1FA567"/>
    <w:rsid w:val="0D2D20DE"/>
    <w:rsid w:val="0D95A10A"/>
    <w:rsid w:val="0D9A4C45"/>
    <w:rsid w:val="0DEFF0F7"/>
    <w:rsid w:val="0E15D91F"/>
    <w:rsid w:val="0E2BDE86"/>
    <w:rsid w:val="0E805009"/>
    <w:rsid w:val="0ECA8B15"/>
    <w:rsid w:val="0ED38313"/>
    <w:rsid w:val="0EE77C3E"/>
    <w:rsid w:val="0F0E2A6E"/>
    <w:rsid w:val="0F14F642"/>
    <w:rsid w:val="0F264030"/>
    <w:rsid w:val="0F41F9CC"/>
    <w:rsid w:val="10151F1F"/>
    <w:rsid w:val="102D590B"/>
    <w:rsid w:val="1036B8BB"/>
    <w:rsid w:val="103A119F"/>
    <w:rsid w:val="1040AEA9"/>
    <w:rsid w:val="10745AE6"/>
    <w:rsid w:val="10D330D7"/>
    <w:rsid w:val="10E7744F"/>
    <w:rsid w:val="10FA0AA3"/>
    <w:rsid w:val="111A463F"/>
    <w:rsid w:val="111EBECC"/>
    <w:rsid w:val="112C5EB6"/>
    <w:rsid w:val="112C9D93"/>
    <w:rsid w:val="11458A1C"/>
    <w:rsid w:val="114E67DC"/>
    <w:rsid w:val="11760386"/>
    <w:rsid w:val="119F05E7"/>
    <w:rsid w:val="11A47E4D"/>
    <w:rsid w:val="11BE1355"/>
    <w:rsid w:val="11C1D827"/>
    <w:rsid w:val="11CCCC72"/>
    <w:rsid w:val="1228A71D"/>
    <w:rsid w:val="124A9BEF"/>
    <w:rsid w:val="12885C45"/>
    <w:rsid w:val="129A457D"/>
    <w:rsid w:val="129CDF53"/>
    <w:rsid w:val="12AB0DDD"/>
    <w:rsid w:val="12BC6FA4"/>
    <w:rsid w:val="12BED32E"/>
    <w:rsid w:val="12DC6DD0"/>
    <w:rsid w:val="133B81C8"/>
    <w:rsid w:val="1343CBA2"/>
    <w:rsid w:val="1374DCFA"/>
    <w:rsid w:val="137AD76B"/>
    <w:rsid w:val="13A5D676"/>
    <w:rsid w:val="13B972B2"/>
    <w:rsid w:val="13C04DB9"/>
    <w:rsid w:val="13C4D72B"/>
    <w:rsid w:val="1406DAE0"/>
    <w:rsid w:val="14681099"/>
    <w:rsid w:val="147AB7A2"/>
    <w:rsid w:val="1499FE99"/>
    <w:rsid w:val="14BCCA21"/>
    <w:rsid w:val="14DB01E3"/>
    <w:rsid w:val="14E1720C"/>
    <w:rsid w:val="14F37EBC"/>
    <w:rsid w:val="152CCA2E"/>
    <w:rsid w:val="1558AA78"/>
    <w:rsid w:val="156F16C3"/>
    <w:rsid w:val="1581079E"/>
    <w:rsid w:val="15B38FE3"/>
    <w:rsid w:val="162D7008"/>
    <w:rsid w:val="164505A5"/>
    <w:rsid w:val="16B20382"/>
    <w:rsid w:val="16DDDF96"/>
    <w:rsid w:val="16E277BF"/>
    <w:rsid w:val="16EF00FC"/>
    <w:rsid w:val="17924F45"/>
    <w:rsid w:val="17AAB9F8"/>
    <w:rsid w:val="17DF0F1A"/>
    <w:rsid w:val="17E761CB"/>
    <w:rsid w:val="17F57507"/>
    <w:rsid w:val="181912CE"/>
    <w:rsid w:val="183A2B2A"/>
    <w:rsid w:val="1867EB2E"/>
    <w:rsid w:val="187AC444"/>
    <w:rsid w:val="188EE0D2"/>
    <w:rsid w:val="18CF4CB8"/>
    <w:rsid w:val="1920F59E"/>
    <w:rsid w:val="19344EE3"/>
    <w:rsid w:val="1960A01B"/>
    <w:rsid w:val="19649351"/>
    <w:rsid w:val="19673DAB"/>
    <w:rsid w:val="198317E4"/>
    <w:rsid w:val="198B69BC"/>
    <w:rsid w:val="19E903EE"/>
    <w:rsid w:val="1A3C7B29"/>
    <w:rsid w:val="1A62E854"/>
    <w:rsid w:val="1A67FD84"/>
    <w:rsid w:val="1AEFB7F4"/>
    <w:rsid w:val="1B166C3A"/>
    <w:rsid w:val="1B56F620"/>
    <w:rsid w:val="1BBC8592"/>
    <w:rsid w:val="1BC7DA44"/>
    <w:rsid w:val="1BDEB86A"/>
    <w:rsid w:val="1BF3B877"/>
    <w:rsid w:val="1BFEB8B5"/>
    <w:rsid w:val="1C498DF4"/>
    <w:rsid w:val="1C56A5AC"/>
    <w:rsid w:val="1CEE7B95"/>
    <w:rsid w:val="1CF6D01F"/>
    <w:rsid w:val="1D23CBFC"/>
    <w:rsid w:val="1D98AC5B"/>
    <w:rsid w:val="1DD09FA4"/>
    <w:rsid w:val="1DE28786"/>
    <w:rsid w:val="1DED11AE"/>
    <w:rsid w:val="1DEE2FFB"/>
    <w:rsid w:val="1DF828D1"/>
    <w:rsid w:val="1DFFBA6C"/>
    <w:rsid w:val="1E5A6036"/>
    <w:rsid w:val="1E7A5218"/>
    <w:rsid w:val="1E810574"/>
    <w:rsid w:val="1E968705"/>
    <w:rsid w:val="1EDB6E84"/>
    <w:rsid w:val="1EE570AC"/>
    <w:rsid w:val="1F066B72"/>
    <w:rsid w:val="1F18B059"/>
    <w:rsid w:val="1F29596E"/>
    <w:rsid w:val="1F605A66"/>
    <w:rsid w:val="1F88E20F"/>
    <w:rsid w:val="1FDDBD46"/>
    <w:rsid w:val="1FFDBD72"/>
    <w:rsid w:val="20162279"/>
    <w:rsid w:val="202018ED"/>
    <w:rsid w:val="2063D0A9"/>
    <w:rsid w:val="207C7998"/>
    <w:rsid w:val="20EDF920"/>
    <w:rsid w:val="2110A307"/>
    <w:rsid w:val="21822BC9"/>
    <w:rsid w:val="219715E0"/>
    <w:rsid w:val="21AB28C6"/>
    <w:rsid w:val="21D19B52"/>
    <w:rsid w:val="223D2E50"/>
    <w:rsid w:val="223F9274"/>
    <w:rsid w:val="2254D386"/>
    <w:rsid w:val="2299DC53"/>
    <w:rsid w:val="23590B2D"/>
    <w:rsid w:val="23A0DB1D"/>
    <w:rsid w:val="23CEE242"/>
    <w:rsid w:val="2471FEC7"/>
    <w:rsid w:val="24894011"/>
    <w:rsid w:val="248F195E"/>
    <w:rsid w:val="248FD6F3"/>
    <w:rsid w:val="24AC0883"/>
    <w:rsid w:val="24AF8A9E"/>
    <w:rsid w:val="24D3148A"/>
    <w:rsid w:val="252FB9E8"/>
    <w:rsid w:val="25F39809"/>
    <w:rsid w:val="2603D7EB"/>
    <w:rsid w:val="26062699"/>
    <w:rsid w:val="2649425A"/>
    <w:rsid w:val="2649BAE9"/>
    <w:rsid w:val="264DC8B6"/>
    <w:rsid w:val="270915B7"/>
    <w:rsid w:val="27365B7D"/>
    <w:rsid w:val="27494C9F"/>
    <w:rsid w:val="276254A6"/>
    <w:rsid w:val="27F54C90"/>
    <w:rsid w:val="2807DE8C"/>
    <w:rsid w:val="283BEDF9"/>
    <w:rsid w:val="28679A4C"/>
    <w:rsid w:val="288A5D38"/>
    <w:rsid w:val="28B3A8D1"/>
    <w:rsid w:val="2931FEDC"/>
    <w:rsid w:val="29A110CC"/>
    <w:rsid w:val="2A2F4A84"/>
    <w:rsid w:val="2A33A153"/>
    <w:rsid w:val="2A5EBA65"/>
    <w:rsid w:val="2A6A6709"/>
    <w:rsid w:val="2AD16D6C"/>
    <w:rsid w:val="2AD20FD8"/>
    <w:rsid w:val="2AE00DC6"/>
    <w:rsid w:val="2AE746FE"/>
    <w:rsid w:val="2B0DACE9"/>
    <w:rsid w:val="2B204D9D"/>
    <w:rsid w:val="2B5ACBB5"/>
    <w:rsid w:val="2B869783"/>
    <w:rsid w:val="2BAF340E"/>
    <w:rsid w:val="2BBE2445"/>
    <w:rsid w:val="2BBEE451"/>
    <w:rsid w:val="2C29121D"/>
    <w:rsid w:val="2C3283AC"/>
    <w:rsid w:val="2C663BF5"/>
    <w:rsid w:val="2C7C3EE0"/>
    <w:rsid w:val="2C879197"/>
    <w:rsid w:val="2C8E2CBA"/>
    <w:rsid w:val="2CF45395"/>
    <w:rsid w:val="2CFEEAAF"/>
    <w:rsid w:val="2CFF5341"/>
    <w:rsid w:val="2D4F8368"/>
    <w:rsid w:val="2D7F2B44"/>
    <w:rsid w:val="2D9724B1"/>
    <w:rsid w:val="2DBDD722"/>
    <w:rsid w:val="2DBDDF6D"/>
    <w:rsid w:val="2DC85CB7"/>
    <w:rsid w:val="2E1A4DB6"/>
    <w:rsid w:val="2E725D0A"/>
    <w:rsid w:val="2E7293F0"/>
    <w:rsid w:val="2E9023F6"/>
    <w:rsid w:val="2EFD0319"/>
    <w:rsid w:val="2F0B1104"/>
    <w:rsid w:val="2F26F68D"/>
    <w:rsid w:val="2F5C2555"/>
    <w:rsid w:val="2F6DCC46"/>
    <w:rsid w:val="2F70FB95"/>
    <w:rsid w:val="2F7912B2"/>
    <w:rsid w:val="2FCAF699"/>
    <w:rsid w:val="2FF24279"/>
    <w:rsid w:val="302BF457"/>
    <w:rsid w:val="3057FC37"/>
    <w:rsid w:val="3089370C"/>
    <w:rsid w:val="30925472"/>
    <w:rsid w:val="30A928C9"/>
    <w:rsid w:val="30C7D6B1"/>
    <w:rsid w:val="3134237E"/>
    <w:rsid w:val="31350D1A"/>
    <w:rsid w:val="315DAA03"/>
    <w:rsid w:val="315DDA66"/>
    <w:rsid w:val="318524C4"/>
    <w:rsid w:val="318778A9"/>
    <w:rsid w:val="319501B6"/>
    <w:rsid w:val="31B08D32"/>
    <w:rsid w:val="31B81656"/>
    <w:rsid w:val="31CE0AF1"/>
    <w:rsid w:val="31F1A33E"/>
    <w:rsid w:val="31FE95B0"/>
    <w:rsid w:val="323C6F06"/>
    <w:rsid w:val="326D84E5"/>
    <w:rsid w:val="32900B72"/>
    <w:rsid w:val="32BED464"/>
    <w:rsid w:val="32D5D7D5"/>
    <w:rsid w:val="32EE8A49"/>
    <w:rsid w:val="33417776"/>
    <w:rsid w:val="33D38A1F"/>
    <w:rsid w:val="33E4E036"/>
    <w:rsid w:val="346206A2"/>
    <w:rsid w:val="34C218E9"/>
    <w:rsid w:val="34D6B9E3"/>
    <w:rsid w:val="3535F59B"/>
    <w:rsid w:val="353CDDFB"/>
    <w:rsid w:val="3541B093"/>
    <w:rsid w:val="35CA81DC"/>
    <w:rsid w:val="35E6BE8A"/>
    <w:rsid w:val="35F806AF"/>
    <w:rsid w:val="363A8992"/>
    <w:rsid w:val="36409111"/>
    <w:rsid w:val="36528B96"/>
    <w:rsid w:val="3656C572"/>
    <w:rsid w:val="36B762FB"/>
    <w:rsid w:val="36F14AB8"/>
    <w:rsid w:val="375C29B2"/>
    <w:rsid w:val="3778110F"/>
    <w:rsid w:val="37A1ADFB"/>
    <w:rsid w:val="37BB5F47"/>
    <w:rsid w:val="37C0C24C"/>
    <w:rsid w:val="37CE7146"/>
    <w:rsid w:val="37D4CFC7"/>
    <w:rsid w:val="38061895"/>
    <w:rsid w:val="382CD6D6"/>
    <w:rsid w:val="38426F34"/>
    <w:rsid w:val="385F22B7"/>
    <w:rsid w:val="389C71C9"/>
    <w:rsid w:val="38C4E38D"/>
    <w:rsid w:val="38F18027"/>
    <w:rsid w:val="3905A5EA"/>
    <w:rsid w:val="3922F654"/>
    <w:rsid w:val="392AC92F"/>
    <w:rsid w:val="396A41A7"/>
    <w:rsid w:val="39BAA0DD"/>
    <w:rsid w:val="39CA18D0"/>
    <w:rsid w:val="3A04FAFE"/>
    <w:rsid w:val="3A43F8ED"/>
    <w:rsid w:val="3A98D7EB"/>
    <w:rsid w:val="3A9B1263"/>
    <w:rsid w:val="3AAA7591"/>
    <w:rsid w:val="3AE8A328"/>
    <w:rsid w:val="3B0CC54E"/>
    <w:rsid w:val="3B26345A"/>
    <w:rsid w:val="3BBF4E07"/>
    <w:rsid w:val="3BCC8BF7"/>
    <w:rsid w:val="3BD7329B"/>
    <w:rsid w:val="3BED5CC7"/>
    <w:rsid w:val="3C238B0F"/>
    <w:rsid w:val="3CB953B2"/>
    <w:rsid w:val="3CC94DA8"/>
    <w:rsid w:val="3CE5275D"/>
    <w:rsid w:val="3CF90F99"/>
    <w:rsid w:val="3CFB9B61"/>
    <w:rsid w:val="3D3B20AD"/>
    <w:rsid w:val="3D3D7E23"/>
    <w:rsid w:val="3D401967"/>
    <w:rsid w:val="3D49B467"/>
    <w:rsid w:val="3D5AF93D"/>
    <w:rsid w:val="3D633703"/>
    <w:rsid w:val="3DD20CF8"/>
    <w:rsid w:val="3DDD9FE0"/>
    <w:rsid w:val="3E015220"/>
    <w:rsid w:val="3E0256A5"/>
    <w:rsid w:val="3E2561C6"/>
    <w:rsid w:val="3E4D77AC"/>
    <w:rsid w:val="3E5D972A"/>
    <w:rsid w:val="3E7605AB"/>
    <w:rsid w:val="3E97D9E1"/>
    <w:rsid w:val="3E9A2FD7"/>
    <w:rsid w:val="3EAD47D3"/>
    <w:rsid w:val="3F1B5113"/>
    <w:rsid w:val="3F33D368"/>
    <w:rsid w:val="3F558428"/>
    <w:rsid w:val="3F797041"/>
    <w:rsid w:val="3F8EB66A"/>
    <w:rsid w:val="3FE00553"/>
    <w:rsid w:val="40841C26"/>
    <w:rsid w:val="40A09AD9"/>
    <w:rsid w:val="40DBCDC2"/>
    <w:rsid w:val="40E3EA64"/>
    <w:rsid w:val="41017048"/>
    <w:rsid w:val="41072045"/>
    <w:rsid w:val="411CB2B7"/>
    <w:rsid w:val="41404602"/>
    <w:rsid w:val="415C2B2F"/>
    <w:rsid w:val="41997158"/>
    <w:rsid w:val="4199C7C9"/>
    <w:rsid w:val="41C70BB7"/>
    <w:rsid w:val="42526EFA"/>
    <w:rsid w:val="42588179"/>
    <w:rsid w:val="425A892E"/>
    <w:rsid w:val="42837F9D"/>
    <w:rsid w:val="42C0EDFD"/>
    <w:rsid w:val="42F16672"/>
    <w:rsid w:val="43040048"/>
    <w:rsid w:val="43251C0A"/>
    <w:rsid w:val="43514D44"/>
    <w:rsid w:val="43B5E6B0"/>
    <w:rsid w:val="43B931A1"/>
    <w:rsid w:val="43EE8B89"/>
    <w:rsid w:val="43F35E51"/>
    <w:rsid w:val="445854B3"/>
    <w:rsid w:val="445EE644"/>
    <w:rsid w:val="4466C0B8"/>
    <w:rsid w:val="44AF5632"/>
    <w:rsid w:val="44D69612"/>
    <w:rsid w:val="45262EF4"/>
    <w:rsid w:val="454B35B0"/>
    <w:rsid w:val="4568348B"/>
    <w:rsid w:val="4585CF96"/>
    <w:rsid w:val="4587E713"/>
    <w:rsid w:val="45CF15F6"/>
    <w:rsid w:val="45FC720C"/>
    <w:rsid w:val="463CE479"/>
    <w:rsid w:val="464E7BD6"/>
    <w:rsid w:val="467B4687"/>
    <w:rsid w:val="46867831"/>
    <w:rsid w:val="46C27BC1"/>
    <w:rsid w:val="46F3D154"/>
    <w:rsid w:val="4733AD4A"/>
    <w:rsid w:val="4745E1B2"/>
    <w:rsid w:val="475A5917"/>
    <w:rsid w:val="47622408"/>
    <w:rsid w:val="47A235E7"/>
    <w:rsid w:val="47AC1846"/>
    <w:rsid w:val="47D537F7"/>
    <w:rsid w:val="47E6F6F4"/>
    <w:rsid w:val="483A386E"/>
    <w:rsid w:val="485A2708"/>
    <w:rsid w:val="4881CFEF"/>
    <w:rsid w:val="488B9D99"/>
    <w:rsid w:val="48C9C260"/>
    <w:rsid w:val="48CFCD09"/>
    <w:rsid w:val="48FFC02C"/>
    <w:rsid w:val="493E0648"/>
    <w:rsid w:val="495B1FD9"/>
    <w:rsid w:val="496E802C"/>
    <w:rsid w:val="498D4EA5"/>
    <w:rsid w:val="4993694E"/>
    <w:rsid w:val="49AE7BF6"/>
    <w:rsid w:val="4A00C29B"/>
    <w:rsid w:val="4A2F7B49"/>
    <w:rsid w:val="4A67CFE2"/>
    <w:rsid w:val="4A85AF85"/>
    <w:rsid w:val="4A887184"/>
    <w:rsid w:val="4A91AE6F"/>
    <w:rsid w:val="4AD69E26"/>
    <w:rsid w:val="4B2B6E99"/>
    <w:rsid w:val="4B41777A"/>
    <w:rsid w:val="4B65D538"/>
    <w:rsid w:val="4B96BFA8"/>
    <w:rsid w:val="4BA96836"/>
    <w:rsid w:val="4C4A4EFB"/>
    <w:rsid w:val="4C53352E"/>
    <w:rsid w:val="4C97FD99"/>
    <w:rsid w:val="4CA2EFAC"/>
    <w:rsid w:val="4CA716FE"/>
    <w:rsid w:val="4CC083B1"/>
    <w:rsid w:val="4CCE9C35"/>
    <w:rsid w:val="4CEE62B8"/>
    <w:rsid w:val="4CF1194B"/>
    <w:rsid w:val="4D47B937"/>
    <w:rsid w:val="4D6FB441"/>
    <w:rsid w:val="4E131CA7"/>
    <w:rsid w:val="4E147309"/>
    <w:rsid w:val="4E4C7353"/>
    <w:rsid w:val="4E5326D6"/>
    <w:rsid w:val="4E6F74FE"/>
    <w:rsid w:val="4E842B16"/>
    <w:rsid w:val="4EC4D030"/>
    <w:rsid w:val="4ECAEAB4"/>
    <w:rsid w:val="4ED6BB89"/>
    <w:rsid w:val="4EF792B3"/>
    <w:rsid w:val="4F493728"/>
    <w:rsid w:val="4F6C8701"/>
    <w:rsid w:val="4FA1C7A5"/>
    <w:rsid w:val="4FC9393C"/>
    <w:rsid w:val="500DD13B"/>
    <w:rsid w:val="502E55A7"/>
    <w:rsid w:val="503D9C9F"/>
    <w:rsid w:val="505CF941"/>
    <w:rsid w:val="5081EC80"/>
    <w:rsid w:val="5089FECA"/>
    <w:rsid w:val="50D1414B"/>
    <w:rsid w:val="512440EF"/>
    <w:rsid w:val="513351F2"/>
    <w:rsid w:val="513AC407"/>
    <w:rsid w:val="51D66628"/>
    <w:rsid w:val="5213F325"/>
    <w:rsid w:val="524750CB"/>
    <w:rsid w:val="529EFF1C"/>
    <w:rsid w:val="52FA67BD"/>
    <w:rsid w:val="5304E062"/>
    <w:rsid w:val="531A5C67"/>
    <w:rsid w:val="5338AFC9"/>
    <w:rsid w:val="535FCC03"/>
    <w:rsid w:val="538AC7DC"/>
    <w:rsid w:val="538FFDA2"/>
    <w:rsid w:val="53EB1A8A"/>
    <w:rsid w:val="54032CA5"/>
    <w:rsid w:val="541CF666"/>
    <w:rsid w:val="541D4AF7"/>
    <w:rsid w:val="541E60C9"/>
    <w:rsid w:val="5444EFF0"/>
    <w:rsid w:val="548EC6AD"/>
    <w:rsid w:val="549BB151"/>
    <w:rsid w:val="54C708D7"/>
    <w:rsid w:val="54E38052"/>
    <w:rsid w:val="551D2894"/>
    <w:rsid w:val="552F1C84"/>
    <w:rsid w:val="5557D09D"/>
    <w:rsid w:val="5560E4A4"/>
    <w:rsid w:val="55735D72"/>
    <w:rsid w:val="55D74DDB"/>
    <w:rsid w:val="55EEDB7E"/>
    <w:rsid w:val="568782F1"/>
    <w:rsid w:val="56CD5F6E"/>
    <w:rsid w:val="56D918E7"/>
    <w:rsid w:val="5745D43B"/>
    <w:rsid w:val="574677FB"/>
    <w:rsid w:val="57743F27"/>
    <w:rsid w:val="577A3E8C"/>
    <w:rsid w:val="57A2FE2B"/>
    <w:rsid w:val="57AA058B"/>
    <w:rsid w:val="57B0B2A0"/>
    <w:rsid w:val="57B294AB"/>
    <w:rsid w:val="57D0C9A1"/>
    <w:rsid w:val="585C14E9"/>
    <w:rsid w:val="58623F63"/>
    <w:rsid w:val="587F5B4E"/>
    <w:rsid w:val="5899B615"/>
    <w:rsid w:val="58C916E6"/>
    <w:rsid w:val="58D52F24"/>
    <w:rsid w:val="58E36802"/>
    <w:rsid w:val="59219D97"/>
    <w:rsid w:val="59410B61"/>
    <w:rsid w:val="598698BC"/>
    <w:rsid w:val="5989A3CA"/>
    <w:rsid w:val="5992A718"/>
    <w:rsid w:val="59FA56C8"/>
    <w:rsid w:val="5A40811C"/>
    <w:rsid w:val="5A65D5B5"/>
    <w:rsid w:val="5A864171"/>
    <w:rsid w:val="5A9FCB29"/>
    <w:rsid w:val="5AB02ECF"/>
    <w:rsid w:val="5ADB083A"/>
    <w:rsid w:val="5AE2C21E"/>
    <w:rsid w:val="5B6562D0"/>
    <w:rsid w:val="5B791E18"/>
    <w:rsid w:val="5B882856"/>
    <w:rsid w:val="5B9D334E"/>
    <w:rsid w:val="5BB47B8C"/>
    <w:rsid w:val="5BBAD29E"/>
    <w:rsid w:val="5C028BC3"/>
    <w:rsid w:val="5C0DB491"/>
    <w:rsid w:val="5C144B92"/>
    <w:rsid w:val="5C246CA2"/>
    <w:rsid w:val="5C58D637"/>
    <w:rsid w:val="5CB04D94"/>
    <w:rsid w:val="5CB55022"/>
    <w:rsid w:val="5CE931B3"/>
    <w:rsid w:val="5D43F3EF"/>
    <w:rsid w:val="5D56AFA6"/>
    <w:rsid w:val="5D658E2B"/>
    <w:rsid w:val="5D875FA3"/>
    <w:rsid w:val="5DDA690D"/>
    <w:rsid w:val="5DE007DD"/>
    <w:rsid w:val="5E075244"/>
    <w:rsid w:val="5E422E7D"/>
    <w:rsid w:val="5E5E26CC"/>
    <w:rsid w:val="5EDA4FC6"/>
    <w:rsid w:val="5EE01F55"/>
    <w:rsid w:val="5F112DDB"/>
    <w:rsid w:val="5F45D3C2"/>
    <w:rsid w:val="5F46F6D8"/>
    <w:rsid w:val="5F603432"/>
    <w:rsid w:val="5F98DEDC"/>
    <w:rsid w:val="5FD67D91"/>
    <w:rsid w:val="600B69B9"/>
    <w:rsid w:val="602FAD56"/>
    <w:rsid w:val="60303AF9"/>
    <w:rsid w:val="603E20B8"/>
    <w:rsid w:val="6048DE8C"/>
    <w:rsid w:val="60716775"/>
    <w:rsid w:val="608BD9CF"/>
    <w:rsid w:val="60AA28DB"/>
    <w:rsid w:val="60B3AECD"/>
    <w:rsid w:val="60CDF5C3"/>
    <w:rsid w:val="60D31FF9"/>
    <w:rsid w:val="6133BAA8"/>
    <w:rsid w:val="613A7793"/>
    <w:rsid w:val="615ACBEA"/>
    <w:rsid w:val="615EE00D"/>
    <w:rsid w:val="6164776A"/>
    <w:rsid w:val="6171CAEE"/>
    <w:rsid w:val="61A3BB04"/>
    <w:rsid w:val="61D877CF"/>
    <w:rsid w:val="61FC8BF8"/>
    <w:rsid w:val="62505F76"/>
    <w:rsid w:val="626EF05A"/>
    <w:rsid w:val="62A4AFDC"/>
    <w:rsid w:val="62CA9A8F"/>
    <w:rsid w:val="62D257BF"/>
    <w:rsid w:val="62F17FC9"/>
    <w:rsid w:val="63829E91"/>
    <w:rsid w:val="63951614"/>
    <w:rsid w:val="63985B1A"/>
    <w:rsid w:val="63A0D2DA"/>
    <w:rsid w:val="63B8E118"/>
    <w:rsid w:val="63DC4812"/>
    <w:rsid w:val="63FBDCB2"/>
    <w:rsid w:val="641A7C7B"/>
    <w:rsid w:val="64716276"/>
    <w:rsid w:val="64925C09"/>
    <w:rsid w:val="64AE2F65"/>
    <w:rsid w:val="64B3B5C0"/>
    <w:rsid w:val="64B4FC5E"/>
    <w:rsid w:val="64C69718"/>
    <w:rsid w:val="64C94375"/>
    <w:rsid w:val="64E1C53B"/>
    <w:rsid w:val="64E74F89"/>
    <w:rsid w:val="64FCA113"/>
    <w:rsid w:val="650F3C39"/>
    <w:rsid w:val="65235EE3"/>
    <w:rsid w:val="6533A707"/>
    <w:rsid w:val="65BA8A40"/>
    <w:rsid w:val="65D48ABD"/>
    <w:rsid w:val="65E2F872"/>
    <w:rsid w:val="660240E1"/>
    <w:rsid w:val="661785A8"/>
    <w:rsid w:val="6634B82F"/>
    <w:rsid w:val="663F76F5"/>
    <w:rsid w:val="66458894"/>
    <w:rsid w:val="66559302"/>
    <w:rsid w:val="66B80360"/>
    <w:rsid w:val="66CA732A"/>
    <w:rsid w:val="66DAC85C"/>
    <w:rsid w:val="66E799A7"/>
    <w:rsid w:val="66EE76A2"/>
    <w:rsid w:val="66FEF38A"/>
    <w:rsid w:val="677FEB55"/>
    <w:rsid w:val="67890337"/>
    <w:rsid w:val="67A0E0E5"/>
    <w:rsid w:val="67A84F70"/>
    <w:rsid w:val="68CAF969"/>
    <w:rsid w:val="68CCCF86"/>
    <w:rsid w:val="68D902DD"/>
    <w:rsid w:val="68E37C0D"/>
    <w:rsid w:val="68FF7863"/>
    <w:rsid w:val="691BAAB8"/>
    <w:rsid w:val="6926CA8A"/>
    <w:rsid w:val="69303662"/>
    <w:rsid w:val="69A091DD"/>
    <w:rsid w:val="69BDBE67"/>
    <w:rsid w:val="69E50AFD"/>
    <w:rsid w:val="6A33EF7B"/>
    <w:rsid w:val="6A46C781"/>
    <w:rsid w:val="6A5331E6"/>
    <w:rsid w:val="6A683D9B"/>
    <w:rsid w:val="6A965983"/>
    <w:rsid w:val="6AF1166A"/>
    <w:rsid w:val="6B198D26"/>
    <w:rsid w:val="6B4540D2"/>
    <w:rsid w:val="6B95D077"/>
    <w:rsid w:val="6BD264AD"/>
    <w:rsid w:val="6C1454BA"/>
    <w:rsid w:val="6CF68EF9"/>
    <w:rsid w:val="6D099593"/>
    <w:rsid w:val="6D3EF6FE"/>
    <w:rsid w:val="6DCADB3C"/>
    <w:rsid w:val="6DEFD69E"/>
    <w:rsid w:val="6E63EE94"/>
    <w:rsid w:val="6E6BFD4D"/>
    <w:rsid w:val="6E6C5759"/>
    <w:rsid w:val="6E99C3D3"/>
    <w:rsid w:val="6EB5DA19"/>
    <w:rsid w:val="6ED9B960"/>
    <w:rsid w:val="6EFE13B9"/>
    <w:rsid w:val="6F627528"/>
    <w:rsid w:val="6F62E0C5"/>
    <w:rsid w:val="6F9C6502"/>
    <w:rsid w:val="6FB166EE"/>
    <w:rsid w:val="6FC3BC5A"/>
    <w:rsid w:val="70394673"/>
    <w:rsid w:val="70565864"/>
    <w:rsid w:val="70BB4079"/>
    <w:rsid w:val="70E4B5B4"/>
    <w:rsid w:val="70E90021"/>
    <w:rsid w:val="70F0CE44"/>
    <w:rsid w:val="7129BD13"/>
    <w:rsid w:val="7134675A"/>
    <w:rsid w:val="716CACE3"/>
    <w:rsid w:val="7173A131"/>
    <w:rsid w:val="71CE6CE4"/>
    <w:rsid w:val="71CFE0B5"/>
    <w:rsid w:val="722F831C"/>
    <w:rsid w:val="72C64DBF"/>
    <w:rsid w:val="73353C32"/>
    <w:rsid w:val="7394A070"/>
    <w:rsid w:val="74511D88"/>
    <w:rsid w:val="749CF06F"/>
    <w:rsid w:val="74B7E46A"/>
    <w:rsid w:val="7515F81C"/>
    <w:rsid w:val="752A2388"/>
    <w:rsid w:val="756E139A"/>
    <w:rsid w:val="757B6611"/>
    <w:rsid w:val="7583B1E1"/>
    <w:rsid w:val="75891533"/>
    <w:rsid w:val="7590E728"/>
    <w:rsid w:val="7595B643"/>
    <w:rsid w:val="759E2F7E"/>
    <w:rsid w:val="75A343E1"/>
    <w:rsid w:val="75AACD32"/>
    <w:rsid w:val="75B1D35F"/>
    <w:rsid w:val="75BC4C0D"/>
    <w:rsid w:val="75EA91C6"/>
    <w:rsid w:val="75EAC456"/>
    <w:rsid w:val="7625196E"/>
    <w:rsid w:val="76494011"/>
    <w:rsid w:val="765AAE66"/>
    <w:rsid w:val="76652DEC"/>
    <w:rsid w:val="76A4A87B"/>
    <w:rsid w:val="76A909F7"/>
    <w:rsid w:val="76BF1E05"/>
    <w:rsid w:val="76E15E1F"/>
    <w:rsid w:val="76EA594C"/>
    <w:rsid w:val="76F97F76"/>
    <w:rsid w:val="771DD687"/>
    <w:rsid w:val="772D631A"/>
    <w:rsid w:val="77458F58"/>
    <w:rsid w:val="7763A6D9"/>
    <w:rsid w:val="778CDCB1"/>
    <w:rsid w:val="780C94AF"/>
    <w:rsid w:val="784443D1"/>
    <w:rsid w:val="7860E1B4"/>
    <w:rsid w:val="786428BB"/>
    <w:rsid w:val="7887C1C8"/>
    <w:rsid w:val="78DDD8C7"/>
    <w:rsid w:val="792FF328"/>
    <w:rsid w:val="793AABC3"/>
    <w:rsid w:val="7A49D165"/>
    <w:rsid w:val="7A946FE1"/>
    <w:rsid w:val="7AA04A55"/>
    <w:rsid w:val="7ABACC83"/>
    <w:rsid w:val="7AE1DEA7"/>
    <w:rsid w:val="7B43A962"/>
    <w:rsid w:val="7B588F0E"/>
    <w:rsid w:val="7B5E23E4"/>
    <w:rsid w:val="7B7DE71B"/>
    <w:rsid w:val="7BB4556A"/>
    <w:rsid w:val="7BC02A93"/>
    <w:rsid w:val="7BC38D3F"/>
    <w:rsid w:val="7BC43246"/>
    <w:rsid w:val="7BD8E543"/>
    <w:rsid w:val="7BE1D0BB"/>
    <w:rsid w:val="7BEAD3C6"/>
    <w:rsid w:val="7C1634B3"/>
    <w:rsid w:val="7C181747"/>
    <w:rsid w:val="7C203D4F"/>
    <w:rsid w:val="7C32E30C"/>
    <w:rsid w:val="7C710A76"/>
    <w:rsid w:val="7C7729E0"/>
    <w:rsid w:val="7C932168"/>
    <w:rsid w:val="7CB0DEDE"/>
    <w:rsid w:val="7CFCFF7B"/>
    <w:rsid w:val="7CFEE2EA"/>
    <w:rsid w:val="7D11BAA1"/>
    <w:rsid w:val="7D14AD8B"/>
    <w:rsid w:val="7D1B58AE"/>
    <w:rsid w:val="7D338E82"/>
    <w:rsid w:val="7D71C531"/>
    <w:rsid w:val="7D7A968C"/>
    <w:rsid w:val="7DA550B1"/>
    <w:rsid w:val="7DDE5BAB"/>
    <w:rsid w:val="7DF2F4E4"/>
    <w:rsid w:val="7E0020BF"/>
    <w:rsid w:val="7E132546"/>
    <w:rsid w:val="7E2D1E41"/>
    <w:rsid w:val="7E357630"/>
    <w:rsid w:val="7E6DC27C"/>
    <w:rsid w:val="7E99670D"/>
    <w:rsid w:val="7EA667C5"/>
    <w:rsid w:val="7EEBDC83"/>
    <w:rsid w:val="7F25223C"/>
    <w:rsid w:val="7F52CAFF"/>
    <w:rsid w:val="7F569DB4"/>
    <w:rsid w:val="7F659EC5"/>
    <w:rsid w:val="7F72AB54"/>
    <w:rsid w:val="7F8136C6"/>
    <w:rsid w:val="7F903CBA"/>
    <w:rsid w:val="7FBCC8E5"/>
    <w:rsid w:val="7FBFCB28"/>
    <w:rsid w:val="7FF2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7ED6C386-2055-4163-BF47-BA27929A3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1AA0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qFormat/>
    <w:rsid w:val="00031ED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0B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41222"/>
    <w:pPr>
      <w:keepNext/>
      <w:jc w:val="center"/>
      <w:outlineLvl w:val="2"/>
    </w:pPr>
    <w:rPr>
      <w:rFonts w:ascii="Matisse ITC" w:hAnsi="Matisse ITC"/>
      <w:b/>
      <w:sz w:val="32"/>
      <w:szCs w:val="20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41222"/>
    <w:pPr>
      <w:jc w:val="center"/>
    </w:pPr>
    <w:rPr>
      <w:rFonts w:ascii="Matisse ITC" w:hAnsi="Matisse ITC"/>
      <w:b/>
      <w:sz w:val="40"/>
      <w:szCs w:val="2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rsid w:val="00941222"/>
    <w:pPr>
      <w:spacing w:before="100" w:beforeAutospacing="1" w:after="100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A238AF"/>
    <w:pPr>
      <w:numPr>
        <w:numId w:val="3"/>
      </w:numPr>
    </w:pPr>
  </w:style>
  <w:style w:type="paragraph" w:styleId="BalloonText">
    <w:name w:val="Balloon Text"/>
    <w:basedOn w:val="Normal"/>
    <w:semiHidden/>
    <w:rsid w:val="00110EA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5915D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006F6773"/>
    <w:pPr>
      <w:ind w:left="720"/>
      <w:contextualSpacing/>
    </w:pPr>
  </w:style>
  <w:style w:type="paragraph" w:customStyle="1" w:styleId="paragraph">
    <w:name w:val="paragraph"/>
    <w:basedOn w:val="Normal"/>
    <w:rsid w:val="007F3459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uiPriority w:val="1"/>
    <w:rsid w:val="009868C1"/>
  </w:style>
  <w:style w:type="paragraph" w:customStyle="1" w:styleId="curriculum-goal">
    <w:name w:val="curriculum-goal"/>
    <w:basedOn w:val="Normal"/>
    <w:uiPriority w:val="1"/>
    <w:rsid w:val="009868C1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uiPriority w:val="1"/>
    <w:rsid w:val="00986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rid.mogster@austevoll.kommune.no" TargetMode="External"/><Relationship Id="rId5" Type="http://schemas.openxmlformats.org/officeDocument/2006/relationships/styles" Target="styles.xml"/><Relationship Id="rId10" Type="http://schemas.openxmlformats.org/officeDocument/2006/relationships/hyperlink" Target="mailto:silje.skillingstad@austevoll.kommune.no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40" ma:contentTypeDescription="Opprett et nytt dokument." ma:contentTypeScope="" ma:versionID="f36684379a162ba1fe96ef6eae787a14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2dbc32307acc1ec4954504bf48ba5fdd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4FFB8A4-0889-4AFC-AFFF-DAD9F4C71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9d6e533-ea40-4f45-93e6-f28ff10ace53}" enabled="0" method="" siteId="{f9d6e533-ea40-4f45-93e6-f28ff10ace5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518</Words>
  <Characters>2958</Characters>
  <Application>Microsoft Office Word</Application>
  <DocSecurity>4</DocSecurity>
  <Lines>24</Lines>
  <Paragraphs>6</Paragraphs>
  <ScaleCrop>false</ScaleCrop>
  <Company>Austevoll kommune</Company>
  <LinksUpToDate>false</LinksUpToDate>
  <CharactersWithSpaces>3470</CharactersWithSpaces>
  <SharedDoc>false</SharedDoc>
  <HLinks>
    <vt:vector size="12" baseType="variant">
      <vt:variant>
        <vt:i4>655410</vt:i4>
      </vt:variant>
      <vt:variant>
        <vt:i4>3</vt:i4>
      </vt:variant>
      <vt:variant>
        <vt:i4>0</vt:i4>
      </vt:variant>
      <vt:variant>
        <vt:i4>5</vt:i4>
      </vt:variant>
      <vt:variant>
        <vt:lpwstr>mailto:ingrid.mogster@austevoll.kommune.no</vt:lpwstr>
      </vt:variant>
      <vt:variant>
        <vt:lpwstr/>
      </vt:variant>
      <vt:variant>
        <vt:i4>4849778</vt:i4>
      </vt:variant>
      <vt:variant>
        <vt:i4>0</vt:i4>
      </vt:variant>
      <vt:variant>
        <vt:i4>0</vt:i4>
      </vt:variant>
      <vt:variant>
        <vt:i4>5</vt:i4>
      </vt:variant>
      <vt:variant>
        <vt:lpwstr>mailto:silje.skillingstad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Tobias Solberg Stave</cp:lastModifiedBy>
  <cp:revision>198</cp:revision>
  <cp:lastPrinted>2024-08-21T22:35:00Z</cp:lastPrinted>
  <dcterms:created xsi:type="dcterms:W3CDTF">2024-08-17T13:23:00Z</dcterms:created>
  <dcterms:modified xsi:type="dcterms:W3CDTF">2026-05-04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  <property fmtid="{D5CDD505-2E9C-101B-9397-08002B2CF9AE}" pid="4" name="GrammarlyDocumentId">
    <vt:lpwstr>5883e5abc525b7c888c4f03e7b14b0131681a31c53b2dd09dbcdbc9f9eaf1b87</vt:lpwstr>
  </property>
</Properties>
</file>